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820" w14:textId="67338143" w:rsidR="00572592" w:rsidRPr="0076115B" w:rsidRDefault="005D128E" w:rsidP="00572592">
      <w:pPr>
        <w:rPr>
          <w:rFonts w:ascii="Times New Roman" w:eastAsia="Alannah" w:hAnsi="Times New Roman"/>
          <w:color w:val="2F5496" w:themeColor="accent5" w:themeShade="BF"/>
          <w:sz w:val="220"/>
          <w:szCs w:val="20"/>
        </w:rPr>
      </w:pPr>
      <w:r>
        <w:rPr>
          <w:noProof/>
        </w:rPr>
        <mc:AlternateContent>
          <mc:Choice Requires="wps">
            <w:drawing>
              <wp:anchor distT="0" distB="0" distL="114300" distR="114300" simplePos="0" relativeHeight="251661312" behindDoc="0" locked="0" layoutInCell="1" allowOverlap="1" wp14:anchorId="238381BC" wp14:editId="2700DD38">
                <wp:simplePos x="0" y="0"/>
                <wp:positionH relativeFrom="column">
                  <wp:posOffset>-121285</wp:posOffset>
                </wp:positionH>
                <wp:positionV relativeFrom="paragraph">
                  <wp:posOffset>-298450</wp:posOffset>
                </wp:positionV>
                <wp:extent cx="994410" cy="723900"/>
                <wp:effectExtent l="0" t="0" r="0" b="0"/>
                <wp:wrapNone/>
                <wp:docPr id="97131083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4410" cy="723900"/>
                        </a:xfrm>
                        <a:prstGeom prst="rect">
                          <a:avLst/>
                        </a:prstGeom>
                        <a:noFill/>
                        <a:ln w="6350">
                          <a:noFill/>
                        </a:ln>
                      </wps:spPr>
                      <wps:txbx>
                        <w:txbxContent>
                          <w:p w14:paraId="766BE02A" w14:textId="77777777" w:rsidR="006B540A" w:rsidRPr="0076115B" w:rsidRDefault="006B540A" w:rsidP="00572592">
                            <w:pPr>
                              <w:rPr>
                                <w:rFonts w:ascii="Times New Roman" w:eastAsia="Alannah" w:hAnsi="Times New Roman"/>
                                <w:color w:val="4472C4" w:themeColor="accent5"/>
                                <w:sz w:val="72"/>
                              </w:rPr>
                            </w:pPr>
                            <w:r w:rsidRPr="0076115B">
                              <w:rPr>
                                <w:rFonts w:ascii="Times New Roman" w:eastAsia="Alannah" w:hAnsi="Times New Roman"/>
                                <w:color w:val="4472C4" w:themeColor="accent5"/>
                                <w:sz w:val="72"/>
                              </w:rPr>
                              <w:t>Lab</w:t>
                            </w:r>
                          </w:p>
                          <w:p w14:paraId="2383AEAF" w14:textId="77777777" w:rsidR="006B540A" w:rsidRPr="0076115B" w:rsidRDefault="006B540A" w:rsidP="00572592">
                            <w:pPr>
                              <w:rPr>
                                <w:rFonts w:ascii="Times New Roman" w:hAnsi="Times New Roman"/>
                                <w:color w:val="4472C4" w:themeColor="accent5"/>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8381BC" id="_x0000_t202" coordsize="21600,21600" o:spt="202" path="m,l,21600r21600,l21600,xe">
                <v:stroke joinstyle="miter"/>
                <v:path gradientshapeok="t" o:connecttype="rect"/>
              </v:shapetype>
              <v:shape id="Text Box 9"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" filled="f" stroked="f" strokeweight=".5pt">
                <v:textbox>
                  <w:txbxContent>
                    <w:p w14:paraId="766BE02A" w14:textId="77777777" w:rsidR="006B540A" w:rsidRPr="0076115B" w:rsidRDefault="006B540A" w:rsidP="00572592">
                      <w:pPr>
                        <w:rPr>
                          <w:rFonts w:ascii="Times New Roman" w:eastAsia="Alannah" w:hAnsi="Times New Roman"/>
                          <w:color w:val="4472C4" w:themeColor="accent5"/>
                          <w:sz w:val="72"/>
                        </w:rPr>
                      </w:pPr>
                      <w:r w:rsidRPr="0076115B">
                        <w:rPr>
                          <w:rFonts w:ascii="Times New Roman" w:eastAsia="Alannah" w:hAnsi="Times New Roman"/>
                          <w:color w:val="4472C4" w:themeColor="accent5"/>
                          <w:sz w:val="72"/>
                        </w:rPr>
                        <w:t>Lab</w:t>
                      </w:r>
                    </w:p>
                    <w:p w14:paraId="2383AEAF" w14:textId="77777777" w:rsidR="006B540A" w:rsidRPr="0076115B" w:rsidRDefault="006B540A" w:rsidP="00572592">
                      <w:pPr>
                        <w:rPr>
                          <w:rFonts w:ascii="Times New Roman" w:hAnsi="Times New Roman"/>
                          <w:color w:val="4472C4" w:themeColor="accent5"/>
                          <w:sz w:val="18"/>
                        </w:rPr>
                      </w:pPr>
                    </w:p>
                  </w:txbxContent>
                </v:textbox>
              </v:shape>
            </w:pict>
          </mc:Fallback>
        </mc:AlternateContent>
      </w:r>
      <w:r w:rsidR="0005484A" w:rsidRPr="0076115B">
        <w:rPr>
          <w:rFonts w:ascii="Times New Roman" w:eastAsia="Alannah" w:hAnsi="Times New Roman"/>
          <w:color w:val="2F5496" w:themeColor="accent5" w:themeShade="BF"/>
          <w:sz w:val="220"/>
        </w:rPr>
        <w:t>1</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32FED14F" w:rsidR="00201433" w:rsidRPr="00095101" w:rsidRDefault="0005484A" w:rsidP="00336D71">
      <w:pPr>
        <w:pStyle w:val="Header"/>
        <w:jc w:val="center"/>
        <w:rPr>
          <w:rFonts w:ascii="Times New Roman" w:hAnsi="Times New Roman"/>
          <w:b/>
          <w:color w:val="000000" w:themeColor="text1"/>
          <w:sz w:val="48"/>
          <w:szCs w:val="48"/>
        </w:rPr>
      </w:pPr>
      <w:r>
        <w:rPr>
          <w:rFonts w:ascii="Times New Roman" w:hAnsi="Times New Roman"/>
          <w:b/>
          <w:color w:val="000000" w:themeColor="text1"/>
          <w:sz w:val="48"/>
          <w:szCs w:val="48"/>
        </w:rPr>
        <w:t>REPORT OF PRATICE LAB</w:t>
      </w:r>
      <w:r w:rsidR="00445A17" w:rsidRPr="00095101">
        <w:rPr>
          <w:rFonts w:ascii="Times New Roman" w:hAnsi="Times New Roman"/>
          <w:b/>
          <w:color w:val="000000" w:themeColor="text1"/>
          <w:sz w:val="48"/>
          <w:szCs w:val="48"/>
        </w:rPr>
        <w:t xml:space="preserve"> </w:t>
      </w:r>
      <w:r>
        <w:rPr>
          <w:rFonts w:ascii="Times New Roman" w:hAnsi="Times New Roman"/>
          <w:b/>
          <w:color w:val="000000" w:themeColor="text1"/>
          <w:sz w:val="48"/>
          <w:szCs w:val="48"/>
        </w:rPr>
        <w:t>1</w:t>
      </w:r>
    </w:p>
    <w:p w14:paraId="09D2E78E" w14:textId="6925E359" w:rsidR="0037709C" w:rsidRPr="00095101" w:rsidRDefault="006645B7" w:rsidP="0037709C">
      <w:pPr>
        <w:pStyle w:val="Header"/>
        <w:jc w:val="center"/>
        <w:rPr>
          <w:rFonts w:ascii="Times New Roman" w:hAnsi="Times New Roman"/>
          <w:b/>
          <w:color w:val="1F3864" w:themeColor="accent5" w:themeShade="80"/>
          <w:sz w:val="80"/>
          <w:szCs w:val="80"/>
        </w:rPr>
      </w:pPr>
      <w:bookmarkStart w:id="0" w:name="OLE_LINK7"/>
      <w:bookmarkStart w:id="1" w:name="OLE_LINK8"/>
      <w:r>
        <w:rPr>
          <w:rFonts w:ascii="Times New Roman" w:hAnsi="Times New Roman"/>
          <w:b/>
          <w:color w:val="1F3864" w:themeColor="accent5" w:themeShade="80"/>
          <w:sz w:val="80"/>
          <w:szCs w:val="80"/>
        </w:rPr>
        <w:t xml:space="preserve"> </w:t>
      </w:r>
      <w:r w:rsidR="0005484A">
        <w:rPr>
          <w:rFonts w:ascii="Times New Roman" w:hAnsi="Times New Roman"/>
          <w:b/>
          <w:color w:val="1F3864" w:themeColor="accent5" w:themeShade="80"/>
          <w:sz w:val="80"/>
          <w:szCs w:val="80"/>
        </w:rPr>
        <w:t>Lab 1</w:t>
      </w:r>
    </w:p>
    <w:bookmarkEnd w:id="0"/>
    <w:bookmarkEnd w:id="1"/>
    <w:p w14:paraId="32FD07E3" w14:textId="77777777" w:rsidR="00336D71" w:rsidRPr="00445A17" w:rsidRDefault="00336D71" w:rsidP="00336D71">
      <w:pPr>
        <w:pStyle w:val="Header"/>
        <w:jc w:val="center"/>
        <w:rPr>
          <w:rFonts w:ascii="Times New Roman" w:hAnsi="Times New Roman"/>
          <w:b/>
          <w:color w:val="1F3864" w:themeColor="accent5" w:themeShade="80"/>
          <w:sz w:val="34"/>
        </w:rPr>
      </w:pP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165C6E92" w:rsidR="00336D71" w:rsidRDefault="0005484A" w:rsidP="00336D71">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Subject</w:t>
      </w:r>
      <w:r w:rsidR="00336D71" w:rsidRPr="00095101">
        <w:rPr>
          <w:rFonts w:ascii="Times New Roman" w:hAnsi="Times New Roman"/>
          <w:b/>
          <w:color w:val="1F3864" w:themeColor="accent5" w:themeShade="80"/>
          <w:sz w:val="44"/>
          <w:szCs w:val="44"/>
        </w:rPr>
        <w:t xml:space="preserve">: </w:t>
      </w:r>
      <w:r w:rsidRPr="0005484A">
        <w:rPr>
          <w:rFonts w:ascii="Times New Roman" w:hAnsi="Times New Roman"/>
          <w:b/>
          <w:color w:val="1F3864" w:themeColor="accent5" w:themeShade="80"/>
          <w:sz w:val="44"/>
          <w:szCs w:val="44"/>
        </w:rPr>
        <w:t>Algorithms and Processes in comp-security</w:t>
      </w:r>
    </w:p>
    <w:p w14:paraId="065F4ECD" w14:textId="5C9662DF" w:rsidR="006645B7" w:rsidRPr="00095101" w:rsidRDefault="0005484A" w:rsidP="006645B7">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Class</w:t>
      </w:r>
      <w:r w:rsidR="006645B7" w:rsidRPr="00095101">
        <w:rPr>
          <w:rFonts w:ascii="Times New Roman" w:hAnsi="Times New Roman"/>
          <w:b/>
          <w:color w:val="1F3864" w:themeColor="accent5" w:themeShade="80"/>
          <w:sz w:val="44"/>
          <w:szCs w:val="44"/>
        </w:rPr>
        <w:t xml:space="preserve">: </w:t>
      </w:r>
      <w:r w:rsidRPr="0005484A">
        <w:rPr>
          <w:rFonts w:ascii="Times New Roman" w:hAnsi="Times New Roman"/>
          <w:b/>
          <w:color w:val="1F3864" w:themeColor="accent5" w:themeShade="80"/>
          <w:sz w:val="44"/>
          <w:szCs w:val="44"/>
        </w:rPr>
        <w:t>CS4243.O11.CTTT</w:t>
      </w:r>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Pr="0076115B" w:rsidRDefault="00BB77E9" w:rsidP="00D93336">
      <w:pPr>
        <w:pStyle w:val="Header"/>
        <w:rPr>
          <w:rFonts w:ascii="UVN Van" w:hAnsi="UVN Van"/>
          <w:color w:val="4472C4" w:themeColor="accent5"/>
          <w:sz w:val="28"/>
        </w:rPr>
      </w:pPr>
    </w:p>
    <w:p w14:paraId="592443CF" w14:textId="77777777" w:rsidR="00064D92" w:rsidRPr="0076115B" w:rsidRDefault="00064D92" w:rsidP="00D93336">
      <w:pPr>
        <w:pStyle w:val="Header"/>
        <w:rPr>
          <w:i/>
          <w:sz w:val="24"/>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F272AF">
        <w:trPr>
          <w:trHeight w:val="530"/>
        </w:trPr>
        <w:tc>
          <w:tcPr>
            <w:tcW w:w="3078" w:type="dxa"/>
            <w:vAlign w:val="center"/>
          </w:tcPr>
          <w:p w14:paraId="1C33D733" w14:textId="77777777" w:rsidR="00445A17" w:rsidRPr="004922E1" w:rsidRDefault="00445A17" w:rsidP="00F272AF">
            <w:pPr>
              <w:rPr>
                <w:rFonts w:ascii="Times New Roman" w:hAnsi="Times New Roman"/>
                <w:b/>
                <w:bCs/>
              </w:rPr>
            </w:pPr>
            <w:r w:rsidRPr="004922E1">
              <w:rPr>
                <w:rFonts w:ascii="Times New Roman" w:hAnsi="Times New Roman"/>
                <w:b/>
                <w:bCs/>
              </w:rPr>
              <w:t>Giảng viên hướng dẫn</w:t>
            </w:r>
          </w:p>
        </w:tc>
        <w:tc>
          <w:tcPr>
            <w:tcW w:w="6238" w:type="dxa"/>
            <w:vAlign w:val="center"/>
          </w:tcPr>
          <w:p w14:paraId="0BD37E65" w14:textId="354A3643" w:rsidR="00445A17" w:rsidRPr="004922E1" w:rsidRDefault="00D0741D" w:rsidP="00F272AF">
            <w:pPr>
              <w:rPr>
                <w:rFonts w:ascii="Times New Roman" w:hAnsi="Times New Roman"/>
              </w:rPr>
            </w:pPr>
            <w:r w:rsidRPr="00D0741D">
              <w:rPr>
                <w:rFonts w:ascii="Times New Roman" w:hAnsi="Times New Roman"/>
              </w:rPr>
              <w:t>Lecturer: Nguyễn Xuân Hà</w:t>
            </w:r>
          </w:p>
        </w:tc>
      </w:tr>
      <w:tr w:rsidR="006645B7" w:rsidRPr="004922E1" w14:paraId="435A799A" w14:textId="77777777" w:rsidTr="00F272AF">
        <w:trPr>
          <w:trHeight w:val="440"/>
        </w:trPr>
        <w:tc>
          <w:tcPr>
            <w:tcW w:w="3078" w:type="dxa"/>
            <w:vMerge w:val="restart"/>
            <w:vAlign w:val="center"/>
          </w:tcPr>
          <w:p w14:paraId="074F750B" w14:textId="77777777" w:rsidR="006645B7" w:rsidRPr="004922E1" w:rsidRDefault="006645B7" w:rsidP="00F272AF">
            <w:pPr>
              <w:rPr>
                <w:rFonts w:ascii="Times New Roman" w:hAnsi="Times New Roman"/>
                <w:b/>
                <w:bCs/>
              </w:rPr>
            </w:pPr>
            <w:r w:rsidRPr="004922E1">
              <w:rPr>
                <w:rFonts w:ascii="Times New Roman" w:hAnsi="Times New Roman"/>
                <w:b/>
                <w:bCs/>
              </w:rPr>
              <w:t>Sinh viên thực hiện</w:t>
            </w:r>
          </w:p>
        </w:tc>
        <w:tc>
          <w:tcPr>
            <w:tcW w:w="6238" w:type="dxa"/>
            <w:vAlign w:val="center"/>
          </w:tcPr>
          <w:p w14:paraId="0E49E172" w14:textId="04FAD468" w:rsidR="006645B7" w:rsidRPr="004922E1" w:rsidRDefault="0005484A" w:rsidP="00F272AF">
            <w:pPr>
              <w:rPr>
                <w:rFonts w:ascii="Times New Roman" w:hAnsi="Times New Roman"/>
              </w:rPr>
            </w:pPr>
            <w:r>
              <w:rPr>
                <w:rFonts w:ascii="Times New Roman" w:hAnsi="Times New Roman"/>
              </w:rPr>
              <w:t>Phạm Thùy Dung</w:t>
            </w:r>
            <w:r w:rsidR="006645B7" w:rsidRPr="004922E1">
              <w:rPr>
                <w:rFonts w:ascii="Times New Roman" w:hAnsi="Times New Roman"/>
              </w:rPr>
              <w:t xml:space="preserve"> (</w:t>
            </w:r>
            <w:r>
              <w:rPr>
                <w:rFonts w:ascii="Times New Roman" w:hAnsi="Times New Roman"/>
              </w:rPr>
              <w:t>20521214</w:t>
            </w:r>
            <w:r w:rsidR="006645B7" w:rsidRPr="004922E1">
              <w:rPr>
                <w:rFonts w:ascii="Times New Roman" w:hAnsi="Times New Roman"/>
              </w:rPr>
              <w:t>)</w:t>
            </w:r>
          </w:p>
        </w:tc>
      </w:tr>
      <w:tr w:rsidR="006645B7" w:rsidRPr="004922E1" w14:paraId="10FB30B9" w14:textId="77777777" w:rsidTr="00F272AF">
        <w:trPr>
          <w:trHeight w:val="440"/>
        </w:trPr>
        <w:tc>
          <w:tcPr>
            <w:tcW w:w="3078" w:type="dxa"/>
            <w:vMerge/>
            <w:vAlign w:val="center"/>
          </w:tcPr>
          <w:p w14:paraId="6A13A446" w14:textId="77777777" w:rsidR="006645B7" w:rsidRPr="004922E1" w:rsidRDefault="006645B7" w:rsidP="00F272AF">
            <w:pPr>
              <w:rPr>
                <w:rFonts w:ascii="Times New Roman" w:hAnsi="Times New Roman"/>
                <w:b/>
                <w:bCs/>
              </w:rPr>
            </w:pPr>
          </w:p>
        </w:tc>
        <w:tc>
          <w:tcPr>
            <w:tcW w:w="6238" w:type="dxa"/>
            <w:vAlign w:val="center"/>
          </w:tcPr>
          <w:p w14:paraId="0E91F89C" w14:textId="0A40ED5F" w:rsidR="006645B7" w:rsidRPr="004922E1" w:rsidRDefault="0005484A" w:rsidP="00F272AF">
            <w:pPr>
              <w:rPr>
                <w:rFonts w:ascii="Times New Roman" w:hAnsi="Times New Roman"/>
              </w:rPr>
            </w:pPr>
            <w:r w:rsidRPr="0005484A">
              <w:rPr>
                <w:rFonts w:ascii="Times New Roman" w:hAnsi="Times New Roman"/>
              </w:rPr>
              <w:t>L</w:t>
            </w:r>
            <w:r w:rsidRPr="0005484A">
              <w:rPr>
                <w:rFonts w:ascii="Times New Roman" w:hAnsi="Times New Roman" w:hint="eastAsia"/>
              </w:rPr>
              <w:t>ươ</w:t>
            </w:r>
            <w:r w:rsidRPr="0005484A">
              <w:rPr>
                <w:rFonts w:ascii="Times New Roman" w:hAnsi="Times New Roman"/>
              </w:rPr>
              <w:t xml:space="preserve">ng Gia Hân </w:t>
            </w:r>
            <w:r w:rsidR="006645B7" w:rsidRPr="004922E1">
              <w:rPr>
                <w:rFonts w:ascii="Times New Roman" w:hAnsi="Times New Roman"/>
              </w:rPr>
              <w:t>(</w:t>
            </w:r>
            <w:r w:rsidRPr="0005484A">
              <w:rPr>
                <w:rFonts w:ascii="Times New Roman" w:hAnsi="Times New Roman"/>
              </w:rPr>
              <w:t>19521468</w:t>
            </w:r>
            <w:r w:rsidR="006645B7" w:rsidRPr="004922E1">
              <w:rPr>
                <w:rFonts w:ascii="Times New Roman" w:hAnsi="Times New Roman"/>
              </w:rPr>
              <w:t>)</w:t>
            </w:r>
          </w:p>
        </w:tc>
      </w:tr>
      <w:tr w:rsidR="00445A17" w:rsidRPr="004922E1" w14:paraId="4D9497CD" w14:textId="77777777" w:rsidTr="00F272AF">
        <w:trPr>
          <w:trHeight w:val="440"/>
        </w:trPr>
        <w:tc>
          <w:tcPr>
            <w:tcW w:w="3078" w:type="dxa"/>
            <w:vAlign w:val="center"/>
          </w:tcPr>
          <w:p w14:paraId="00F7E2B7" w14:textId="77777777" w:rsidR="00445A17" w:rsidRPr="004922E1" w:rsidRDefault="00445A17" w:rsidP="00F272AF">
            <w:pPr>
              <w:rPr>
                <w:rFonts w:ascii="Times New Roman" w:hAnsi="Times New Roman"/>
                <w:b/>
                <w:bCs/>
              </w:rPr>
            </w:pPr>
            <w:r w:rsidRPr="004922E1">
              <w:rPr>
                <w:rFonts w:ascii="Times New Roman" w:hAnsi="Times New Roman"/>
                <w:b/>
                <w:bCs/>
              </w:rPr>
              <w:t>Mức độ hoàn thành</w:t>
            </w:r>
          </w:p>
        </w:tc>
        <w:tc>
          <w:tcPr>
            <w:tcW w:w="6238" w:type="dxa"/>
            <w:vAlign w:val="center"/>
          </w:tcPr>
          <w:p w14:paraId="40C12AD2" w14:textId="77777777" w:rsidR="00445A17" w:rsidRPr="004922E1" w:rsidRDefault="00445A17" w:rsidP="00F272AF">
            <w:pPr>
              <w:rPr>
                <w:rFonts w:ascii="Times New Roman" w:hAnsi="Times New Roman"/>
              </w:rPr>
            </w:pPr>
            <w:r w:rsidRPr="004922E1">
              <w:rPr>
                <w:rFonts w:ascii="Times New Roman" w:hAnsi="Times New Roman"/>
              </w:rPr>
              <w:t>Hoàn thành</w:t>
            </w:r>
          </w:p>
        </w:tc>
      </w:tr>
      <w:tr w:rsidR="00445A17" w:rsidRPr="004922E1" w14:paraId="1AB18B74" w14:textId="77777777" w:rsidTr="00F272AF">
        <w:trPr>
          <w:trHeight w:val="440"/>
        </w:trPr>
        <w:tc>
          <w:tcPr>
            <w:tcW w:w="3078" w:type="dxa"/>
            <w:vAlign w:val="center"/>
          </w:tcPr>
          <w:p w14:paraId="58906CC9" w14:textId="77777777" w:rsidR="00445A17" w:rsidRPr="004922E1" w:rsidRDefault="00445A17" w:rsidP="00F272AF">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42448E9F" w:rsidR="00445A17" w:rsidRPr="004922E1" w:rsidRDefault="00D0741D" w:rsidP="00F272AF">
            <w:pPr>
              <w:rPr>
                <w:rFonts w:ascii="Times New Roman" w:hAnsi="Times New Roman"/>
              </w:rPr>
            </w:pPr>
            <w:r w:rsidRPr="00D0741D">
              <w:rPr>
                <w:rFonts w:ascii="Times New Roman" w:hAnsi="Times New Roman"/>
              </w:rPr>
              <w:t>From 27-09-2023 to 12-10-2023</w:t>
            </w:r>
          </w:p>
        </w:tc>
      </w:tr>
      <w:tr w:rsidR="00445A17" w:rsidRPr="004922E1" w14:paraId="0CEC13BA" w14:textId="77777777" w:rsidTr="00F272AF">
        <w:trPr>
          <w:trHeight w:val="440"/>
        </w:trPr>
        <w:tc>
          <w:tcPr>
            <w:tcW w:w="3078" w:type="dxa"/>
            <w:vAlign w:val="center"/>
          </w:tcPr>
          <w:p w14:paraId="283FACBF" w14:textId="77777777" w:rsidR="00445A17" w:rsidRPr="004922E1" w:rsidRDefault="00445A17" w:rsidP="00F272AF">
            <w:pPr>
              <w:rPr>
                <w:rFonts w:ascii="Times New Roman" w:hAnsi="Times New Roman"/>
                <w:b/>
                <w:bCs/>
              </w:rPr>
            </w:pPr>
            <w:r w:rsidRPr="004922E1">
              <w:rPr>
                <w:rFonts w:ascii="Times New Roman" w:hAnsi="Times New Roman"/>
                <w:b/>
                <w:bCs/>
              </w:rPr>
              <w:t>Tự chấm điểm</w:t>
            </w:r>
          </w:p>
        </w:tc>
        <w:tc>
          <w:tcPr>
            <w:tcW w:w="6238" w:type="dxa"/>
            <w:vAlign w:val="center"/>
          </w:tcPr>
          <w:p w14:paraId="2DD2D96E" w14:textId="77777777" w:rsidR="00445A17" w:rsidRPr="004922E1" w:rsidRDefault="00445A17" w:rsidP="00F272AF">
            <w:pPr>
              <w:rPr>
                <w:rFonts w:ascii="Times New Roman" w:hAnsi="Times New Roman"/>
              </w:rPr>
            </w:pPr>
            <w:r w:rsidRPr="004922E1">
              <w:rPr>
                <w:rFonts w:ascii="Times New Roman" w:hAnsi="Times New Roman"/>
              </w:rPr>
              <w:t>9/10</w:t>
            </w:r>
          </w:p>
        </w:tc>
      </w:tr>
    </w:tbl>
    <w:p w14:paraId="149D7F8C" w14:textId="41B1A587" w:rsidR="00445A17" w:rsidRDefault="00445A17" w:rsidP="00445A17">
      <w:pPr>
        <w:pStyle w:val="Heading1"/>
        <w:numPr>
          <w:ilvl w:val="0"/>
          <w:numId w:val="0"/>
        </w:numPr>
        <w:pBdr>
          <w:bottom w:val="none" w:sz="0" w:space="0" w:color="auto"/>
        </w:pBdr>
        <w:snapToGrid/>
        <w:spacing w:before="240" w:after="0" w:line="360" w:lineRule="auto"/>
        <w:contextualSpacing/>
      </w:pPr>
    </w:p>
    <w:p w14:paraId="55642A8F" w14:textId="77777777" w:rsidR="006645B7" w:rsidRDefault="006645B7" w:rsidP="006645B7"/>
    <w:p w14:paraId="645F3E91" w14:textId="77777777" w:rsidR="006645B7" w:rsidRPr="006645B7" w:rsidRDefault="006645B7" w:rsidP="006645B7"/>
    <w:p w14:paraId="341210D0" w14:textId="7DE40C43" w:rsidR="00095101" w:rsidRDefault="005D128E" w:rsidP="00F35451">
      <w:pPr>
        <w:pStyle w:val="ListParagraph"/>
        <w:widowControl w:val="0"/>
        <w:numPr>
          <w:ilvl w:val="1"/>
          <w:numId w:val="10"/>
        </w:numPr>
        <w:autoSpaceDE w:val="0"/>
        <w:autoSpaceDN w:val="0"/>
        <w:adjustRightInd w:val="0"/>
        <w:spacing w:before="120" w:after="120" w:line="360" w:lineRule="auto"/>
        <w:ind w:left="360"/>
        <w:contextualSpacing w:val="0"/>
        <w:jc w:val="both"/>
        <w:rPr>
          <w:rFonts w:ascii="Times New Roman" w:hAnsi="Times New Roman"/>
          <w:b/>
          <w:bCs/>
          <w:color w:val="000000"/>
          <w:spacing w:val="3"/>
        </w:rPr>
      </w:pPr>
      <w:r>
        <w:rPr>
          <w:noProof/>
        </w:rPr>
        <mc:AlternateContent>
          <mc:Choice Requires="wps">
            <w:drawing>
              <wp:anchor distT="0" distB="0" distL="114300" distR="114300" simplePos="0" relativeHeight="251663360" behindDoc="1" locked="0" layoutInCell="1" allowOverlap="1" wp14:anchorId="10297259" wp14:editId="31680066">
                <wp:simplePos x="0" y="0"/>
                <wp:positionH relativeFrom="margin">
                  <wp:align>left</wp:align>
                </wp:positionH>
                <wp:positionV relativeFrom="paragraph">
                  <wp:posOffset>313055</wp:posOffset>
                </wp:positionV>
                <wp:extent cx="6263640" cy="603250"/>
                <wp:effectExtent l="0" t="0" r="0" b="0"/>
                <wp:wrapNone/>
                <wp:docPr id="1539979412"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63640" cy="6032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096433" id="Rectangle: Rounded Corners 8" o:spid="_x0000_s1026" style="position:absolute;margin-left:0;margin-top:24.65pt;width:493.2pt;height:4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" fillcolor="#f9d5bd" stroked="f" strokeweight="1pt">
                <v:stroke joinstyle="miter"/>
                <w10:wrap anchorx="margin"/>
              </v:roundrect>
            </w:pict>
          </mc:Fallback>
        </mc:AlternateContent>
      </w:r>
      <w:r w:rsidR="00095101" w:rsidRPr="004922E1">
        <w:rPr>
          <w:rFonts w:ascii="Times New Roman" w:hAnsi="Times New Roman"/>
          <w:b/>
          <w:bCs/>
          <w:color w:val="000000"/>
          <w:spacing w:val="3"/>
        </w:rPr>
        <w:t>CÁC BƯỚC THỰC HÀNH</w:t>
      </w:r>
    </w:p>
    <w:p w14:paraId="341BBAE1" w14:textId="77777777" w:rsidR="00095101" w:rsidRPr="002D2214"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b/>
          <w:bCs/>
          <w:color w:val="C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Ghi rõ từng bước thực hành, chụp hình ảnh screenshot để báo cáo thêm trực quan</w:t>
      </w:r>
    </w:p>
    <w:p w14:paraId="26DD0FDF" w14:textId="315C6435" w:rsidR="00095101" w:rsidRDefault="005D128E" w:rsidP="00F35451">
      <w:pPr>
        <w:pStyle w:val="ListParagraph"/>
        <w:widowControl w:val="0"/>
        <w:numPr>
          <w:ilvl w:val="1"/>
          <w:numId w:val="10"/>
        </w:numPr>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noProof/>
        </w:rPr>
        <mc:AlternateContent>
          <mc:Choice Requires="wps">
            <w:drawing>
              <wp:anchor distT="0" distB="0" distL="114300" distR="114300" simplePos="0" relativeHeight="251664384" behindDoc="1" locked="0" layoutInCell="1" allowOverlap="1" wp14:anchorId="38992DD8" wp14:editId="659572A7">
                <wp:simplePos x="0" y="0"/>
                <wp:positionH relativeFrom="margin">
                  <wp:align>left</wp:align>
                </wp:positionH>
                <wp:positionV relativeFrom="paragraph">
                  <wp:posOffset>449580</wp:posOffset>
                </wp:positionV>
                <wp:extent cx="6217920" cy="641350"/>
                <wp:effectExtent l="0" t="0" r="0" b="0"/>
                <wp:wrapNone/>
                <wp:docPr id="1545587948"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7920" cy="6413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C0D952" id="Rectangle: Rounded Corners 7" o:spid="_x0000_s1026" style="position:absolute;margin-left:0;margin-top:35.4pt;width:489.6pt;height:50.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" fillcolor="#f9d5bd" stroked="f" strokeweight="1pt">
                <v:stroke joinstyle="miter"/>
                <w10:wrap anchorx="margin"/>
              </v:roundrect>
            </w:pict>
          </mc:Fallback>
        </mc:AlternateContent>
      </w:r>
      <w:r w:rsidR="00095101" w:rsidRPr="004922E1">
        <w:rPr>
          <w:rFonts w:ascii="Times New Roman" w:hAnsi="Times New Roman"/>
          <w:b/>
          <w:bCs/>
          <w:color w:val="000000"/>
          <w:spacing w:val="3"/>
        </w:rPr>
        <w:t>TRẢ LỜI CÁC CÂU HỎI</w:t>
      </w:r>
    </w:p>
    <w:p w14:paraId="09B6B874" w14:textId="77777777" w:rsidR="00095101"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color w:val="0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Trả lời câu hỏi đúng, đầy đủ, cần giải thích lý do tại sao có được đáp án, có các hình ảnh, bằng chứng để chứng minh tính đúng đắn</w:t>
      </w:r>
      <w:r w:rsidRPr="00394242">
        <w:rPr>
          <w:rFonts w:ascii="Times New Roman" w:hAnsi="Times New Roman"/>
          <w:i/>
          <w:iCs/>
          <w:color w:val="000000"/>
          <w:spacing w:val="3"/>
        </w:rPr>
        <w:t>.</w:t>
      </w:r>
    </w:p>
    <w:p w14:paraId="41CEF6D5"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b/>
          <w:bCs/>
          <w:color w:val="000000"/>
          <w:spacing w:val="3"/>
        </w:rPr>
      </w:pPr>
    </w:p>
    <w:p w14:paraId="3BE0282A" w14:textId="0AE33FAA" w:rsidR="00095101" w:rsidRDefault="005D128E" w:rsidP="00095101">
      <w:pPr>
        <w:pStyle w:val="ListParagraph"/>
        <w:widowControl w:val="0"/>
        <w:autoSpaceDE w:val="0"/>
        <w:autoSpaceDN w:val="0"/>
        <w:adjustRightInd w:val="0"/>
        <w:spacing w:before="120" w:after="120" w:line="360" w:lineRule="auto"/>
        <w:ind w:left="360" w:hanging="360"/>
        <w:jc w:val="both"/>
        <w:rPr>
          <w:rFonts w:ascii="Times New Roman" w:hAnsi="Times New Roman"/>
          <w:color w:val="000000"/>
          <w:spacing w:val="3"/>
        </w:rPr>
      </w:pPr>
      <w:r>
        <w:rPr>
          <w:noProof/>
        </w:rPr>
        <mc:AlternateContent>
          <mc:Choice Requires="wps">
            <w:drawing>
              <wp:anchor distT="0" distB="0" distL="114300" distR="114300" simplePos="0" relativeHeight="251665408" behindDoc="1" locked="0" layoutInCell="1" allowOverlap="1" wp14:anchorId="2ACA6F20" wp14:editId="10EDB91D">
                <wp:simplePos x="0" y="0"/>
                <wp:positionH relativeFrom="margin">
                  <wp:posOffset>-31750</wp:posOffset>
                </wp:positionH>
                <wp:positionV relativeFrom="paragraph">
                  <wp:posOffset>218440</wp:posOffset>
                </wp:positionV>
                <wp:extent cx="6007100" cy="342900"/>
                <wp:effectExtent l="0" t="0" r="0" b="0"/>
                <wp:wrapNone/>
                <wp:docPr id="1113175535"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5012C4" id="Rectangle: Rounded Corners 6" o:spid="_x0000_s1026" style="position:absolute;margin-left:-2.5pt;margin-top:17.2pt;width:473pt;height:2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" fillcolor="#f9d5bd" stroked="f" strokeweight="1pt">
                <v:stroke joinstyle="miter"/>
                <w10:wrap anchorx="margin"/>
              </v:roundrect>
            </w:pict>
          </mc:Fallback>
        </mc:AlternateContent>
      </w:r>
      <w:r w:rsidR="00095101">
        <w:rPr>
          <w:rFonts w:ascii="Times New Roman" w:hAnsi="Times New Roman"/>
          <w:b/>
          <w:bCs/>
          <w:color w:val="000000"/>
          <w:spacing w:val="3"/>
        </w:rPr>
        <w:t>Ví dụ:</w:t>
      </w:r>
    </w:p>
    <w:p w14:paraId="2171A47B" w14:textId="56F7A229" w:rsidR="00095101" w:rsidRPr="00F700AC" w:rsidRDefault="00095101" w:rsidP="00D0741D">
      <w:pPr>
        <w:pStyle w:val="ListParagraph"/>
        <w:widowControl w:val="0"/>
        <w:tabs>
          <w:tab w:val="left" w:pos="8560"/>
        </w:tabs>
        <w:autoSpaceDE w:val="0"/>
        <w:autoSpaceDN w:val="0"/>
        <w:adjustRightInd w:val="0"/>
        <w:spacing w:before="120" w:after="120" w:line="360" w:lineRule="auto"/>
        <w:ind w:left="360" w:hanging="90"/>
        <w:jc w:val="both"/>
        <w:rPr>
          <w:rFonts w:ascii="Times New Roman" w:hAnsi="Times New Roman"/>
          <w:i/>
          <w:iCs/>
          <w:color w:val="C00000"/>
          <w:spacing w:val="3"/>
        </w:rPr>
      </w:pPr>
      <w:r w:rsidRPr="00F700AC">
        <w:rPr>
          <w:rFonts w:ascii="Times New Roman" w:hAnsi="Times New Roman"/>
          <w:i/>
          <w:iCs/>
          <w:color w:val="C00000"/>
          <w:spacing w:val="3"/>
        </w:rPr>
        <w:t>Câu 1. Địa chỉ IP máy tính của bạn là gì?</w:t>
      </w:r>
      <w:r w:rsidR="00D0741D">
        <w:rPr>
          <w:rFonts w:ascii="Times New Roman" w:hAnsi="Times New Roman"/>
          <w:i/>
          <w:iCs/>
          <w:color w:val="C00000"/>
          <w:spacing w:val="3"/>
        </w:rPr>
        <w:tab/>
      </w:r>
    </w:p>
    <w:p w14:paraId="1FBFD8A1" w14:textId="77777777" w:rsidR="00095101" w:rsidRPr="00F700AC" w:rsidRDefault="00095101" w:rsidP="00095101">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sidRPr="00095101">
        <w:rPr>
          <w:rFonts w:ascii="Times New Roman" w:hAnsi="Times New Roman"/>
          <w:b/>
          <w:bCs/>
          <w:i/>
          <w:iCs/>
          <w:color w:val="000000"/>
          <w:spacing w:val="3"/>
          <w:u w:val="single"/>
        </w:rPr>
        <w:t>Trả lời:</w:t>
      </w:r>
      <w:r w:rsidRPr="00394242">
        <w:rPr>
          <w:rFonts w:ascii="Times New Roman" w:hAnsi="Times New Roman"/>
          <w:i/>
          <w:iCs/>
          <w:color w:val="000000"/>
          <w:spacing w:val="3"/>
        </w:rPr>
        <w:t xml:space="preserve"> 192.168.1.106</w:t>
      </w:r>
    </w:p>
    <w:p w14:paraId="1DE65914" w14:textId="760BC3F0" w:rsidR="00095101" w:rsidRPr="00394242" w:rsidRDefault="00095101" w:rsidP="00095101">
      <w:pPr>
        <w:pStyle w:val="ListParagraph"/>
        <w:widowControl w:val="0"/>
        <w:tabs>
          <w:tab w:val="left" w:pos="0"/>
        </w:tabs>
        <w:autoSpaceDE w:val="0"/>
        <w:autoSpaceDN w:val="0"/>
        <w:adjustRightInd w:val="0"/>
        <w:spacing w:before="120" w:after="120" w:line="360" w:lineRule="auto"/>
        <w:ind w:left="0" w:firstLine="270"/>
        <w:jc w:val="both"/>
        <w:rPr>
          <w:rFonts w:ascii="Times New Roman" w:hAnsi="Times New Roman"/>
          <w:color w:val="000000"/>
          <w:spacing w:val="3"/>
        </w:rPr>
      </w:pPr>
      <w:r w:rsidRPr="00394242">
        <w:rPr>
          <w:rFonts w:ascii="Times New Roman" w:hAnsi="Times New Roman"/>
          <w:color w:val="000000"/>
          <w:spacing w:val="3"/>
        </w:rPr>
        <w:t xml:space="preserve">Để xem địa chỉ IP của máy tính trên Windows, mở </w:t>
      </w:r>
      <w:r w:rsidRPr="00394242">
        <w:rPr>
          <w:rFonts w:ascii="Times New Roman" w:hAnsi="Times New Roman"/>
          <w:b/>
          <w:bCs/>
          <w:color w:val="000000"/>
          <w:spacing w:val="3"/>
        </w:rPr>
        <w:t>Control Panel</w:t>
      </w:r>
      <w:r w:rsidRPr="00394242">
        <w:rPr>
          <w:rFonts w:ascii="Times New Roman" w:hAnsi="Times New Roman"/>
          <w:color w:val="000000"/>
          <w:spacing w:val="3"/>
        </w:rPr>
        <w:t xml:space="preserve"> và chọn </w:t>
      </w:r>
      <w:r w:rsidRPr="00394242">
        <w:rPr>
          <w:rFonts w:ascii="Times New Roman" w:hAnsi="Times New Roman"/>
          <w:b/>
          <w:bCs/>
          <w:color w:val="000000"/>
          <w:spacing w:val="3"/>
        </w:rPr>
        <w:t>View network status and tasks</w:t>
      </w:r>
      <w:r>
        <w:rPr>
          <w:rFonts w:ascii="Times New Roman" w:hAnsi="Times New Roman"/>
          <w:b/>
          <w:bCs/>
          <w:color w:val="000000"/>
          <w:spacing w:val="3"/>
        </w:rPr>
        <w:t xml:space="preserve">. </w:t>
      </w:r>
      <w:r>
        <w:rPr>
          <w:rFonts w:ascii="Times New Roman" w:hAnsi="Times New Roman"/>
          <w:color w:val="000000"/>
          <w:spacing w:val="3"/>
        </w:rPr>
        <w:t xml:space="preserve">Chọn mạng tương ứng đang sử dụng để kết nối Internet, chọn </w:t>
      </w:r>
      <w:r w:rsidRPr="00394242">
        <w:rPr>
          <w:rFonts w:ascii="Times New Roman" w:hAnsi="Times New Roman"/>
          <w:b/>
          <w:bCs/>
          <w:color w:val="000000"/>
          <w:spacing w:val="3"/>
        </w:rPr>
        <w:t>Details</w:t>
      </w:r>
      <w:r w:rsidRPr="00394242">
        <w:rPr>
          <w:rFonts w:ascii="Times New Roman" w:hAnsi="Times New Roman"/>
          <w:color w:val="000000"/>
          <w:spacing w:val="3"/>
        </w:rPr>
        <w:t xml:space="preserve"> trong cửa sổ trạng thái.</w:t>
      </w:r>
      <w:r>
        <w:rPr>
          <w:rFonts w:ascii="Times New Roman" w:hAnsi="Times New Roman"/>
          <w:color w:val="000000"/>
          <w:spacing w:val="3"/>
        </w:rPr>
        <w:t xml:space="preserve"> Xem địa chỉ IP trong Ipv4 Address</w:t>
      </w:r>
    </w:p>
    <w:p w14:paraId="28F41DC6" w14:textId="0FBA795E" w:rsidR="00095101" w:rsidRDefault="00095101"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r>
        <w:rPr>
          <w:noProof/>
        </w:rPr>
        <w:drawing>
          <wp:inline distT="0" distB="0" distL="0" distR="0" wp14:anchorId="05592064" wp14:editId="4D3F8421">
            <wp:extent cx="2705100" cy="3229125"/>
            <wp:effectExtent l="0" t="0" r="0" b="9525"/>
            <wp:docPr id="15" name="Picture 15" descr="2 cÃ¡ch kiá»m tra Äá»a chá» IP cá»§a mÃ¡y t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cÃ¡ch kiá»m tra Äá»a chá» IP cá»§a mÃ¡y tÃ­n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2676" cy="3238168"/>
                    </a:xfrm>
                    <a:prstGeom prst="rect">
                      <a:avLst/>
                    </a:prstGeom>
                    <a:noFill/>
                    <a:ln>
                      <a:noFill/>
                    </a:ln>
                  </pic:spPr>
                </pic:pic>
              </a:graphicData>
            </a:graphic>
          </wp:inline>
        </w:drawing>
      </w:r>
    </w:p>
    <w:p w14:paraId="3FA6ECBB" w14:textId="105598CE" w:rsidR="00D0741D" w:rsidRDefault="00D0741D" w:rsidP="00D0741D">
      <w:pPr>
        <w:pStyle w:val="ListParagraph"/>
        <w:widowControl w:val="0"/>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rFonts w:ascii="Times New Roman" w:hAnsi="Times New Roman"/>
          <w:b/>
          <w:bCs/>
          <w:color w:val="000000"/>
          <w:spacing w:val="3"/>
        </w:rPr>
        <w:t>C. BÀI TẬP LAB 1</w:t>
      </w:r>
    </w:p>
    <w:p w14:paraId="259EC9BB" w14:textId="77777777" w:rsidR="00D0741D" w:rsidRPr="00D0741D" w:rsidRDefault="00D0741D" w:rsidP="00D0741D">
      <w:pPr>
        <w:widowControl w:val="0"/>
        <w:autoSpaceDE w:val="0"/>
        <w:autoSpaceDN w:val="0"/>
        <w:adjustRightInd w:val="0"/>
        <w:spacing w:before="120" w:after="120" w:line="360" w:lineRule="auto"/>
        <w:jc w:val="both"/>
        <w:rPr>
          <w:rFonts w:ascii="Times New Roman" w:hAnsi="Times New Roman"/>
          <w:color w:val="000000"/>
          <w:spacing w:val="3"/>
        </w:rPr>
      </w:pPr>
    </w:p>
    <w:p w14:paraId="4125C9FD" w14:textId="472FC9E9" w:rsidR="00D0741D" w:rsidRPr="002D2214" w:rsidRDefault="00D0741D"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p>
    <w:p w14:paraId="2496B7D0" w14:textId="08182C15" w:rsidR="00705C96" w:rsidRDefault="005D128E"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noProof/>
        </w:rPr>
        <w:lastRenderedPageBreak/>
        <mc:AlternateContent>
          <mc:Choice Requires="wps">
            <w:drawing>
              <wp:anchor distT="0" distB="0" distL="114300" distR="114300" simplePos="0" relativeHeight="251667456" behindDoc="1" locked="0" layoutInCell="1" allowOverlap="1" wp14:anchorId="4FA18E02" wp14:editId="1DE8D3F5">
                <wp:simplePos x="0" y="0"/>
                <wp:positionH relativeFrom="page">
                  <wp:align>center</wp:align>
                </wp:positionH>
                <wp:positionV relativeFrom="paragraph">
                  <wp:posOffset>237490</wp:posOffset>
                </wp:positionV>
                <wp:extent cx="6007100" cy="342900"/>
                <wp:effectExtent l="0" t="0" r="0" b="0"/>
                <wp:wrapNone/>
                <wp:docPr id="193731893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954397" id="Rectangle: Rounded Corners 5" o:spid="_x0000_s1026" style="position:absolute;margin-left:0;margin-top:18.7pt;width:473pt;height:27pt;z-index:-2516490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" fillcolor="#f9d5bd" stroked="f" strokeweight="1pt">
                <v:stroke joinstyle="miter"/>
                <w10:wrap anchorx="page"/>
              </v:roundrect>
            </w:pict>
          </mc:Fallback>
        </mc:AlternateContent>
      </w:r>
    </w:p>
    <w:p w14:paraId="1091DB0A" w14:textId="51F9DE52" w:rsidR="00D0741D" w:rsidRDefault="00D0741D"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F700AC">
        <w:rPr>
          <w:rFonts w:ascii="Times New Roman" w:hAnsi="Times New Roman"/>
          <w:i/>
          <w:iCs/>
          <w:color w:val="C00000"/>
          <w:spacing w:val="3"/>
        </w:rPr>
        <w:t xml:space="preserve">Câu 1. </w:t>
      </w:r>
      <w:r w:rsidR="00023F3A">
        <w:rPr>
          <w:rFonts w:ascii="Times New Roman" w:hAnsi="Times New Roman"/>
          <w:i/>
          <w:iCs/>
          <w:color w:val="C00000"/>
          <w:spacing w:val="3"/>
        </w:rPr>
        <w:t>Kickoff the code:</w:t>
      </w:r>
    </w:p>
    <w:p w14:paraId="1D107AA2" w14:textId="77777777" w:rsidR="00023F3A" w:rsidRDefault="00023F3A"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70131E8" w14:textId="32AAAE9E" w:rsidR="00023F3A" w:rsidRDefault="00705C96" w:rsidP="00AD7E98">
      <w:pPr>
        <w:widowControl w:val="0"/>
        <w:autoSpaceDE w:val="0"/>
        <w:autoSpaceDN w:val="0"/>
        <w:adjustRightInd w:val="0"/>
        <w:spacing w:before="120" w:after="120" w:line="360" w:lineRule="auto"/>
        <w:jc w:val="center"/>
        <w:rPr>
          <w:rFonts w:ascii="Times New Roman" w:hAnsi="Times New Roman"/>
          <w:i/>
          <w:iCs/>
          <w:color w:val="C00000"/>
          <w:spacing w:val="3"/>
        </w:rPr>
      </w:pPr>
      <w:r w:rsidRPr="00BE4B39">
        <w:rPr>
          <w:rFonts w:ascii="Times New Roman" w:hAnsi="Times New Roman"/>
          <w:i/>
          <w:iCs/>
          <w:noProof/>
          <w:color w:val="C00000"/>
          <w:spacing w:val="3"/>
        </w:rPr>
        <w:drawing>
          <wp:inline distT="0" distB="0" distL="0" distR="0" wp14:anchorId="7ADA16C0" wp14:editId="48CD2CF9">
            <wp:extent cx="5860169" cy="1616113"/>
            <wp:effectExtent l="0" t="0" r="7620" b="3175"/>
            <wp:docPr id="732970599" name="Picture 1"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0599" name="Picture 1" descr="A blue background with black text&#10;&#10;Description automatically generated"/>
                    <pic:cNvPicPr/>
                  </pic:nvPicPr>
                  <pic:blipFill>
                    <a:blip r:embed="rId9"/>
                    <a:stretch>
                      <a:fillRect/>
                    </a:stretch>
                  </pic:blipFill>
                  <pic:spPr>
                    <a:xfrm>
                      <a:off x="0" y="0"/>
                      <a:ext cx="5897969" cy="1626537"/>
                    </a:xfrm>
                    <a:prstGeom prst="rect">
                      <a:avLst/>
                    </a:prstGeom>
                  </pic:spPr>
                </pic:pic>
              </a:graphicData>
            </a:graphic>
          </wp:inline>
        </w:drawing>
      </w:r>
    </w:p>
    <w:p w14:paraId="7E6ACF83" w14:textId="62A7CEDF" w:rsidR="00705C96" w:rsidRPr="00705C96" w:rsidRDefault="00705C96" w:rsidP="00AD7E98">
      <w:pPr>
        <w:widowControl w:val="0"/>
        <w:autoSpaceDE w:val="0"/>
        <w:autoSpaceDN w:val="0"/>
        <w:adjustRightInd w:val="0"/>
        <w:spacing w:before="120" w:after="120" w:line="360" w:lineRule="auto"/>
        <w:jc w:val="center"/>
        <w:rPr>
          <w:rFonts w:ascii="Times New Roman" w:hAnsi="Times New Roman"/>
          <w:i/>
          <w:iCs/>
          <w:color w:val="C00000"/>
          <w:spacing w:val="3"/>
        </w:rPr>
      </w:pPr>
      <w:r w:rsidRPr="00023F3A">
        <w:rPr>
          <w:rFonts w:ascii="Times New Roman" w:hAnsi="Times New Roman"/>
          <w:i/>
          <w:iCs/>
          <w:noProof/>
          <w:color w:val="C00000"/>
          <w:spacing w:val="3"/>
        </w:rPr>
        <w:drawing>
          <wp:inline distT="0" distB="0" distL="0" distR="0" wp14:anchorId="5AB82BA2" wp14:editId="028627CF">
            <wp:extent cx="5846264" cy="3450692"/>
            <wp:effectExtent l="0" t="0" r="2540" b="0"/>
            <wp:docPr id="1005431976" name="Picture 1" descr="A black and white picture of a pad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31976" name="Picture 1" descr="A black and white picture of a padlock&#10;&#10;Description automatically generated"/>
                    <pic:cNvPicPr/>
                  </pic:nvPicPr>
                  <pic:blipFill>
                    <a:blip r:embed="rId10"/>
                    <a:stretch>
                      <a:fillRect/>
                    </a:stretch>
                  </pic:blipFill>
                  <pic:spPr>
                    <a:xfrm>
                      <a:off x="0" y="0"/>
                      <a:ext cx="5866901" cy="3462873"/>
                    </a:xfrm>
                    <a:prstGeom prst="rect">
                      <a:avLst/>
                    </a:prstGeom>
                  </pic:spPr>
                </pic:pic>
              </a:graphicData>
            </a:graphic>
          </wp:inline>
        </w:drawing>
      </w:r>
    </w:p>
    <w:p w14:paraId="24A893AF" w14:textId="4393EA06" w:rsidR="00D0741D" w:rsidRDefault="00023F3A" w:rsidP="00023F3A">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Pr>
          <w:rFonts w:ascii="Times New Roman" w:hAnsi="Times New Roman"/>
          <w:b/>
          <w:bCs/>
          <w:i/>
          <w:iCs/>
          <w:color w:val="000000"/>
          <w:spacing w:val="3"/>
          <w:u w:val="single"/>
        </w:rPr>
        <w:t>Answer</w:t>
      </w:r>
      <w:r w:rsidR="00D0741D" w:rsidRPr="00095101">
        <w:rPr>
          <w:rFonts w:ascii="Times New Roman" w:hAnsi="Times New Roman"/>
          <w:b/>
          <w:bCs/>
          <w:i/>
          <w:iCs/>
          <w:color w:val="000000"/>
          <w:spacing w:val="3"/>
          <w:u w:val="single"/>
        </w:rPr>
        <w:t>:</w:t>
      </w:r>
      <w:r w:rsidR="00D0741D" w:rsidRPr="00394242">
        <w:rPr>
          <w:rFonts w:ascii="Times New Roman" w:hAnsi="Times New Roman"/>
          <w:i/>
          <w:iCs/>
          <w:color w:val="000000"/>
          <w:spacing w:val="3"/>
        </w:rPr>
        <w:t xml:space="preserve"> </w:t>
      </w:r>
      <w:r w:rsidR="00705C96" w:rsidRPr="00705C96">
        <w:rPr>
          <w:rFonts w:ascii="Times New Roman" w:hAnsi="Times New Roman"/>
          <w:i/>
          <w:iCs/>
          <w:color w:val="000000"/>
          <w:spacing w:val="3"/>
        </w:rPr>
        <w:t>the combination: 6 9 1, which is a valid solution</w:t>
      </w:r>
    </w:p>
    <w:p w14:paraId="32AB82F6" w14:textId="43EA2353"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 xml:space="preserve">The nature of the clues provided in this puzzle allows for multiple possible interpretations. If </w:t>
      </w:r>
      <w:r w:rsidR="00AD7E98">
        <w:rPr>
          <w:rFonts w:ascii="Times New Roman" w:hAnsi="Times New Roman"/>
          <w:color w:val="000000"/>
          <w:spacing w:val="3"/>
        </w:rPr>
        <w:t>we</w:t>
      </w:r>
      <w:r w:rsidRPr="00705C96">
        <w:rPr>
          <w:rFonts w:ascii="Times New Roman" w:hAnsi="Times New Roman"/>
          <w:color w:val="000000"/>
          <w:spacing w:val="3"/>
        </w:rPr>
        <w:t xml:space="preserve"> </w:t>
      </w:r>
      <w:r w:rsidR="00AD7E98">
        <w:rPr>
          <w:rFonts w:ascii="Times New Roman" w:hAnsi="Times New Roman"/>
          <w:color w:val="000000"/>
          <w:spacing w:val="3"/>
        </w:rPr>
        <w:t>don't</w:t>
      </w:r>
      <w:r w:rsidRPr="00705C96">
        <w:rPr>
          <w:rFonts w:ascii="Times New Roman" w:hAnsi="Times New Roman"/>
          <w:color w:val="000000"/>
          <w:spacing w:val="3"/>
        </w:rPr>
        <w:t xml:space="preserve"> approach them systematically, different answers can emerge.</w:t>
      </w:r>
    </w:p>
    <w:p w14:paraId="3E65244E" w14:textId="3104B8C4"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Let's re-examine the clues:</w:t>
      </w:r>
    </w:p>
    <w:p w14:paraId="492E8AD8"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1. 2 9 1: One number is correct and in the right place.</w:t>
      </w:r>
    </w:p>
    <w:p w14:paraId="19915763"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2. 2 4 5: One number is correct but in the wrong place.</w:t>
      </w:r>
    </w:p>
    <w:p w14:paraId="77D23F69"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lastRenderedPageBreak/>
        <w:t>3. 4 6 3: Two numbers are correct but in the wrong places.</w:t>
      </w:r>
    </w:p>
    <w:p w14:paraId="57D7A62A"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4. 5 7 8: Nothing is correct.</w:t>
      </w:r>
    </w:p>
    <w:p w14:paraId="5239C28B" w14:textId="6BFDEE39"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5. 5 6 9: One number is correct but in the wrong places.</w:t>
      </w:r>
    </w:p>
    <w:p w14:paraId="0CE93693" w14:textId="77777777"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Starting with the most definitive information:</w:t>
      </w:r>
    </w:p>
    <w:p w14:paraId="3A194DA0" w14:textId="0FBD1E65" w:rsidR="00705C96" w:rsidRPr="00705C96" w:rsidRDefault="00705C96" w:rsidP="00F35451">
      <w:pPr>
        <w:pStyle w:val="ListParagraph"/>
        <w:widowControl w:val="0"/>
        <w:numPr>
          <w:ilvl w:val="0"/>
          <w:numId w:val="14"/>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4 clearly indicates that the numbers 5, 7, and 8 are not in the code, so we can immediately exclude them.</w:t>
      </w:r>
    </w:p>
    <w:p w14:paraId="77C3BBCD" w14:textId="77777777" w:rsidR="00705C96" w:rsidRPr="00705C96" w:rsidRDefault="00705C96" w:rsidP="00F35451">
      <w:pPr>
        <w:pStyle w:val="ListParagraph"/>
        <w:widowControl w:val="0"/>
        <w:numPr>
          <w:ilvl w:val="0"/>
          <w:numId w:val="14"/>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rom Clue 1, we can derive three potential interpretations:</w:t>
      </w:r>
    </w:p>
    <w:p w14:paraId="2B08AF05" w14:textId="234B74C3"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first number is 2.</w:t>
      </w:r>
    </w:p>
    <w:p w14:paraId="072F1CED" w14:textId="5C702E8A"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second number is 9.</w:t>
      </w:r>
    </w:p>
    <w:p w14:paraId="716BC7BD" w14:textId="0CFDF62A"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third number is 1.</w:t>
      </w:r>
    </w:p>
    <w:p w14:paraId="31DEB084" w14:textId="747E970C"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2 suggests that one of the numbers 2, 4, or 5 is correct but not in its current position. Since we know from Clue 4 that 5 isn't in the code, the possible numbers are 2 or 4, but they are not in their current positions.</w:t>
      </w:r>
    </w:p>
    <w:p w14:paraId="2C861800" w14:textId="3775A816"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3 implies that two of the numbers — 4, 6, or 3 — are correct but not in their current positions.</w:t>
      </w:r>
    </w:p>
    <w:p w14:paraId="2FD8C747" w14:textId="37BE303B"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rom Clue 5, after excluding 5, we deduce that either 6 or 9 is correct but not in their shown positions.</w:t>
      </w:r>
    </w:p>
    <w:p w14:paraId="2A61ACAF" w14:textId="77777777"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Now, if we make an assumption based on Clue 1 that the second number is 9, we can deduce:</w:t>
      </w:r>
    </w:p>
    <w:p w14:paraId="002A90C4" w14:textId="6F74387F"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first number can't be 5, 7, 8, 9, 2, 4, or 3. This leaves us with 6 as the first number.</w:t>
      </w:r>
    </w:p>
    <w:p w14:paraId="7C0064D9" w14:textId="7AE32A0F"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second number is 9 (from our assumption).</w:t>
      </w:r>
    </w:p>
    <w:p w14:paraId="7EC88AC7" w14:textId="0C556AF2"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or the third number, considering it can't be 5, 7, 8, 9, or 6, and given that 4 isn't in the third position based on Clue 3, it must be 1.</w:t>
      </w:r>
    </w:p>
    <w:p w14:paraId="5A024C99" w14:textId="18435867" w:rsidR="00550503" w:rsidRPr="00550503"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Pr>
          <w:rFonts w:ascii="Times New Roman" w:hAnsi="Times New Roman"/>
          <w:color w:val="000000"/>
          <w:spacing w:val="3"/>
        </w:rPr>
        <w:t xml:space="preserve">=&gt; </w:t>
      </w:r>
      <w:r w:rsidRPr="00705C96">
        <w:rPr>
          <w:rFonts w:ascii="Times New Roman" w:hAnsi="Times New Roman"/>
          <w:color w:val="000000"/>
          <w:spacing w:val="3"/>
        </w:rPr>
        <w:t>This gives us the combination: 6 9 1, which is a valid solution.</w:t>
      </w:r>
    </w:p>
    <w:p w14:paraId="1E927AB3" w14:textId="77777777" w:rsidR="00550503" w:rsidRPr="00550503" w:rsidRDefault="00550503" w:rsidP="00550503">
      <w:pPr>
        <w:widowControl w:val="0"/>
        <w:autoSpaceDE w:val="0"/>
        <w:autoSpaceDN w:val="0"/>
        <w:adjustRightInd w:val="0"/>
        <w:spacing w:before="240" w:after="120" w:line="360" w:lineRule="auto"/>
        <w:jc w:val="both"/>
        <w:rPr>
          <w:rFonts w:ascii="Times New Roman" w:hAnsi="Times New Roman"/>
          <w:color w:val="000000"/>
          <w:spacing w:val="3"/>
        </w:rPr>
      </w:pPr>
    </w:p>
    <w:p w14:paraId="7AD53360" w14:textId="77777777" w:rsidR="00AD7E98" w:rsidRDefault="00AD7E98" w:rsidP="00AD7E98">
      <w:pPr>
        <w:widowControl w:val="0"/>
        <w:autoSpaceDE w:val="0"/>
        <w:autoSpaceDN w:val="0"/>
        <w:adjustRightInd w:val="0"/>
        <w:spacing w:before="240" w:after="120" w:line="360" w:lineRule="auto"/>
        <w:jc w:val="both"/>
        <w:rPr>
          <w:rFonts w:ascii="Times New Roman" w:hAnsi="Times New Roman"/>
          <w:color w:val="000000"/>
          <w:spacing w:val="3"/>
        </w:rPr>
      </w:pPr>
    </w:p>
    <w:p w14:paraId="607DE28B" w14:textId="7D58DF1F" w:rsidR="00AD7E98" w:rsidRDefault="00AD7E98" w:rsidP="00AD7E98">
      <w:pPr>
        <w:widowControl w:val="0"/>
        <w:autoSpaceDE w:val="0"/>
        <w:autoSpaceDN w:val="0"/>
        <w:adjustRightInd w:val="0"/>
        <w:spacing w:before="240" w:after="120" w:line="360" w:lineRule="auto"/>
        <w:jc w:val="center"/>
        <w:rPr>
          <w:rFonts w:ascii="Times New Roman" w:hAnsi="Times New Roman"/>
          <w:color w:val="000000"/>
          <w:spacing w:val="3"/>
        </w:rPr>
      </w:pPr>
      <w:r w:rsidRPr="00AD7E98">
        <w:rPr>
          <w:rFonts w:ascii="Times New Roman" w:hAnsi="Times New Roman"/>
          <w:noProof/>
          <w:color w:val="000000"/>
          <w:spacing w:val="3"/>
        </w:rPr>
        <w:drawing>
          <wp:inline distT="0" distB="0" distL="0" distR="0" wp14:anchorId="5574B56D" wp14:editId="5908C5DC">
            <wp:extent cx="6102350" cy="1574800"/>
            <wp:effectExtent l="0" t="0" r="0" b="6350"/>
            <wp:docPr id="1526924008" name="Picture 1" descr="A number with sta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24008" name="Picture 1" descr="A number with stars and text&#10;&#10;Description automatically generated with medium confidence"/>
                    <pic:cNvPicPr/>
                  </pic:nvPicPr>
                  <pic:blipFill>
                    <a:blip r:embed="rId11"/>
                    <a:stretch>
                      <a:fillRect/>
                    </a:stretch>
                  </pic:blipFill>
                  <pic:spPr>
                    <a:xfrm>
                      <a:off x="0" y="0"/>
                      <a:ext cx="6143500" cy="1585419"/>
                    </a:xfrm>
                    <a:prstGeom prst="rect">
                      <a:avLst/>
                    </a:prstGeom>
                  </pic:spPr>
                </pic:pic>
              </a:graphicData>
            </a:graphic>
          </wp:inline>
        </w:drawing>
      </w:r>
    </w:p>
    <w:p w14:paraId="022FE2DB" w14:textId="473BDCBC" w:rsidR="00AD7E98" w:rsidRPr="00AD7E98" w:rsidRDefault="00AD7E98" w:rsidP="00AD7E98">
      <w:pPr>
        <w:widowControl w:val="0"/>
        <w:autoSpaceDE w:val="0"/>
        <w:autoSpaceDN w:val="0"/>
        <w:adjustRightInd w:val="0"/>
        <w:spacing w:before="240" w:after="120" w:line="360" w:lineRule="auto"/>
        <w:jc w:val="center"/>
        <w:rPr>
          <w:rFonts w:ascii="Times New Roman" w:hAnsi="Times New Roman"/>
          <w:color w:val="000000"/>
          <w:spacing w:val="3"/>
        </w:rPr>
      </w:pPr>
      <w:r w:rsidRPr="00AD7E98">
        <w:rPr>
          <w:rFonts w:ascii="Times New Roman" w:hAnsi="Times New Roman"/>
          <w:noProof/>
          <w:color w:val="000000"/>
          <w:spacing w:val="3"/>
        </w:rPr>
        <w:drawing>
          <wp:inline distT="0" distB="0" distL="0" distR="0" wp14:anchorId="5E9002EB" wp14:editId="196C84F4">
            <wp:extent cx="5996214" cy="2776572"/>
            <wp:effectExtent l="0" t="0" r="5080" b="5080"/>
            <wp:docPr id="10154426" name="Picture 1" descr="A grid with colorful circles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426" name="Picture 1" descr="A grid with colorful circles and stars&#10;&#10;Description automatically generated"/>
                    <pic:cNvPicPr/>
                  </pic:nvPicPr>
                  <pic:blipFill>
                    <a:blip r:embed="rId12"/>
                    <a:stretch>
                      <a:fillRect/>
                    </a:stretch>
                  </pic:blipFill>
                  <pic:spPr>
                    <a:xfrm>
                      <a:off x="0" y="0"/>
                      <a:ext cx="6045085" cy="2799202"/>
                    </a:xfrm>
                    <a:prstGeom prst="rect">
                      <a:avLst/>
                    </a:prstGeom>
                  </pic:spPr>
                </pic:pic>
              </a:graphicData>
            </a:graphic>
          </wp:inline>
        </w:drawing>
      </w:r>
    </w:p>
    <w:p w14:paraId="38B9022E" w14:textId="375E2221" w:rsidR="006260BE" w:rsidRPr="00F10DCC" w:rsidRDefault="007B0E9A" w:rsidP="00F10DCC">
      <w:pPr>
        <w:widowControl w:val="0"/>
        <w:autoSpaceDE w:val="0"/>
        <w:autoSpaceDN w:val="0"/>
        <w:adjustRightInd w:val="0"/>
        <w:spacing w:before="120" w:after="120" w:line="360" w:lineRule="auto"/>
        <w:rPr>
          <w:rFonts w:ascii="Times New Roman" w:hAnsi="Times New Roman"/>
          <w:color w:val="000000"/>
          <w:spacing w:val="3"/>
        </w:rPr>
      </w:pPr>
      <w:r w:rsidRPr="006260BE">
        <w:rPr>
          <w:rFonts w:ascii="Times New Roman" w:hAnsi="Times New Roman"/>
          <w:color w:val="000000"/>
          <w:spacing w:val="3"/>
        </w:rPr>
        <w:t>Let replace simple in a set</w:t>
      </w:r>
      <w:r w:rsidR="00D75474" w:rsidRPr="006260BE">
        <w:rPr>
          <w:rFonts w:ascii="Times New Roman" w:hAnsi="Times New Roman"/>
          <w:color w:val="000000"/>
          <w:spacing w:val="3"/>
        </w:rPr>
        <w:t xml:space="preserve"> of star</w:t>
      </w:r>
      <w:r w:rsidRPr="006260BE">
        <w:rPr>
          <w:rFonts w:ascii="Times New Roman" w:hAnsi="Times New Roman"/>
          <w:color w:val="000000"/>
          <w:spacing w:val="3"/>
        </w:rPr>
        <w:t xml:space="preserve"> to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 xml:space="preserve">2, </m:t>
            </m:r>
          </m:sub>
        </m:sSub>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3</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r>
          <w:rPr>
            <w:rFonts w:ascii="Cambria Math" w:hAnsi="Cambria Math"/>
            <w:color w:val="000000"/>
            <w:spacing w:val="3"/>
          </w:rPr>
          <m:t>)</m:t>
        </m:r>
      </m:oMath>
      <w:r w:rsidR="00D75474" w:rsidRPr="006260BE">
        <w:rPr>
          <w:rFonts w:ascii="Times New Roman" w:hAnsi="Times New Roman"/>
          <w:color w:val="000000"/>
          <w:spacing w:val="3"/>
        </w:rPr>
        <w:t xml:space="preserve"> .Then, transform the table 1 by replacing the star to </w:t>
      </w:r>
      <m:oMath>
        <m:r>
          <w:rPr>
            <w:rFonts w:ascii="Cambria Math" w:hAnsi="Cambria Math"/>
            <w:color w:val="000000"/>
            <w:spacing w:val="3"/>
          </w:rPr>
          <m:t>x</m:t>
        </m:r>
      </m:oMath>
    </w:p>
    <w:p w14:paraId="69894A95" w14:textId="4BA7F6A7" w:rsidR="00D7547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r>
        <w:rPr>
          <w:rFonts w:ascii="Times New Roman" w:hAnsi="Times New Roman"/>
          <w:color w:val="000000"/>
          <w:spacing w:val="3"/>
        </w:rPr>
        <w:t>Here is my example:</w:t>
      </w:r>
    </w:p>
    <w:p w14:paraId="0BDF8D87" w14:textId="77777777" w:rsidR="00D7547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p>
    <w:tbl>
      <w:tblPr>
        <w:tblStyle w:val="ListTable2-Accent1"/>
        <w:tblW w:w="0" w:type="auto"/>
        <w:tblLook w:val="04A0" w:firstRow="1" w:lastRow="0" w:firstColumn="1" w:lastColumn="0" w:noHBand="0" w:noVBand="1"/>
      </w:tblPr>
      <w:tblGrid>
        <w:gridCol w:w="1929"/>
        <w:gridCol w:w="1925"/>
        <w:gridCol w:w="1925"/>
        <w:gridCol w:w="1925"/>
        <w:gridCol w:w="1926"/>
      </w:tblGrid>
      <w:tr w:rsidR="00603E5B" w14:paraId="6770A00A" w14:textId="77777777" w:rsidTr="0060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4C23E2F2" w14:textId="46B9E63F" w:rsidR="00603E5B" w:rsidRDefault="005D128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1</m:t>
                    </m:r>
                  </m:sub>
                </m:sSub>
              </m:oMath>
            </m:oMathPara>
          </w:p>
        </w:tc>
        <w:tc>
          <w:tcPr>
            <w:tcW w:w="1969" w:type="dxa"/>
          </w:tcPr>
          <w:p w14:paraId="17C6312A" w14:textId="699057A6" w:rsidR="00603E5B" w:rsidRDefault="005D128E"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1</m:t>
                    </m:r>
                  </m:sub>
                </m:sSub>
              </m:oMath>
            </m:oMathPara>
          </w:p>
        </w:tc>
        <w:tc>
          <w:tcPr>
            <w:tcW w:w="1969" w:type="dxa"/>
          </w:tcPr>
          <w:p w14:paraId="2958DB2C" w14:textId="13C8A86F" w:rsidR="00603E5B" w:rsidRDefault="005D128E"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 xml:space="preserve">2 </m:t>
                    </m:r>
                  </m:sub>
                </m:sSub>
              </m:oMath>
            </m:oMathPara>
          </w:p>
        </w:tc>
        <w:tc>
          <w:tcPr>
            <w:tcW w:w="1969" w:type="dxa"/>
          </w:tcPr>
          <w:p w14:paraId="50DCE254" w14:textId="6EC64ABE" w:rsidR="00603E5B" w:rsidRDefault="005D128E"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3</m:t>
                    </m:r>
                  </m:sub>
                </m:sSub>
              </m:oMath>
            </m:oMathPara>
          </w:p>
        </w:tc>
        <w:tc>
          <w:tcPr>
            <w:tcW w:w="1970" w:type="dxa"/>
          </w:tcPr>
          <w:p w14:paraId="44E384F6" w14:textId="64CCE95E" w:rsidR="006260BE" w:rsidRPr="006260BE" w:rsidRDefault="006260BE"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pacing w:val="3"/>
              </w:rPr>
            </w:pPr>
            <m:oMathPara>
              <m:oMath>
                <m:r>
                  <m:rPr>
                    <m:sty m:val="bi"/>
                  </m:rPr>
                  <w:rPr>
                    <w:rFonts w:ascii="Cambria Math" w:hAnsi="Cambria Math"/>
                    <w:color w:val="000000"/>
                    <w:spacing w:val="3"/>
                  </w:rPr>
                  <m:t>?</m:t>
                </m:r>
              </m:oMath>
            </m:oMathPara>
          </w:p>
        </w:tc>
      </w:tr>
      <w:tr w:rsidR="00603E5B" w14:paraId="5C63F968" w14:textId="77777777" w:rsidTr="00603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66B89531" w14:textId="4DEB110E" w:rsidR="00603E5B" w:rsidRDefault="005D128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4</m:t>
                    </m:r>
                  </m:sub>
                </m:sSub>
              </m:oMath>
            </m:oMathPara>
          </w:p>
        </w:tc>
        <w:tc>
          <w:tcPr>
            <w:tcW w:w="1969" w:type="dxa"/>
          </w:tcPr>
          <w:p w14:paraId="524078C7" w14:textId="4DF660DE"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69" w:type="dxa"/>
          </w:tcPr>
          <w:p w14:paraId="0E664D6D" w14:textId="4C7C00CD"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oMath>
            </m:oMathPara>
          </w:p>
        </w:tc>
        <w:tc>
          <w:tcPr>
            <w:tcW w:w="1969" w:type="dxa"/>
          </w:tcPr>
          <w:p w14:paraId="05B50DFE" w14:textId="68B4DD1A"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70" w:type="dxa"/>
          </w:tcPr>
          <w:p w14:paraId="0DE67004" w14:textId="67FA3126"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r>
      <w:tr w:rsidR="00603E5B" w14:paraId="245FD0D0" w14:textId="77777777" w:rsidTr="00603E5B">
        <w:tc>
          <w:tcPr>
            <w:cnfStyle w:val="001000000000" w:firstRow="0" w:lastRow="0" w:firstColumn="1" w:lastColumn="0" w:oddVBand="0" w:evenVBand="0" w:oddHBand="0" w:evenHBand="0" w:firstRowFirstColumn="0" w:firstRowLastColumn="0" w:lastRowFirstColumn="0" w:lastRowLastColumn="0"/>
            <w:tcW w:w="1969" w:type="dxa"/>
          </w:tcPr>
          <w:p w14:paraId="0263EE37" w14:textId="26E0B030" w:rsidR="00603E5B" w:rsidRDefault="006260B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r>
                  <m:rPr>
                    <m:sty m:val="bi"/>
                  </m:rPr>
                  <w:rPr>
                    <w:rFonts w:ascii="Cambria Math" w:hAnsi="Cambria Math"/>
                    <w:color w:val="000000"/>
                    <w:spacing w:val="3"/>
                  </w:rPr>
                  <m:t>?</m:t>
                </m:r>
              </m:oMath>
            </m:oMathPara>
          </w:p>
        </w:tc>
        <w:tc>
          <w:tcPr>
            <w:tcW w:w="1969" w:type="dxa"/>
          </w:tcPr>
          <w:p w14:paraId="4EB668E1" w14:textId="7D82D54A" w:rsidR="00603E5B" w:rsidRDefault="006260B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r>
                  <w:rPr>
                    <w:rFonts w:ascii="Cambria Math" w:hAnsi="Cambria Math"/>
                    <w:color w:val="000000"/>
                    <w:spacing w:val="3"/>
                  </w:rPr>
                  <m:t>?</m:t>
                </m:r>
              </m:oMath>
            </m:oMathPara>
          </w:p>
        </w:tc>
        <w:tc>
          <w:tcPr>
            <w:tcW w:w="1969" w:type="dxa"/>
          </w:tcPr>
          <w:p w14:paraId="46E262B9" w14:textId="0626A65B" w:rsidR="00603E5B" w:rsidRDefault="005D128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 xml:space="preserve">2 </m:t>
                    </m:r>
                  </m:sub>
                </m:sSub>
              </m:oMath>
            </m:oMathPara>
          </w:p>
        </w:tc>
        <w:tc>
          <w:tcPr>
            <w:tcW w:w="1969" w:type="dxa"/>
          </w:tcPr>
          <w:p w14:paraId="75F21BA9" w14:textId="045B98EF" w:rsidR="00603E5B" w:rsidRDefault="005D128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oMath>
            </m:oMathPara>
          </w:p>
        </w:tc>
        <w:tc>
          <w:tcPr>
            <w:tcW w:w="1970" w:type="dxa"/>
          </w:tcPr>
          <w:p w14:paraId="641C1508" w14:textId="2F580945" w:rsidR="00603E5B" w:rsidRDefault="005D128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m:oMathPara>
          </w:p>
        </w:tc>
      </w:tr>
      <w:tr w:rsidR="00603E5B" w14:paraId="70835820" w14:textId="77777777" w:rsidTr="00603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0ADA8D8A" w14:textId="5B0AA2E2" w:rsidR="00603E5B" w:rsidRDefault="006260B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r>
                  <m:rPr>
                    <m:sty m:val="bi"/>
                  </m:rPr>
                  <w:rPr>
                    <w:rFonts w:ascii="Cambria Math" w:hAnsi="Cambria Math"/>
                    <w:color w:val="000000"/>
                    <w:spacing w:val="3"/>
                  </w:rPr>
                  <m:t>?</m:t>
                </m:r>
              </m:oMath>
            </m:oMathPara>
          </w:p>
        </w:tc>
        <w:tc>
          <w:tcPr>
            <w:tcW w:w="1969" w:type="dxa"/>
          </w:tcPr>
          <w:p w14:paraId="7D748FAA" w14:textId="0D305EC0"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69" w:type="dxa"/>
          </w:tcPr>
          <w:p w14:paraId="7BB87739" w14:textId="3C89150E"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oMath>
            </m:oMathPara>
          </w:p>
        </w:tc>
        <w:tc>
          <w:tcPr>
            <w:tcW w:w="1969" w:type="dxa"/>
          </w:tcPr>
          <w:p w14:paraId="6EC2B952" w14:textId="26729E2D"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70" w:type="dxa"/>
          </w:tcPr>
          <w:p w14:paraId="3F4C631E" w14:textId="22094AB5" w:rsidR="00603E5B" w:rsidRDefault="005D128E"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oMath>
            </m:oMathPara>
          </w:p>
        </w:tc>
      </w:tr>
      <w:tr w:rsidR="00603E5B" w14:paraId="4C4271F1" w14:textId="77777777" w:rsidTr="00603E5B">
        <w:tc>
          <w:tcPr>
            <w:cnfStyle w:val="001000000000" w:firstRow="0" w:lastRow="0" w:firstColumn="1" w:lastColumn="0" w:oddVBand="0" w:evenVBand="0" w:oddHBand="0" w:evenHBand="0" w:firstRowFirstColumn="0" w:firstRowLastColumn="0" w:lastRowFirstColumn="0" w:lastRowLastColumn="0"/>
            <w:tcW w:w="1969" w:type="dxa"/>
          </w:tcPr>
          <w:p w14:paraId="79D8C8D8" w14:textId="561CCC84" w:rsidR="00603E5B" w:rsidRDefault="005D128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8</m:t>
                    </m:r>
                  </m:sub>
                </m:sSub>
                <m:r>
                  <m:rPr>
                    <m:sty m:val="bi"/>
                  </m:rPr>
                  <w:rPr>
                    <w:rFonts w:ascii="Cambria Math" w:hAnsi="Cambria Math"/>
                    <w:color w:val="000000"/>
                    <w:spacing w:val="3"/>
                  </w:rPr>
                  <m:t xml:space="preserve">* </m:t>
                </m:r>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4</m:t>
                    </m:r>
                  </m:sub>
                </m:sSub>
                <m:r>
                  <m:rPr>
                    <m:sty m:val="bi"/>
                  </m:rPr>
                  <w:rPr>
                    <w:rFonts w:ascii="Cambria Math" w:hAnsi="Cambria Math"/>
                    <w:color w:val="000000"/>
                    <w:spacing w:val="3"/>
                  </w:rPr>
                  <m:t xml:space="preserve"> </m:t>
                </m:r>
              </m:oMath>
            </m:oMathPara>
          </w:p>
        </w:tc>
        <w:tc>
          <w:tcPr>
            <w:tcW w:w="1969" w:type="dxa"/>
          </w:tcPr>
          <w:p w14:paraId="0C9E052D" w14:textId="744CC350" w:rsidR="00603E5B" w:rsidRDefault="005D128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c>
          <w:tcPr>
            <w:tcW w:w="1969" w:type="dxa"/>
          </w:tcPr>
          <w:p w14:paraId="253948D2" w14:textId="002A49BE" w:rsidR="00603E5B" w:rsidRDefault="005D128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m:oMathPara>
          </w:p>
        </w:tc>
        <w:tc>
          <w:tcPr>
            <w:tcW w:w="1969" w:type="dxa"/>
          </w:tcPr>
          <w:p w14:paraId="21AB5FFB" w14:textId="346010CE" w:rsidR="00603E5B" w:rsidRDefault="005D128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c>
          <w:tcPr>
            <w:tcW w:w="1970" w:type="dxa"/>
          </w:tcPr>
          <w:p w14:paraId="468DE2CB" w14:textId="77777777" w:rsidR="00603E5B" w:rsidRDefault="00603E5B"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w:p>
        </w:tc>
      </w:tr>
    </w:tbl>
    <w:p w14:paraId="69B68EBD" w14:textId="77777777" w:rsidR="00D75474" w:rsidRPr="002D221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p>
    <w:p w14:paraId="3DAA4E00" w14:textId="58940029" w:rsidR="00D0741D" w:rsidRDefault="00501162" w:rsidP="00D0741D">
      <w:r>
        <w:t>After that, we have equation:</w:t>
      </w:r>
    </w:p>
    <w:p w14:paraId="15FC812F" w14:textId="77777777" w:rsidR="00501162" w:rsidRPr="00095101" w:rsidRDefault="00501162" w:rsidP="00D0741D"/>
    <w:p w14:paraId="5727FC97" w14:textId="77777777" w:rsidR="00095101" w:rsidRPr="00095101" w:rsidRDefault="00095101" w:rsidP="00095101"/>
    <w:p w14:paraId="44B07F37" w14:textId="1EF700FF" w:rsidR="00B91A9D" w:rsidRDefault="00B91A9D">
      <w:r>
        <w:t>For the</w:t>
      </w:r>
      <w:r w:rsidR="00A77E3E">
        <w:t xml:space="preserve"> row</w:t>
      </w:r>
      <w:r>
        <w:t>s</w:t>
      </w:r>
      <w:r w:rsidR="00AF50A7">
        <w:t>, we get:</w:t>
      </w:r>
    </w:p>
    <w:p w14:paraId="3D8B29E0" w14:textId="77777777" w:rsidR="00C4188C" w:rsidRDefault="00C4188C">
      <w:pPr>
        <w:rPr>
          <w:rFonts w:ascii="Times New Roman" w:hAnsi="Times New Roman"/>
          <w:color w:val="000000"/>
          <w:spacing w:val="3"/>
        </w:rPr>
      </w:pPr>
    </w:p>
    <w:p w14:paraId="02B5BE2D" w14:textId="32AE00B0" w:rsidR="00C4188C" w:rsidRDefault="005D128E"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2</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3</m:t>
            </m:r>
          </m:sub>
        </m:sSub>
        <m:r>
          <w:rPr>
            <w:rFonts w:ascii="Cambria Math" w:hAnsi="Cambria Math"/>
            <w:color w:val="000000"/>
            <w:spacing w:val="3"/>
          </w:rPr>
          <m:t>= ?</m:t>
        </m:r>
      </m:oMath>
    </w:p>
    <w:p w14:paraId="0A422732" w14:textId="40D1D36D" w:rsidR="00F64824" w:rsidRPr="00A37589" w:rsidRDefault="005D128E" w:rsidP="0014607A">
      <w:pPr>
        <w:pStyle w:val="ListParagraph"/>
        <w:numPr>
          <w:ilvl w:val="0"/>
          <w:numId w:val="15"/>
        </w:numPr>
        <w:rPr>
          <w:rFonts w:ascii="Times New Roman" w:hAnsi="Times New Roman"/>
          <w:color w:val="000000"/>
          <w:spacing w:val="3"/>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oMath>
    </w:p>
    <w:p w14:paraId="5D02D5FD" w14:textId="603975C8" w:rsidR="00F64824" w:rsidRDefault="005D128E"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 + ? + x</m:t>
            </m:r>
          </m:e>
          <m:sub>
            <m:r>
              <w:rPr>
                <w:rFonts w:ascii="Cambria Math" w:hAnsi="Cambria Math"/>
                <w:color w:val="000000"/>
                <w:spacing w:val="3"/>
              </w:rPr>
              <m:t xml:space="preserve">2 </m:t>
            </m:r>
          </m:sub>
        </m:sSub>
        <m:r>
          <w:rPr>
            <w:rFonts w:ascii="Cambria Math" w:hAnsi="Cambria Math"/>
            <w:color w:val="000000"/>
            <w:spacing w:val="3"/>
          </w:rPr>
          <m:t>+</m:t>
        </m:r>
      </m:oMath>
      <w:r w:rsidR="00D60C6E">
        <w:rPr>
          <w:rFonts w:ascii="Times New Roman" w:hAnsi="Times New Roman"/>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oMath>
      <w:r w:rsidR="00CE2BEA">
        <w:rPr>
          <w:rFonts w:ascii="Times New Roman" w:hAnsi="Times New Roman"/>
          <w:color w:val="000000"/>
          <w:spacing w:val="3"/>
        </w:rPr>
        <w:t xml:space="preserve"> =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w:p>
    <w:p w14:paraId="1A0D1133" w14:textId="776B6DA3" w:rsidR="00CE2BEA" w:rsidRPr="0014607A" w:rsidRDefault="005D128E"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 + x</m:t>
            </m:r>
          </m:e>
          <m:sub>
            <m:r>
              <w:rPr>
                <w:rFonts w:ascii="Cambria Math" w:hAnsi="Cambria Math"/>
                <w:color w:val="000000"/>
                <w:spacing w:val="3"/>
              </w:rPr>
              <m:t>4</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oMath>
    </w:p>
    <w:p w14:paraId="65EED4D2" w14:textId="581A562F" w:rsidR="00C4188C" w:rsidRDefault="00C4188C"/>
    <w:p w14:paraId="58F74803" w14:textId="3AB36604" w:rsidR="00AF50A7" w:rsidRDefault="00AF50A7">
      <w:r>
        <w:t>For the</w:t>
      </w:r>
      <w:r w:rsidR="00A77E3E">
        <w:t xml:space="preserve"> column</w:t>
      </w:r>
      <w:r>
        <w:t>s, we get:</w:t>
      </w:r>
    </w:p>
    <w:p w14:paraId="35282AB2" w14:textId="77777777" w:rsidR="00507C86" w:rsidRDefault="00507C86"/>
    <w:p w14:paraId="1086078E" w14:textId="2A628668" w:rsidR="00507C86" w:rsidRPr="007D6257" w:rsidRDefault="005D128E" w:rsidP="00507C86">
      <w:pPr>
        <w:pStyle w:val="ListParagraph"/>
        <w:numPr>
          <w:ilvl w:val="0"/>
          <w:numId w:val="16"/>
        </w:num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 + ? = </m:t>
        </m:r>
      </m:oMath>
      <w:r w:rsidR="007D6257">
        <w:rPr>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w:p>
    <w:p w14:paraId="754141B6" w14:textId="37B58FB4" w:rsidR="007D6257" w:rsidRPr="007D6257" w:rsidRDefault="005D128E" w:rsidP="00507C86">
      <w:pPr>
        <w:pStyle w:val="ListParagraph"/>
        <w:numPr>
          <w:ilvl w:val="0"/>
          <w:numId w:val="16"/>
        </w:num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 ? + </m:t>
        </m:r>
        <m:sSub>
          <m:sSubPr>
            <m:ctrlPr>
              <w:rPr>
                <w:rFonts w:ascii="Cambria Math" w:hAnsi="Cambria Math"/>
                <w:i/>
                <w:color w:val="000000"/>
                <w:spacing w:val="3"/>
              </w:rPr>
            </m:ctrlPr>
          </m:sSubPr>
          <m:e>
            <m:r>
              <w:rPr>
                <w:rFonts w:ascii="Cambria Math" w:hAnsi="Cambria Math"/>
                <w:color w:val="000000"/>
                <w:spacing w:val="3"/>
              </w:rPr>
              <m:t xml:space="preserve"> x</m:t>
            </m:r>
          </m:e>
          <m:sub>
            <m:r>
              <w:rPr>
                <w:rFonts w:ascii="Cambria Math" w:hAnsi="Cambria Math"/>
                <w:color w:val="000000"/>
                <w:spacing w:val="3"/>
              </w:rPr>
              <m:t>4</m:t>
            </m:r>
          </m:sub>
        </m:sSub>
        <m:r>
          <w:rPr>
            <w:rFonts w:ascii="Cambria Math" w:hAnsi="Cambria Math"/>
            <w:color w:val="000000"/>
            <w:spacing w:val="3"/>
          </w:rPr>
          <m:t xml:space="preserve"> = </m:t>
        </m:r>
      </m:oMath>
      <w:r w:rsidR="007D6257">
        <w:rPr>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w:p>
    <w:p w14:paraId="1499046B" w14:textId="1A5630BF" w:rsidR="007D6257" w:rsidRPr="00A37589" w:rsidRDefault="005D128E" w:rsidP="00507C86">
      <w:pPr>
        <w:pStyle w:val="ListParagraph"/>
        <w:numPr>
          <w:ilvl w:val="0"/>
          <w:numId w:val="16"/>
        </w:numPr>
        <w:rPr>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oMath>
    </w:p>
    <w:p w14:paraId="246FF842" w14:textId="6FD1EE35" w:rsidR="007D6257" w:rsidRPr="00A37589" w:rsidRDefault="005D128E" w:rsidP="00507C86">
      <w:pPr>
        <w:pStyle w:val="ListParagraph"/>
        <w:numPr>
          <w:ilvl w:val="0"/>
          <w:numId w:val="16"/>
        </w:numPr>
        <w:rPr>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oMath>
    </w:p>
    <w:p w14:paraId="41B76A74" w14:textId="3BC749EE" w:rsidR="00773A7E" w:rsidRDefault="00773A7E"/>
    <w:p w14:paraId="35ED5B75" w14:textId="21AF79AF" w:rsidR="00773A7E" w:rsidRDefault="0025003A" w:rsidP="0025003A">
      <w:r w:rsidRPr="0025003A">
        <w:t>Because there isn't any specific number in the equation, there's a high likelihood that there are multiple an</w:t>
      </w:r>
      <w:r w:rsidR="0070337C">
        <w:t>swers</w:t>
      </w:r>
      <w:r w:rsidRPr="0025003A">
        <w:t xml:space="preserve"> to this exercise. Therefore, I will assume some results for the equations without question marks to gradually figure it out</w:t>
      </w:r>
      <w:r>
        <w:t>.</w:t>
      </w:r>
    </w:p>
    <w:p w14:paraId="502CA4D0" w14:textId="77777777" w:rsidR="00CB005C" w:rsidRDefault="00CB005C" w:rsidP="0025003A"/>
    <w:p w14:paraId="4515EBD1" w14:textId="130F6D44" w:rsidR="00CB005C" w:rsidRDefault="00E75EEA" w:rsidP="0025003A">
      <w:r w:rsidRPr="00E75EEA">
        <w:t>First, I will highlight the equations that don't contain question marks. Then, I will assume some results to derive answers for the remaining unknowns. It's like a trial. If the trial is incorrect, I will assume a different hypothesis.</w:t>
      </w:r>
    </w:p>
    <w:p w14:paraId="2EB021FE" w14:textId="77777777" w:rsidR="00E75EEA" w:rsidRDefault="00E75EEA" w:rsidP="0025003A"/>
    <w:p w14:paraId="369868D9" w14:textId="308F0344" w:rsidR="0070337C" w:rsidRDefault="0070337C" w:rsidP="0025003A">
      <w:pPr>
        <w:rPr>
          <w:color w:val="000000"/>
          <w:spacing w:val="3"/>
        </w:rPr>
      </w:pPr>
      <w:r>
        <w:t xml:space="preserve">In three highlighted equations, there are </w:t>
      </w:r>
      <w:r w:rsidR="00D01A4B">
        <w:t xml:space="preserve">7 variables. They includes: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oMath>
      <w:r w:rsidR="00D01A4B">
        <w:rPr>
          <w:color w:val="000000"/>
          <w:spacing w:val="3"/>
        </w:rPr>
        <w:t xml:space="preserve">. So, I assum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rPr>
          <m:t>=2</m:t>
        </m:r>
      </m:oMath>
      <w:r w:rsidR="00D01A4B">
        <w:rPr>
          <w:color w:val="000000"/>
          <w:spacing w:val="3"/>
        </w:rPr>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rPr>
          <m:t>=4</m:t>
        </m:r>
      </m:oMath>
      <w:r w:rsidR="00D01A4B">
        <w:rPr>
          <w:color w:val="000000"/>
          <w:spacing w:val="3"/>
        </w:rPr>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rPr>
          <m:t>=6</m:t>
        </m:r>
      </m:oMath>
      <w:r w:rsidR="00D01A4B">
        <w:rPr>
          <w:color w:val="000000"/>
          <w:spacing w:val="3"/>
        </w:rPr>
        <w:t xml:space="preserve">, and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rPr>
          <m:t>=8</m:t>
        </m:r>
      </m:oMath>
      <w:r w:rsidR="00D01A4B">
        <w:rPr>
          <w:color w:val="000000"/>
          <w:spacing w:val="3"/>
        </w:rPr>
        <w:t>.</w:t>
      </w:r>
    </w:p>
    <w:p w14:paraId="4C10161F" w14:textId="704EB859" w:rsidR="00D01A4B" w:rsidRDefault="00D01A4B" w:rsidP="0025003A">
      <w:pPr>
        <w:rPr>
          <w:color w:val="000000"/>
          <w:spacing w:val="3"/>
        </w:rPr>
      </w:pPr>
    </w:p>
    <w:p w14:paraId="3F998599" w14:textId="595B5C62" w:rsidR="00D01A4B" w:rsidRDefault="00D01A4B" w:rsidP="0025003A">
      <w:pPr>
        <w:rPr>
          <w:color w:val="000000"/>
          <w:spacing w:val="3"/>
        </w:rPr>
      </w:pPr>
      <w:r>
        <w:rPr>
          <w:color w:val="000000"/>
          <w:spacing w:val="3"/>
        </w:rPr>
        <w:t>Let’s replace them into equations:</w:t>
      </w:r>
    </w:p>
    <w:p w14:paraId="4D437D62" w14:textId="77777777" w:rsidR="00D01A4B" w:rsidRDefault="00D01A4B" w:rsidP="0025003A">
      <w:pPr>
        <w:rPr>
          <w:color w:val="000000"/>
          <w:spacing w:val="3"/>
        </w:rPr>
      </w:pPr>
    </w:p>
    <w:p w14:paraId="2089D707" w14:textId="7DEFF2CA" w:rsidR="00F136AC" w:rsidRDefault="005D128E" w:rsidP="0025003A">
      <w:pPr>
        <w:rPr>
          <w:color w:val="000000"/>
          <w:spacing w:val="3"/>
        </w:rPr>
      </w:pPr>
      <w:r>
        <w:rPr>
          <w:noProof/>
        </w:rPr>
        <mc:AlternateContent>
          <mc:Choice Requires="wps">
            <w:drawing>
              <wp:anchor distT="45720" distB="45720" distL="114300" distR="114300" simplePos="0" relativeHeight="251670528" behindDoc="0" locked="0" layoutInCell="1" allowOverlap="1" wp14:anchorId="7D4017D6" wp14:editId="42BD9452">
                <wp:simplePos x="0" y="0"/>
                <wp:positionH relativeFrom="column">
                  <wp:posOffset>3184525</wp:posOffset>
                </wp:positionH>
                <wp:positionV relativeFrom="paragraph">
                  <wp:posOffset>71120</wp:posOffset>
                </wp:positionV>
                <wp:extent cx="2421890" cy="491490"/>
                <wp:effectExtent l="12700" t="8255" r="13335" b="14605"/>
                <wp:wrapSquare wrapText="bothSides"/>
                <wp:docPr id="93443507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491490"/>
                        </a:xfrm>
                        <a:prstGeom prst="rect">
                          <a:avLst/>
                        </a:prstGeom>
                        <a:solidFill>
                          <a:schemeClr val="lt1">
                            <a:lumMod val="100000"/>
                            <a:lumOff val="0"/>
                          </a:schemeClr>
                        </a:solidFill>
                        <a:ln w="12700">
                          <a:solidFill>
                            <a:schemeClr val="accent6">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783257" w14:textId="08CC3041" w:rsidR="00BA5523" w:rsidRDefault="00334178">
                            <w:pPr>
                              <w:rPr>
                                <w:color w:val="000000"/>
                                <w:spacing w:val="3"/>
                              </w:rPr>
                            </w:pPr>
                            <w:r>
                              <w:t xml:space="preserve">12 +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oMath>
                            <w:r>
                              <w:rPr>
                                <w:color w:val="000000"/>
                                <w:spacing w:val="3"/>
                              </w:rPr>
                              <w:t xml:space="preserve"> = 36</w:t>
                            </w:r>
                          </w:p>
                          <w:p w14:paraId="7B5145C1" w14:textId="77777777" w:rsidR="00334178" w:rsidRDefault="00334178"/>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4017D6" id="Text Box 13" o:spid="_x0000_s1027" type="#_x0000_t202" style="position:absolute;margin-left:250.75pt;margin-top:5.6pt;width:190.7pt;height:38.7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" fillcolor="white [3201]" strokecolor="#70ad47 [3209]" strokeweight="1pt">
                <v:stroke dashstyle="dash"/>
                <v:shadow color="#868686"/>
                <v:textbox style="mso-fit-shape-to-text:t">
                  <w:txbxContent>
                    <w:p w14:paraId="0F783257" w14:textId="08CC3041" w:rsidR="00BA5523" w:rsidRDefault="00334178">
                      <w:pPr>
                        <w:rPr>
                          <w:color w:val="000000"/>
                          <w:spacing w:val="3"/>
                        </w:rPr>
                      </w:pPr>
                      <w:r>
                        <w:t xml:space="preserve">12 +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oMath>
                      <w:r>
                        <w:rPr>
                          <w:color w:val="000000"/>
                          <w:spacing w:val="3"/>
                        </w:rPr>
                        <w:t xml:space="preserve"> = 36</w:t>
                      </w:r>
                    </w:p>
                    <w:p w14:paraId="7B5145C1" w14:textId="77777777" w:rsidR="00334178" w:rsidRDefault="00334178"/>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7D4017D6" wp14:editId="7D134186">
                <wp:simplePos x="0" y="0"/>
                <wp:positionH relativeFrom="column">
                  <wp:posOffset>-6350</wp:posOffset>
                </wp:positionH>
                <wp:positionV relativeFrom="paragraph">
                  <wp:posOffset>104140</wp:posOffset>
                </wp:positionV>
                <wp:extent cx="2421890" cy="684530"/>
                <wp:effectExtent l="12700" t="10795" r="13335" b="9525"/>
                <wp:wrapSquare wrapText="bothSides"/>
                <wp:docPr id="195639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684530"/>
                        </a:xfrm>
                        <a:prstGeom prst="rect">
                          <a:avLst/>
                        </a:prstGeom>
                        <a:solidFill>
                          <a:schemeClr val="lt1">
                            <a:lumMod val="100000"/>
                            <a:lumOff val="0"/>
                          </a:schemeClr>
                        </a:solidFill>
                        <a:ln w="12700">
                          <a:solidFill>
                            <a:schemeClr val="accent6">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E4502E"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4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4 = 6 * 6</m:t>
                                </m:r>
                              </m:oMath>
                            </m:oMathPara>
                          </w:p>
                          <w:p w14:paraId="48E4DC90"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8 * 8</m:t>
                                </m:r>
                              </m:oMath>
                            </m:oMathPara>
                          </w:p>
                          <w:p w14:paraId="116E7B2A" w14:textId="34360B39" w:rsidR="00BA5523" w:rsidRPr="00334178" w:rsidRDefault="005D128E">
                            <w:pPr>
                              <w:rPr>
                                <w:rFonts w:ascii="Cambria Math" w:hAnsi="Cambria Math"/>
                                <w:color w:val="000000"/>
                                <w:spacing w:val="3"/>
                                <w:oMath/>
                              </w:rPr>
                            </w:pPr>
                            <m:oMathPara>
                              <m:oMathParaPr>
                                <m:jc m:val="left"/>
                              </m:oMathPara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 4 = 8 * 6</m:t>
                                </m:r>
                              </m:oMath>
                            </m:oMathPara>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4017D6" id="Text Box 2" o:spid="_x0000_s1028" type="#_x0000_t202" style="position:absolute;margin-left:-.5pt;margin-top:8.2pt;width:190.7pt;height:53.9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" fillcolor="white [3201]" strokecolor="#70ad47 [3209]" strokeweight="1pt">
                <v:stroke dashstyle="dash"/>
                <v:shadow color="#868686"/>
                <v:textbox style="mso-fit-shape-to-text:t">
                  <w:txbxContent>
                    <w:p w14:paraId="63E4502E"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4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4 = 6 * 6</m:t>
                          </m:r>
                        </m:oMath>
                      </m:oMathPara>
                    </w:p>
                    <w:p w14:paraId="48E4DC90"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8 * 8</m:t>
                          </m:r>
                        </m:oMath>
                      </m:oMathPara>
                    </w:p>
                    <w:p w14:paraId="116E7B2A" w14:textId="34360B39" w:rsidR="00BA5523" w:rsidRPr="00334178" w:rsidRDefault="005D128E">
                      <w:pPr>
                        <w:rPr>
                          <w:rFonts w:ascii="Cambria Math" w:hAnsi="Cambria Math"/>
                          <w:color w:val="000000"/>
                          <w:spacing w:val="3"/>
                          <w:oMath/>
                        </w:rPr>
                      </w:pPr>
                      <m:oMathPara>
                        <m:oMathParaPr>
                          <m:jc m:val="left"/>
                        </m:oMathPara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 4 = 8 * 6</m:t>
                          </m:r>
                        </m:oMath>
                      </m:oMathPara>
                    </w:p>
                  </w:txbxContent>
                </v:textbox>
                <w10:wrap type="square"/>
              </v:shape>
            </w:pict>
          </mc:Fallback>
        </mc:AlternateContent>
      </w:r>
    </w:p>
    <w:p w14:paraId="36721319" w14:textId="4776284B" w:rsidR="00F136AC" w:rsidRDefault="00F136AC" w:rsidP="0025003A">
      <w:pPr>
        <w:rPr>
          <w:color w:val="000000"/>
          <w:spacing w:val="3"/>
        </w:rPr>
      </w:pPr>
    </w:p>
    <w:p w14:paraId="45508962" w14:textId="77777777" w:rsidR="004561B4" w:rsidRDefault="004561B4" w:rsidP="0025003A">
      <w:pPr>
        <w:rPr>
          <w:color w:val="000000"/>
          <w:spacing w:val="3"/>
        </w:rPr>
      </w:pPr>
    </w:p>
    <w:p w14:paraId="109C7F2E" w14:textId="77777777" w:rsidR="004561B4" w:rsidRDefault="004561B4" w:rsidP="0025003A">
      <w:pPr>
        <w:rPr>
          <w:color w:val="000000"/>
          <w:spacing w:val="3"/>
        </w:rPr>
      </w:pPr>
    </w:p>
    <w:p w14:paraId="7A2CA0E6" w14:textId="77777777" w:rsidR="004561B4" w:rsidRDefault="004561B4" w:rsidP="0025003A">
      <w:pPr>
        <w:rPr>
          <w:color w:val="000000"/>
          <w:spacing w:val="3"/>
        </w:rPr>
      </w:pPr>
    </w:p>
    <w:p w14:paraId="089648DA" w14:textId="3A103470" w:rsidR="004561B4" w:rsidRDefault="005D128E" w:rsidP="0025003A">
      <w:pPr>
        <w:rPr>
          <w:color w:val="000000"/>
          <w:spacing w:val="3"/>
        </w:rPr>
      </w:pPr>
      <w:r>
        <w:rPr>
          <w:noProof/>
          <w:color w:val="000000"/>
          <w:spacing w:val="3"/>
        </w:rPr>
        <mc:AlternateContent>
          <mc:Choice Requires="wps">
            <w:drawing>
              <wp:anchor distT="0" distB="0" distL="114300" distR="114300" simplePos="0" relativeHeight="251671552" behindDoc="1" locked="0" layoutInCell="1" allowOverlap="1" wp14:anchorId="4FA18E02" wp14:editId="16D9BC0E">
                <wp:simplePos x="0" y="0"/>
                <wp:positionH relativeFrom="page">
                  <wp:posOffset>695960</wp:posOffset>
                </wp:positionH>
                <wp:positionV relativeFrom="paragraph">
                  <wp:posOffset>205105</wp:posOffset>
                </wp:positionV>
                <wp:extent cx="6007100" cy="342900"/>
                <wp:effectExtent l="0" t="0" r="0" b="0"/>
                <wp:wrapNone/>
                <wp:docPr id="897945789"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4BA888" id="Rectangle: Rounded Corners 4" o:spid="_x0000_s1026" style="position:absolute;margin-left:54.8pt;margin-top:16.15pt;width:473pt;height:27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" fillcolor="#f9d5bd" stroked="f" strokeweight="1pt">
                <v:stroke joinstyle="miter"/>
                <w10:wrap anchorx="page"/>
              </v:roundrect>
            </w:pict>
          </mc:Fallback>
        </mc:AlternateContent>
      </w:r>
    </w:p>
    <w:p w14:paraId="6DE74AC9" w14:textId="03535FE3" w:rsidR="00D4041F" w:rsidRDefault="00D4041F"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w:t>
      </w:r>
      <w:r w:rsidRPr="00F700AC">
        <w:rPr>
          <w:rFonts w:ascii="Times New Roman" w:hAnsi="Times New Roman"/>
          <w:i/>
          <w:iCs/>
          <w:color w:val="C00000"/>
          <w:spacing w:val="3"/>
        </w:rPr>
        <w:t xml:space="preserve"> </w:t>
      </w:r>
      <w:r w:rsidR="00A22802">
        <w:rPr>
          <w:rFonts w:ascii="Times New Roman" w:hAnsi="Times New Roman"/>
          <w:i/>
          <w:iCs/>
          <w:color w:val="C00000"/>
          <w:spacing w:val="3"/>
        </w:rPr>
        <w:t>2</w:t>
      </w:r>
      <w:r w:rsidRPr="00F700AC">
        <w:rPr>
          <w:rFonts w:ascii="Times New Roman" w:hAnsi="Times New Roman"/>
          <w:i/>
          <w:iCs/>
          <w:color w:val="C00000"/>
          <w:spacing w:val="3"/>
        </w:rPr>
        <w:t>.</w:t>
      </w:r>
      <w:r w:rsidR="002723AF">
        <w:rPr>
          <w:rFonts w:ascii="Times New Roman" w:hAnsi="Times New Roman"/>
          <w:i/>
          <w:iCs/>
          <w:color w:val="C00000"/>
          <w:spacing w:val="3"/>
        </w:rPr>
        <w:t xml:space="preserve"> </w:t>
      </w:r>
      <w:r w:rsidR="00A22802">
        <w:rPr>
          <w:rFonts w:ascii="Times New Roman" w:hAnsi="Times New Roman"/>
          <w:i/>
          <w:iCs/>
          <w:color w:val="C00000"/>
          <w:spacing w:val="3"/>
        </w:rPr>
        <w:t>Caeser cipher</w:t>
      </w:r>
    </w:p>
    <w:p w14:paraId="52362BA1" w14:textId="77777777" w:rsidR="008752A4" w:rsidRDefault="008752A4"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33AFF543" w14:textId="30AECD12" w:rsidR="008752A4" w:rsidRDefault="00252FB7" w:rsidP="00252FB7">
      <w:pPr>
        <w:widowControl w:val="0"/>
        <w:autoSpaceDE w:val="0"/>
        <w:autoSpaceDN w:val="0"/>
        <w:adjustRightInd w:val="0"/>
        <w:spacing w:before="120" w:after="120" w:line="360" w:lineRule="auto"/>
        <w:jc w:val="both"/>
        <w:rPr>
          <w:rFonts w:ascii="Times New Roman" w:hAnsi="Times New Roman"/>
          <w:color w:val="auto"/>
          <w:spacing w:val="3"/>
        </w:rPr>
      </w:pPr>
      <w:r w:rsidRPr="00252FB7">
        <w:rPr>
          <w:rFonts w:ascii="Times New Roman" w:hAnsi="Times New Roman"/>
          <w:noProof/>
          <w:color w:val="auto"/>
          <w:spacing w:val="3"/>
        </w:rPr>
        <w:lastRenderedPageBreak/>
        <w:drawing>
          <wp:inline distT="0" distB="0" distL="0" distR="0" wp14:anchorId="3CFDF27F" wp14:editId="0E2F98C7">
            <wp:extent cx="6115050" cy="5549265"/>
            <wp:effectExtent l="0" t="0" r="0" b="0"/>
            <wp:docPr id="1783147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4743" name="Picture 1" descr="A screenshot of a computer program&#10;&#10;Description automatically generated"/>
                    <pic:cNvPicPr/>
                  </pic:nvPicPr>
                  <pic:blipFill>
                    <a:blip r:embed="rId13"/>
                    <a:stretch>
                      <a:fillRect/>
                    </a:stretch>
                  </pic:blipFill>
                  <pic:spPr>
                    <a:xfrm>
                      <a:off x="0" y="0"/>
                      <a:ext cx="6115050" cy="5549265"/>
                    </a:xfrm>
                    <a:prstGeom prst="rect">
                      <a:avLst/>
                    </a:prstGeom>
                  </pic:spPr>
                </pic:pic>
              </a:graphicData>
            </a:graphic>
          </wp:inline>
        </w:drawing>
      </w:r>
    </w:p>
    <w:p w14:paraId="2E7DD846" w14:textId="627AAE91" w:rsidR="00D43928" w:rsidRPr="00B64995" w:rsidRDefault="00D43928" w:rsidP="00252FB7">
      <w:pPr>
        <w:widowControl w:val="0"/>
        <w:autoSpaceDE w:val="0"/>
        <w:autoSpaceDN w:val="0"/>
        <w:adjustRightInd w:val="0"/>
        <w:spacing w:before="120" w:after="120" w:line="360" w:lineRule="auto"/>
        <w:jc w:val="both"/>
        <w:rPr>
          <w:rFonts w:ascii="Times New Roman" w:hAnsi="Times New Roman"/>
          <w:i/>
          <w:iCs/>
          <w:color w:val="auto"/>
          <w:spacing w:val="3"/>
        </w:rPr>
      </w:pPr>
      <w:r w:rsidRPr="00B64995">
        <w:rPr>
          <w:rFonts w:ascii="Times New Roman" w:hAnsi="Times New Roman"/>
          <w:b/>
          <w:bCs/>
          <w:i/>
          <w:iCs/>
          <w:color w:val="auto"/>
          <w:spacing w:val="3"/>
          <w:u w:val="single"/>
        </w:rPr>
        <w:t>Answer:</w:t>
      </w:r>
      <w:r w:rsidRPr="00B64995">
        <w:rPr>
          <w:rFonts w:ascii="Times New Roman" w:hAnsi="Times New Roman"/>
          <w:i/>
          <w:iCs/>
          <w:color w:val="auto"/>
          <w:spacing w:val="3"/>
        </w:rPr>
        <w:t xml:space="preserve"> </w:t>
      </w:r>
      <w:r w:rsidR="00B64995" w:rsidRPr="00B64995">
        <w:rPr>
          <w:rFonts w:ascii="Times New Roman" w:hAnsi="Times New Roman"/>
          <w:i/>
          <w:iCs/>
          <w:color w:val="auto"/>
          <w:spacing w:val="3"/>
        </w:rPr>
        <w:t>There are two kinds of people in this world: those who are looking for a reason and those who are finding success. Those who are looking for a reason always seeking the reasons why the work is not finished. And people who find success are always looking for reasons why the work can be completed.</w:t>
      </w:r>
    </w:p>
    <w:p w14:paraId="14736B35" w14:textId="3A3E960C" w:rsidR="00252FB7" w:rsidRDefault="00D43928"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I</w:t>
      </w:r>
      <w:r w:rsidR="00252FB7">
        <w:rPr>
          <w:rFonts w:ascii="Times New Roman" w:hAnsi="Times New Roman"/>
          <w:color w:val="auto"/>
          <w:spacing w:val="3"/>
        </w:rPr>
        <w:t xml:space="preserve"> will use Python to solve this problem:</w:t>
      </w:r>
    </w:p>
    <w:p w14:paraId="2F741F18" w14:textId="0405DD1E" w:rsidR="00252FB7" w:rsidRDefault="00252FB7"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Her</w:t>
      </w:r>
      <w:r w:rsidR="00506B78">
        <w:rPr>
          <w:rFonts w:ascii="Times New Roman" w:hAnsi="Times New Roman"/>
          <w:color w:val="auto"/>
          <w:spacing w:val="3"/>
        </w:rPr>
        <w:t>e is  my code:</w:t>
      </w:r>
    </w:p>
    <w:p w14:paraId="588EFE20" w14:textId="65D2A98B" w:rsidR="00506B78" w:rsidRDefault="00506B78"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Base on the tips give me above, we will have</w:t>
      </w:r>
      <w:r w:rsidR="00496957">
        <w:rPr>
          <w:rFonts w:ascii="Times New Roman" w:hAnsi="Times New Roman"/>
          <w:color w:val="auto"/>
          <w:spacing w:val="3"/>
        </w:rPr>
        <w:t>:</w:t>
      </w:r>
    </w:p>
    <w:p w14:paraId="19792E5A"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encrypt(plain_text, key)</w:t>
      </w:r>
      <w:r w:rsidRPr="00F01E00">
        <w:rPr>
          <w:rFonts w:ascii="Times New Roman" w:hAnsi="Times New Roman"/>
          <w:color w:val="auto"/>
          <w:spacing w:val="3"/>
        </w:rPr>
        <w:t>:</w:t>
      </w:r>
    </w:p>
    <w:p w14:paraId="58F402DE"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Encrypts a given plain text using the Caesar cipher with a provided key.</w:t>
      </w:r>
    </w:p>
    <w:p w14:paraId="241EE620"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lastRenderedPageBreak/>
        <w:t>Parameters</w:t>
      </w:r>
      <w:r w:rsidRPr="00F01E00">
        <w:rPr>
          <w:rFonts w:ascii="Times New Roman" w:hAnsi="Times New Roman"/>
          <w:color w:val="auto"/>
          <w:spacing w:val="3"/>
        </w:rPr>
        <w:t>:</w:t>
      </w:r>
    </w:p>
    <w:p w14:paraId="506F2D8B"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lain_text</w:t>
      </w:r>
      <w:r w:rsidRPr="00F01E00">
        <w:rPr>
          <w:rFonts w:ascii="Times New Roman" w:hAnsi="Times New Roman"/>
          <w:color w:val="auto"/>
          <w:spacing w:val="3"/>
        </w:rPr>
        <w:t>: The text that needs to be encrypted.</w:t>
      </w:r>
    </w:p>
    <w:p w14:paraId="5433181E"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key</w:t>
      </w:r>
      <w:r w:rsidRPr="00F01E00">
        <w:rPr>
          <w:rFonts w:ascii="Times New Roman" w:hAnsi="Times New Roman"/>
          <w:color w:val="auto"/>
          <w:spacing w:val="3"/>
        </w:rPr>
        <w:t>: An integer between 0 and 25, representing the number of positions each letter in the plain text should be shifted to get the encrypted text.</w:t>
      </w:r>
    </w:p>
    <w:p w14:paraId="473122F2"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xml:space="preserve">: The function goes through each character in the </w:t>
      </w:r>
      <w:r w:rsidRPr="00F01E00">
        <w:rPr>
          <w:rFonts w:ascii="Times New Roman" w:hAnsi="Times New Roman"/>
          <w:b/>
          <w:bCs/>
          <w:color w:val="auto"/>
          <w:spacing w:val="3"/>
        </w:rPr>
        <w:t>plain_text</w:t>
      </w:r>
      <w:r w:rsidRPr="00F01E00">
        <w:rPr>
          <w:rFonts w:ascii="Times New Roman" w:hAnsi="Times New Roman"/>
          <w:color w:val="auto"/>
          <w:spacing w:val="3"/>
        </w:rPr>
        <w:t xml:space="preserve">. If the character is a letter (either lowercase or uppercase), it's shifted by the given </w:t>
      </w:r>
      <w:r w:rsidRPr="00F01E00">
        <w:rPr>
          <w:rFonts w:ascii="Times New Roman" w:hAnsi="Times New Roman"/>
          <w:b/>
          <w:bCs/>
          <w:color w:val="auto"/>
          <w:spacing w:val="3"/>
        </w:rPr>
        <w:t>key</w:t>
      </w:r>
      <w:r w:rsidRPr="00F01E00">
        <w:rPr>
          <w:rFonts w:ascii="Times New Roman" w:hAnsi="Times New Roman"/>
          <w:color w:val="auto"/>
          <w:spacing w:val="3"/>
        </w:rPr>
        <w:t>. If it's any other character (like punctuation or whitespace), it's added to the encrypted text as-is.</w:t>
      </w:r>
    </w:p>
    <w:p w14:paraId="314F3CB1" w14:textId="18DCE58D"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470DC3">
        <w:rPr>
          <w:rFonts w:ascii="Times New Roman" w:hAnsi="Times New Roman"/>
          <w:noProof/>
          <w:color w:val="auto"/>
          <w:spacing w:val="3"/>
        </w:rPr>
        <w:drawing>
          <wp:inline distT="0" distB="0" distL="0" distR="0" wp14:anchorId="6D5F20D2" wp14:editId="757B06E1">
            <wp:extent cx="4057859" cy="3537132"/>
            <wp:effectExtent l="0" t="0" r="0" b="6350"/>
            <wp:docPr id="190102760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27608" name="Picture 1" descr="A screen shot of a computer program&#10;&#10;Description automatically generated"/>
                    <pic:cNvPicPr/>
                  </pic:nvPicPr>
                  <pic:blipFill>
                    <a:blip r:embed="rId14"/>
                    <a:stretch>
                      <a:fillRect/>
                    </a:stretch>
                  </pic:blipFill>
                  <pic:spPr>
                    <a:xfrm>
                      <a:off x="0" y="0"/>
                      <a:ext cx="4057859" cy="3537132"/>
                    </a:xfrm>
                    <a:prstGeom prst="rect">
                      <a:avLst/>
                    </a:prstGeom>
                  </pic:spPr>
                </pic:pic>
              </a:graphicData>
            </a:graphic>
          </wp:inline>
        </w:drawing>
      </w:r>
    </w:p>
    <w:p w14:paraId="431674E8"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decrypt(cipher_text, key)</w:t>
      </w:r>
      <w:r w:rsidRPr="00F01E00">
        <w:rPr>
          <w:rFonts w:ascii="Times New Roman" w:hAnsi="Times New Roman"/>
          <w:color w:val="auto"/>
          <w:spacing w:val="3"/>
        </w:rPr>
        <w:t>:</w:t>
      </w:r>
    </w:p>
    <w:p w14:paraId="4F8FBDB3"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Decrypts a given cipher text encrypted using the Caesar cipher with a provided key.</w:t>
      </w:r>
    </w:p>
    <w:p w14:paraId="586D5890"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arameters</w:t>
      </w:r>
      <w:r w:rsidRPr="00F01E00">
        <w:rPr>
          <w:rFonts w:ascii="Times New Roman" w:hAnsi="Times New Roman"/>
          <w:color w:val="auto"/>
          <w:spacing w:val="3"/>
        </w:rPr>
        <w:t>:</w:t>
      </w:r>
    </w:p>
    <w:p w14:paraId="75EB72A9"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cipher_text</w:t>
      </w:r>
      <w:r w:rsidRPr="00F01E00">
        <w:rPr>
          <w:rFonts w:ascii="Times New Roman" w:hAnsi="Times New Roman"/>
          <w:color w:val="auto"/>
          <w:spacing w:val="3"/>
        </w:rPr>
        <w:t>: The encrypted text that needs to be decrypted.</w:t>
      </w:r>
    </w:p>
    <w:p w14:paraId="649AC23E"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key</w:t>
      </w:r>
      <w:r w:rsidRPr="00F01E00">
        <w:rPr>
          <w:rFonts w:ascii="Times New Roman" w:hAnsi="Times New Roman"/>
          <w:color w:val="auto"/>
          <w:spacing w:val="3"/>
        </w:rPr>
        <w:t>: The Caesar cipher key used for encryption.</w:t>
      </w:r>
    </w:p>
    <w:p w14:paraId="201AA050"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xml:space="preserve">: This function works similarly to </w:t>
      </w:r>
      <w:r w:rsidRPr="00F01E00">
        <w:rPr>
          <w:rFonts w:ascii="Times New Roman" w:hAnsi="Times New Roman"/>
          <w:b/>
          <w:bCs/>
          <w:color w:val="auto"/>
          <w:spacing w:val="3"/>
        </w:rPr>
        <w:t>encrypt</w:t>
      </w:r>
      <w:r w:rsidRPr="00F01E00">
        <w:rPr>
          <w:rFonts w:ascii="Times New Roman" w:hAnsi="Times New Roman"/>
          <w:color w:val="auto"/>
          <w:spacing w:val="3"/>
        </w:rPr>
        <w:t xml:space="preserve">, but it shifts the </w:t>
      </w:r>
      <w:r w:rsidRPr="00F01E00">
        <w:rPr>
          <w:rFonts w:ascii="Times New Roman" w:hAnsi="Times New Roman"/>
          <w:color w:val="auto"/>
          <w:spacing w:val="3"/>
        </w:rPr>
        <w:lastRenderedPageBreak/>
        <w:t>characters backwards (or subtracts the key) to revert the encryption.</w:t>
      </w:r>
    </w:p>
    <w:p w14:paraId="7BB15D38" w14:textId="50B3248A"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496957">
        <w:rPr>
          <w:rFonts w:ascii="Times New Roman" w:hAnsi="Times New Roman"/>
          <w:noProof/>
          <w:color w:val="auto"/>
          <w:spacing w:val="3"/>
        </w:rPr>
        <w:drawing>
          <wp:inline distT="0" distB="0" distL="0" distR="0" wp14:anchorId="038D94DC" wp14:editId="6994746A">
            <wp:extent cx="4038808" cy="3410125"/>
            <wp:effectExtent l="0" t="0" r="0" b="0"/>
            <wp:docPr id="13384484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48483" name="Picture 1" descr="A screen shot of a computer program&#10;&#10;Description automatically generated"/>
                    <pic:cNvPicPr/>
                  </pic:nvPicPr>
                  <pic:blipFill>
                    <a:blip r:embed="rId15"/>
                    <a:stretch>
                      <a:fillRect/>
                    </a:stretch>
                  </pic:blipFill>
                  <pic:spPr>
                    <a:xfrm>
                      <a:off x="0" y="0"/>
                      <a:ext cx="4038808" cy="3410125"/>
                    </a:xfrm>
                    <a:prstGeom prst="rect">
                      <a:avLst/>
                    </a:prstGeom>
                  </pic:spPr>
                </pic:pic>
              </a:graphicData>
            </a:graphic>
          </wp:inline>
        </w:drawing>
      </w:r>
    </w:p>
    <w:p w14:paraId="3884E418"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brute_force(cipher_text)</w:t>
      </w:r>
      <w:r w:rsidRPr="00F01E00">
        <w:rPr>
          <w:rFonts w:ascii="Times New Roman" w:hAnsi="Times New Roman"/>
          <w:color w:val="auto"/>
          <w:spacing w:val="3"/>
        </w:rPr>
        <w:t>:</w:t>
      </w:r>
    </w:p>
    <w:p w14:paraId="5D2F4E0D"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Attempts to decrypt the given cipher text using all possible Caesar cipher keys (from 1 to 25).</w:t>
      </w:r>
    </w:p>
    <w:p w14:paraId="7AD220AF"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arameter</w:t>
      </w:r>
      <w:r w:rsidRPr="00F01E00">
        <w:rPr>
          <w:rFonts w:ascii="Times New Roman" w:hAnsi="Times New Roman"/>
          <w:color w:val="auto"/>
          <w:spacing w:val="3"/>
        </w:rPr>
        <w:t>:</w:t>
      </w:r>
    </w:p>
    <w:p w14:paraId="6A3CE337"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cipher_text</w:t>
      </w:r>
      <w:r w:rsidRPr="00F01E00">
        <w:rPr>
          <w:rFonts w:ascii="Times New Roman" w:hAnsi="Times New Roman"/>
          <w:color w:val="auto"/>
          <w:spacing w:val="3"/>
        </w:rPr>
        <w:t>: The encrypted text that we are trying to brute force decrypt.</w:t>
      </w:r>
    </w:p>
    <w:p w14:paraId="3CE5A8BF"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The function loops over each possible key and prints out the decrypted text using that key. This is helpful if you don't know the encryption key and want to see potential plaintexts.</w:t>
      </w:r>
    </w:p>
    <w:p w14:paraId="427AC64E" w14:textId="0FAD3273"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36535B">
        <w:rPr>
          <w:rFonts w:ascii="Times New Roman" w:hAnsi="Times New Roman"/>
          <w:noProof/>
          <w:color w:val="auto"/>
          <w:spacing w:val="3"/>
        </w:rPr>
        <w:drawing>
          <wp:inline distT="0" distB="0" distL="0" distR="0" wp14:anchorId="027522C6" wp14:editId="62C3B3DC">
            <wp:extent cx="4781796" cy="850944"/>
            <wp:effectExtent l="0" t="0" r="0" b="6350"/>
            <wp:docPr id="513838542" name="Picture 1" descr="A computer cod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38542" name="Picture 1" descr="A computer code with white text&#10;&#10;Description automatically generated"/>
                    <pic:cNvPicPr/>
                  </pic:nvPicPr>
                  <pic:blipFill>
                    <a:blip r:embed="rId16"/>
                    <a:stretch>
                      <a:fillRect/>
                    </a:stretch>
                  </pic:blipFill>
                  <pic:spPr>
                    <a:xfrm>
                      <a:off x="0" y="0"/>
                      <a:ext cx="4781796" cy="850944"/>
                    </a:xfrm>
                    <a:prstGeom prst="rect">
                      <a:avLst/>
                    </a:prstGeom>
                  </pic:spPr>
                </pic:pic>
              </a:graphicData>
            </a:graphic>
          </wp:inline>
        </w:drawing>
      </w:r>
    </w:p>
    <w:p w14:paraId="51877337"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main()</w:t>
      </w:r>
      <w:r w:rsidRPr="00F01E00">
        <w:rPr>
          <w:rFonts w:ascii="Times New Roman" w:hAnsi="Times New Roman"/>
          <w:color w:val="auto"/>
          <w:spacing w:val="3"/>
        </w:rPr>
        <w:t>:</w:t>
      </w:r>
    </w:p>
    <w:p w14:paraId="545BD7ED"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The main driver function that provides an interface for the user to interact with the encryption, decryption, and brute force functionalities.</w:t>
      </w:r>
    </w:p>
    <w:p w14:paraId="62777BDB"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lastRenderedPageBreak/>
        <w:t>How it works</w:t>
      </w:r>
      <w:r w:rsidRPr="00F01E00">
        <w:rPr>
          <w:rFonts w:ascii="Times New Roman" w:hAnsi="Times New Roman"/>
          <w:color w:val="auto"/>
          <w:spacing w:val="3"/>
        </w:rPr>
        <w:t>: The function prompts the user to choose an option (encrypt, decrypt, or brute_force). Depending on the option chosen, the function will prompt for further inputs (like key, plaintext or ciphertext) and then call the corresponding function to produce and display the result.</w:t>
      </w:r>
    </w:p>
    <w:p w14:paraId="1CD77BD1"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if __name__ == "__main__": main()</w:t>
      </w:r>
      <w:r w:rsidRPr="00F01E00">
        <w:rPr>
          <w:rFonts w:ascii="Times New Roman" w:hAnsi="Times New Roman"/>
          <w:color w:val="auto"/>
          <w:spacing w:val="3"/>
        </w:rPr>
        <w:t>:</w:t>
      </w:r>
    </w:p>
    <w:p w14:paraId="52F23108" w14:textId="6AC5EE1C" w:rsidR="004472BB" w:rsidRDefault="00F01E00" w:rsidP="00252FB7">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xml:space="preserve">: Ensures that the </w:t>
      </w:r>
      <w:r w:rsidRPr="00F01E00">
        <w:rPr>
          <w:rFonts w:ascii="Times New Roman" w:hAnsi="Times New Roman"/>
          <w:b/>
          <w:bCs/>
          <w:color w:val="auto"/>
          <w:spacing w:val="3"/>
        </w:rPr>
        <w:t>main()</w:t>
      </w:r>
      <w:r w:rsidRPr="00F01E00">
        <w:rPr>
          <w:rFonts w:ascii="Times New Roman" w:hAnsi="Times New Roman"/>
          <w:color w:val="auto"/>
          <w:spacing w:val="3"/>
        </w:rPr>
        <w:t xml:space="preserve"> function is executed when the script is run as a standalone file, but not if the script is imported as a module in another file</w:t>
      </w:r>
      <w:r w:rsidR="005061B4">
        <w:rPr>
          <w:rFonts w:ascii="Times New Roman" w:hAnsi="Times New Roman"/>
          <w:color w:val="auto"/>
          <w:spacing w:val="3"/>
        </w:rPr>
        <w:t>.</w:t>
      </w:r>
    </w:p>
    <w:p w14:paraId="11A3100F" w14:textId="1FE12160" w:rsidR="00D16817" w:rsidRDefault="005061B4" w:rsidP="00496957">
      <w:pPr>
        <w:widowControl w:val="0"/>
        <w:autoSpaceDE w:val="0"/>
        <w:autoSpaceDN w:val="0"/>
        <w:adjustRightInd w:val="0"/>
        <w:spacing w:before="120" w:after="120" w:line="360" w:lineRule="auto"/>
        <w:jc w:val="both"/>
        <w:rPr>
          <w:rFonts w:ascii="Times New Roman" w:hAnsi="Times New Roman"/>
          <w:color w:val="auto"/>
          <w:spacing w:val="3"/>
        </w:rPr>
      </w:pPr>
      <w:r w:rsidRPr="005061B4">
        <w:rPr>
          <w:rFonts w:ascii="Times New Roman" w:hAnsi="Times New Roman"/>
          <w:noProof/>
          <w:color w:val="auto"/>
          <w:spacing w:val="3"/>
        </w:rPr>
        <w:drawing>
          <wp:inline distT="0" distB="0" distL="0" distR="0" wp14:anchorId="46E31548" wp14:editId="10B44A78">
            <wp:extent cx="4769095" cy="4026107"/>
            <wp:effectExtent l="0" t="0" r="0" b="0"/>
            <wp:docPr id="233482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82176" name=""/>
                    <pic:cNvPicPr/>
                  </pic:nvPicPr>
                  <pic:blipFill>
                    <a:blip r:embed="rId17"/>
                    <a:stretch>
                      <a:fillRect/>
                    </a:stretch>
                  </pic:blipFill>
                  <pic:spPr>
                    <a:xfrm>
                      <a:off x="0" y="0"/>
                      <a:ext cx="4769095" cy="4026107"/>
                    </a:xfrm>
                    <a:prstGeom prst="rect">
                      <a:avLst/>
                    </a:prstGeom>
                  </pic:spPr>
                </pic:pic>
              </a:graphicData>
            </a:graphic>
          </wp:inline>
        </w:drawing>
      </w:r>
    </w:p>
    <w:p w14:paraId="78FD4FB1" w14:textId="1752A132" w:rsidR="00D16817" w:rsidRDefault="00D16817"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Output</w:t>
      </w:r>
      <w:r w:rsidR="00442D43">
        <w:rPr>
          <w:rFonts w:ascii="Times New Roman" w:hAnsi="Times New Roman"/>
          <w:color w:val="auto"/>
          <w:spacing w:val="3"/>
        </w:rPr>
        <w:t>:</w:t>
      </w:r>
    </w:p>
    <w:p w14:paraId="717318F6" w14:textId="3331CDEE" w:rsidR="00C14095" w:rsidRDefault="00C14095"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Using brute_</w:t>
      </w:r>
      <w:r w:rsidR="00FC4D3F">
        <w:rPr>
          <w:rFonts w:ascii="Times New Roman" w:hAnsi="Times New Roman"/>
          <w:color w:val="auto"/>
          <w:spacing w:val="3"/>
        </w:rPr>
        <w:t>f</w:t>
      </w:r>
      <w:r>
        <w:rPr>
          <w:rFonts w:ascii="Times New Roman" w:hAnsi="Times New Roman"/>
          <w:color w:val="auto"/>
          <w:spacing w:val="3"/>
        </w:rPr>
        <w:t>orce because:</w:t>
      </w:r>
    </w:p>
    <w:p w14:paraId="2AC2B300" w14:textId="77777777" w:rsidR="00C14095" w:rsidRDefault="00C14095" w:rsidP="00C14095">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color w:val="auto"/>
          <w:spacing w:val="3"/>
        </w:rPr>
        <w:t>The function loops over each possible key and prints out the decrypted text using that key. This is helpful if you don't know the encryption key and want to see potential plaintexts.</w:t>
      </w:r>
    </w:p>
    <w:p w14:paraId="3D456865" w14:textId="77777777" w:rsidR="00C14095" w:rsidRDefault="00C14095" w:rsidP="00496957">
      <w:pPr>
        <w:widowControl w:val="0"/>
        <w:autoSpaceDE w:val="0"/>
        <w:autoSpaceDN w:val="0"/>
        <w:adjustRightInd w:val="0"/>
        <w:spacing w:before="120" w:after="120" w:line="360" w:lineRule="auto"/>
        <w:jc w:val="both"/>
        <w:rPr>
          <w:rFonts w:ascii="Times New Roman" w:hAnsi="Times New Roman"/>
          <w:color w:val="auto"/>
          <w:spacing w:val="3"/>
        </w:rPr>
      </w:pPr>
    </w:p>
    <w:p w14:paraId="1E3B49D7" w14:textId="14018AD8" w:rsidR="00442D43" w:rsidRDefault="00442D43" w:rsidP="00496957">
      <w:pPr>
        <w:widowControl w:val="0"/>
        <w:autoSpaceDE w:val="0"/>
        <w:autoSpaceDN w:val="0"/>
        <w:adjustRightInd w:val="0"/>
        <w:spacing w:before="120" w:after="120" w:line="360" w:lineRule="auto"/>
        <w:jc w:val="both"/>
        <w:rPr>
          <w:rFonts w:ascii="Times New Roman" w:hAnsi="Times New Roman"/>
          <w:color w:val="auto"/>
          <w:spacing w:val="3"/>
        </w:rPr>
      </w:pPr>
      <w:r w:rsidRPr="00442D43">
        <w:rPr>
          <w:rFonts w:ascii="Times New Roman" w:hAnsi="Times New Roman"/>
          <w:noProof/>
          <w:color w:val="auto"/>
          <w:spacing w:val="3"/>
        </w:rPr>
        <w:lastRenderedPageBreak/>
        <w:drawing>
          <wp:inline distT="0" distB="0" distL="0" distR="0" wp14:anchorId="1A38416F" wp14:editId="7B33054E">
            <wp:extent cx="5035809" cy="342918"/>
            <wp:effectExtent l="0" t="0" r="0" b="0"/>
            <wp:docPr id="1076169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69972" name=""/>
                    <pic:cNvPicPr/>
                  </pic:nvPicPr>
                  <pic:blipFill>
                    <a:blip r:embed="rId18"/>
                    <a:stretch>
                      <a:fillRect/>
                    </a:stretch>
                  </pic:blipFill>
                  <pic:spPr>
                    <a:xfrm>
                      <a:off x="0" y="0"/>
                      <a:ext cx="5035809" cy="342918"/>
                    </a:xfrm>
                    <a:prstGeom prst="rect">
                      <a:avLst/>
                    </a:prstGeom>
                  </pic:spPr>
                </pic:pic>
              </a:graphicData>
            </a:graphic>
          </wp:inline>
        </w:drawing>
      </w:r>
    </w:p>
    <w:p w14:paraId="4787A60A" w14:textId="468A71C9" w:rsidR="00FC4D3F" w:rsidRDefault="003A2359"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Then, enter the ciphetext:</w:t>
      </w:r>
    </w:p>
    <w:p w14:paraId="081DDEF1" w14:textId="621535AD" w:rsidR="003A2359" w:rsidRDefault="00A76877" w:rsidP="00496957">
      <w:pPr>
        <w:widowControl w:val="0"/>
        <w:autoSpaceDE w:val="0"/>
        <w:autoSpaceDN w:val="0"/>
        <w:adjustRightInd w:val="0"/>
        <w:spacing w:before="120" w:after="120" w:line="360" w:lineRule="auto"/>
        <w:jc w:val="both"/>
        <w:rPr>
          <w:rFonts w:ascii="Times New Roman" w:hAnsi="Times New Roman"/>
          <w:color w:val="auto"/>
          <w:spacing w:val="3"/>
        </w:rPr>
      </w:pPr>
      <w:r w:rsidRPr="00A76877">
        <w:rPr>
          <w:rFonts w:ascii="Times New Roman" w:hAnsi="Times New Roman"/>
          <w:noProof/>
          <w:color w:val="auto"/>
          <w:spacing w:val="3"/>
        </w:rPr>
        <w:drawing>
          <wp:inline distT="0" distB="0" distL="0" distR="0" wp14:anchorId="62B92009" wp14:editId="730EF293">
            <wp:extent cx="5575587" cy="1231963"/>
            <wp:effectExtent l="0" t="0" r="6350" b="6350"/>
            <wp:docPr id="1221694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94969" name="Picture 1" descr="A screenshot of a computer&#10;&#10;Description automatically generated"/>
                    <pic:cNvPicPr/>
                  </pic:nvPicPr>
                  <pic:blipFill>
                    <a:blip r:embed="rId19"/>
                    <a:stretch>
                      <a:fillRect/>
                    </a:stretch>
                  </pic:blipFill>
                  <pic:spPr>
                    <a:xfrm>
                      <a:off x="0" y="0"/>
                      <a:ext cx="5575587" cy="1231963"/>
                    </a:xfrm>
                    <a:prstGeom prst="rect">
                      <a:avLst/>
                    </a:prstGeom>
                  </pic:spPr>
                </pic:pic>
              </a:graphicData>
            </a:graphic>
          </wp:inline>
        </w:drawing>
      </w:r>
    </w:p>
    <w:p w14:paraId="6287E51C" w14:textId="19DEB94E" w:rsidR="00A76877" w:rsidRDefault="00A76877"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Then, we have resu</w:t>
      </w:r>
      <w:r w:rsidR="00AF0C68">
        <w:rPr>
          <w:rFonts w:ascii="Times New Roman" w:hAnsi="Times New Roman"/>
          <w:color w:val="auto"/>
          <w:spacing w:val="3"/>
        </w:rPr>
        <w:t>lt</w:t>
      </w:r>
      <w:r w:rsidR="00B64995">
        <w:rPr>
          <w:rFonts w:ascii="Times New Roman" w:hAnsi="Times New Roman"/>
          <w:color w:val="auto"/>
          <w:spacing w:val="3"/>
        </w:rPr>
        <w:t xml:space="preserve"> in key 13</w:t>
      </w:r>
    </w:p>
    <w:p w14:paraId="33AC0B42" w14:textId="1BA60A42" w:rsidR="00496957" w:rsidRPr="00732F9C" w:rsidRDefault="00AF0C68" w:rsidP="00732F9C">
      <w:pPr>
        <w:widowControl w:val="0"/>
        <w:autoSpaceDE w:val="0"/>
        <w:autoSpaceDN w:val="0"/>
        <w:adjustRightInd w:val="0"/>
        <w:spacing w:before="120" w:after="120" w:line="360" w:lineRule="auto"/>
        <w:jc w:val="both"/>
        <w:rPr>
          <w:rFonts w:ascii="Times New Roman" w:hAnsi="Times New Roman"/>
          <w:color w:val="auto"/>
          <w:spacing w:val="3"/>
        </w:rPr>
      </w:pPr>
      <w:r w:rsidRPr="00AF0C68">
        <w:rPr>
          <w:rFonts w:ascii="Times New Roman" w:hAnsi="Times New Roman"/>
          <w:noProof/>
          <w:color w:val="auto"/>
          <w:spacing w:val="3"/>
        </w:rPr>
        <w:drawing>
          <wp:inline distT="0" distB="0" distL="0" distR="0" wp14:anchorId="2995516D" wp14:editId="60618788">
            <wp:extent cx="5575587" cy="1162110"/>
            <wp:effectExtent l="0" t="0" r="6350" b="0"/>
            <wp:docPr id="6974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7663" name=""/>
                    <pic:cNvPicPr/>
                  </pic:nvPicPr>
                  <pic:blipFill>
                    <a:blip r:embed="rId20"/>
                    <a:stretch>
                      <a:fillRect/>
                    </a:stretch>
                  </pic:blipFill>
                  <pic:spPr>
                    <a:xfrm>
                      <a:off x="0" y="0"/>
                      <a:ext cx="5575587" cy="1162110"/>
                    </a:xfrm>
                    <a:prstGeom prst="rect">
                      <a:avLst/>
                    </a:prstGeom>
                  </pic:spPr>
                </pic:pic>
              </a:graphicData>
            </a:graphic>
          </wp:inline>
        </w:drawing>
      </w:r>
    </w:p>
    <w:p w14:paraId="32119BB3" w14:textId="43CA80BC" w:rsidR="008752A4" w:rsidRDefault="005D128E"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noProof/>
          <w:color w:val="C00000"/>
          <w:spacing w:val="3"/>
        </w:rPr>
        <mc:AlternateContent>
          <mc:Choice Requires="wps">
            <w:drawing>
              <wp:anchor distT="0" distB="0" distL="114300" distR="114300" simplePos="0" relativeHeight="251672576" behindDoc="1" locked="0" layoutInCell="1" allowOverlap="1" wp14:anchorId="4FA18E02" wp14:editId="6974E037">
                <wp:simplePos x="0" y="0"/>
                <wp:positionH relativeFrom="page">
                  <wp:posOffset>772160</wp:posOffset>
                </wp:positionH>
                <wp:positionV relativeFrom="paragraph">
                  <wp:posOffset>229235</wp:posOffset>
                </wp:positionV>
                <wp:extent cx="6007100" cy="342900"/>
                <wp:effectExtent l="0" t="0" r="0" b="0"/>
                <wp:wrapNone/>
                <wp:docPr id="1237178739"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0AB5C8" id="Rectangle: Rounded Corners 3" o:spid="_x0000_s1026" style="position:absolute;margin-left:60.8pt;margin-top:18.05pt;width:473pt;height:27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" fillcolor="#f9d5bd" stroked="f" strokeweight="1pt">
                <v:stroke joinstyle="miter"/>
                <w10:wrap anchorx="page"/>
              </v:roundrect>
            </w:pict>
          </mc:Fallback>
        </mc:AlternateContent>
      </w:r>
    </w:p>
    <w:p w14:paraId="4658EFB2" w14:textId="6F3055A4" w:rsidR="00A22802" w:rsidRDefault="00A22802"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w:t>
      </w:r>
      <w:r w:rsidRPr="00F700AC">
        <w:rPr>
          <w:rFonts w:ascii="Times New Roman" w:hAnsi="Times New Roman"/>
          <w:i/>
          <w:iCs/>
          <w:color w:val="C00000"/>
          <w:spacing w:val="3"/>
        </w:rPr>
        <w:t xml:space="preserve"> </w:t>
      </w:r>
      <w:r>
        <w:rPr>
          <w:rFonts w:ascii="Times New Roman" w:hAnsi="Times New Roman"/>
          <w:i/>
          <w:iCs/>
          <w:color w:val="C00000"/>
          <w:spacing w:val="3"/>
        </w:rPr>
        <w:t>3</w:t>
      </w:r>
      <w:r w:rsidRPr="00F700AC">
        <w:rPr>
          <w:rFonts w:ascii="Times New Roman" w:hAnsi="Times New Roman"/>
          <w:i/>
          <w:iCs/>
          <w:color w:val="C00000"/>
          <w:spacing w:val="3"/>
        </w:rPr>
        <w:t>.</w:t>
      </w:r>
      <w:r w:rsidR="004A3F0C" w:rsidRPr="004A3F0C">
        <w:t xml:space="preserve"> </w:t>
      </w:r>
      <w:r w:rsidR="004A3F0C" w:rsidRPr="004A3F0C">
        <w:rPr>
          <w:rFonts w:ascii="Times New Roman" w:hAnsi="Times New Roman"/>
          <w:i/>
          <w:iCs/>
          <w:color w:val="C00000"/>
          <w:spacing w:val="3"/>
        </w:rPr>
        <w:t>Mono-alphabetic substitution cipher and frequency analysis</w:t>
      </w:r>
    </w:p>
    <w:p w14:paraId="3559E467"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7D226B6" w14:textId="0B1313A8" w:rsidR="003B4CF7" w:rsidRDefault="004E46AE" w:rsidP="004E46AE">
      <w:pPr>
        <w:widowControl w:val="0"/>
        <w:autoSpaceDE w:val="0"/>
        <w:autoSpaceDN w:val="0"/>
        <w:adjustRightInd w:val="0"/>
        <w:spacing w:before="120" w:after="120" w:line="360" w:lineRule="auto"/>
        <w:jc w:val="both"/>
        <w:rPr>
          <w:rFonts w:ascii="Times New Roman" w:hAnsi="Times New Roman"/>
          <w:i/>
          <w:iCs/>
          <w:color w:val="C00000"/>
          <w:spacing w:val="3"/>
        </w:rPr>
      </w:pPr>
      <w:r w:rsidRPr="004E46AE">
        <w:rPr>
          <w:rFonts w:ascii="Times New Roman" w:hAnsi="Times New Roman"/>
          <w:i/>
          <w:iCs/>
          <w:noProof/>
          <w:color w:val="C00000"/>
          <w:spacing w:val="3"/>
        </w:rPr>
        <w:drawing>
          <wp:inline distT="0" distB="0" distL="0" distR="0" wp14:anchorId="62DC9539" wp14:editId="538DF8BF">
            <wp:extent cx="6115050" cy="2129155"/>
            <wp:effectExtent l="0" t="0" r="0" b="0"/>
            <wp:docPr id="37706418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64184" name="Picture 1" descr="A close-up of a text&#10;&#10;Description automatically generated"/>
                    <pic:cNvPicPr/>
                  </pic:nvPicPr>
                  <pic:blipFill>
                    <a:blip r:embed="rId21"/>
                    <a:stretch>
                      <a:fillRect/>
                    </a:stretch>
                  </pic:blipFill>
                  <pic:spPr>
                    <a:xfrm>
                      <a:off x="0" y="0"/>
                      <a:ext cx="6115050" cy="2129155"/>
                    </a:xfrm>
                    <a:prstGeom prst="rect">
                      <a:avLst/>
                    </a:prstGeom>
                  </pic:spPr>
                </pic:pic>
              </a:graphicData>
            </a:graphic>
          </wp:inline>
        </w:drawing>
      </w:r>
    </w:p>
    <w:p w14:paraId="4424E236" w14:textId="73C10F71" w:rsidR="003B4CF7" w:rsidRDefault="00CC5228"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Answer:</w:t>
      </w:r>
    </w:p>
    <w:p w14:paraId="027A8D2D"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1</w:t>
      </w:r>
      <w:r w:rsidRPr="003322BA">
        <w:rPr>
          <w:rFonts w:ascii="Times New Roman" w:hAnsi="Times New Roman"/>
          <w:color w:val="auto"/>
          <w:spacing w:val="3"/>
        </w:rPr>
        <w:t>: Understand English letter frequencies. In typical English text:</w:t>
      </w:r>
    </w:p>
    <w:p w14:paraId="3286A654"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letters are </w:t>
      </w:r>
      <w:r w:rsidRPr="003322BA">
        <w:rPr>
          <w:rFonts w:ascii="Times New Roman" w:hAnsi="Times New Roman"/>
          <w:b/>
          <w:bCs/>
          <w:color w:val="auto"/>
          <w:spacing w:val="3"/>
        </w:rPr>
        <w:t>E, T, A, O, I, N, S, H, R, D, L, U</w:t>
      </w:r>
      <w:r w:rsidRPr="003322BA">
        <w:rPr>
          <w:rFonts w:ascii="Times New Roman" w:hAnsi="Times New Roman"/>
          <w:color w:val="auto"/>
          <w:spacing w:val="3"/>
        </w:rPr>
        <w:t>.</w:t>
      </w:r>
    </w:p>
    <w:p w14:paraId="72A7BA15"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bigrams (two-letter combinations) are </w:t>
      </w:r>
      <w:r w:rsidRPr="003322BA">
        <w:rPr>
          <w:rFonts w:ascii="Times New Roman" w:hAnsi="Times New Roman"/>
          <w:b/>
          <w:bCs/>
          <w:color w:val="auto"/>
          <w:spacing w:val="3"/>
        </w:rPr>
        <w:t xml:space="preserve">th, he, in, er, an, re, es, on, at, en, nd, ti, ea, or, te, of, ed, is, it, al, ar, st, to, wa, ha, ng, la, le, li, ve, co, </w:t>
      </w:r>
      <w:r w:rsidRPr="003322BA">
        <w:rPr>
          <w:rFonts w:ascii="Times New Roman" w:hAnsi="Times New Roman"/>
          <w:b/>
          <w:bCs/>
          <w:color w:val="auto"/>
          <w:spacing w:val="3"/>
        </w:rPr>
        <w:lastRenderedPageBreak/>
        <w:t>me, de, hi, ri, ro, ic, ne, nt, ea, ra, ce, lo, ch, ma, el, ly, cl, day</w:t>
      </w:r>
      <w:r w:rsidRPr="003322BA">
        <w:rPr>
          <w:rFonts w:ascii="Times New Roman" w:hAnsi="Times New Roman"/>
          <w:color w:val="auto"/>
          <w:spacing w:val="3"/>
        </w:rPr>
        <w:t>.</w:t>
      </w:r>
    </w:p>
    <w:p w14:paraId="279AB91B"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trigrams (three-letter combinations) are </w:t>
      </w:r>
      <w:r w:rsidRPr="003322BA">
        <w:rPr>
          <w:rFonts w:ascii="Times New Roman" w:hAnsi="Times New Roman"/>
          <w:b/>
          <w:bCs/>
          <w:color w:val="auto"/>
          <w:spacing w:val="3"/>
        </w:rPr>
        <w:t>the, and, tha, ent, ion, tio, for, nde, has, nce, edt, tis, oft, sth, men</w:t>
      </w:r>
      <w:r w:rsidRPr="003322BA">
        <w:rPr>
          <w:rFonts w:ascii="Times New Roman" w:hAnsi="Times New Roman"/>
          <w:color w:val="auto"/>
          <w:spacing w:val="3"/>
        </w:rPr>
        <w:t>.</w:t>
      </w:r>
    </w:p>
    <w:p w14:paraId="75BC15D9"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2</w:t>
      </w:r>
      <w:r w:rsidRPr="003322BA">
        <w:rPr>
          <w:rFonts w:ascii="Times New Roman" w:hAnsi="Times New Roman"/>
          <w:color w:val="auto"/>
          <w:spacing w:val="3"/>
        </w:rPr>
        <w:t xml:space="preserve">: Check the frequency of letters in the given ciphertext. I will not calculate each frequency here due to the length, but for instance, by skimming through the text, </w:t>
      </w:r>
      <w:r w:rsidRPr="003322BA">
        <w:rPr>
          <w:rFonts w:ascii="Times New Roman" w:hAnsi="Times New Roman"/>
          <w:b/>
          <w:bCs/>
          <w:color w:val="auto"/>
          <w:spacing w:val="3"/>
        </w:rPr>
        <w:t>y</w:t>
      </w:r>
      <w:r w:rsidRPr="003322BA">
        <w:rPr>
          <w:rFonts w:ascii="Times New Roman" w:hAnsi="Times New Roman"/>
          <w:color w:val="auto"/>
          <w:spacing w:val="3"/>
        </w:rPr>
        <w:t xml:space="preserve">, </w:t>
      </w:r>
      <w:r w:rsidRPr="003322BA">
        <w:rPr>
          <w:rFonts w:ascii="Times New Roman" w:hAnsi="Times New Roman"/>
          <w:b/>
          <w:bCs/>
          <w:color w:val="auto"/>
          <w:spacing w:val="3"/>
        </w:rPr>
        <w:t>n</w:t>
      </w:r>
      <w:r w:rsidRPr="003322BA">
        <w:rPr>
          <w:rFonts w:ascii="Times New Roman" w:hAnsi="Times New Roman"/>
          <w:color w:val="auto"/>
          <w:spacing w:val="3"/>
        </w:rPr>
        <w:t xml:space="preserve">, </w:t>
      </w:r>
      <w:r w:rsidRPr="003322BA">
        <w:rPr>
          <w:rFonts w:ascii="Times New Roman" w:hAnsi="Times New Roman"/>
          <w:b/>
          <w:bCs/>
          <w:color w:val="auto"/>
          <w:spacing w:val="3"/>
        </w:rPr>
        <w:t>x</w:t>
      </w:r>
      <w:r w:rsidRPr="003322BA">
        <w:rPr>
          <w:rFonts w:ascii="Times New Roman" w:hAnsi="Times New Roman"/>
          <w:color w:val="auto"/>
          <w:spacing w:val="3"/>
        </w:rPr>
        <w:t xml:space="preserve">, </w:t>
      </w:r>
      <w:r w:rsidRPr="003322BA">
        <w:rPr>
          <w:rFonts w:ascii="Times New Roman" w:hAnsi="Times New Roman"/>
          <w:b/>
          <w:bCs/>
          <w:color w:val="auto"/>
          <w:spacing w:val="3"/>
        </w:rPr>
        <w:t>v</w:t>
      </w:r>
      <w:r w:rsidRPr="003322BA">
        <w:rPr>
          <w:rFonts w:ascii="Times New Roman" w:hAnsi="Times New Roman"/>
          <w:color w:val="auto"/>
          <w:spacing w:val="3"/>
        </w:rPr>
        <w:t xml:space="preserve">, </w:t>
      </w:r>
      <w:r w:rsidRPr="003322BA">
        <w:rPr>
          <w:rFonts w:ascii="Times New Roman" w:hAnsi="Times New Roman"/>
          <w:b/>
          <w:bCs/>
          <w:color w:val="auto"/>
          <w:spacing w:val="3"/>
        </w:rPr>
        <w:t>q</w:t>
      </w:r>
      <w:r w:rsidRPr="003322BA">
        <w:rPr>
          <w:rFonts w:ascii="Times New Roman" w:hAnsi="Times New Roman"/>
          <w:color w:val="auto"/>
          <w:spacing w:val="3"/>
        </w:rPr>
        <w:t xml:space="preserve">, </w:t>
      </w:r>
      <w:r w:rsidRPr="003322BA">
        <w:rPr>
          <w:rFonts w:ascii="Times New Roman" w:hAnsi="Times New Roman"/>
          <w:b/>
          <w:bCs/>
          <w:color w:val="auto"/>
          <w:spacing w:val="3"/>
        </w:rPr>
        <w:t>m</w:t>
      </w:r>
      <w:r w:rsidRPr="003322BA">
        <w:rPr>
          <w:rFonts w:ascii="Times New Roman" w:hAnsi="Times New Roman"/>
          <w:color w:val="auto"/>
          <w:spacing w:val="3"/>
        </w:rPr>
        <w:t xml:space="preserve">, </w:t>
      </w:r>
      <w:r w:rsidRPr="003322BA">
        <w:rPr>
          <w:rFonts w:ascii="Times New Roman" w:hAnsi="Times New Roman"/>
          <w:b/>
          <w:bCs/>
          <w:color w:val="auto"/>
          <w:spacing w:val="3"/>
        </w:rPr>
        <w:t>u</w:t>
      </w:r>
      <w:r w:rsidRPr="003322BA">
        <w:rPr>
          <w:rFonts w:ascii="Times New Roman" w:hAnsi="Times New Roman"/>
          <w:color w:val="auto"/>
          <w:spacing w:val="3"/>
        </w:rPr>
        <w:t xml:space="preserve">, </w:t>
      </w:r>
      <w:r w:rsidRPr="003322BA">
        <w:rPr>
          <w:rFonts w:ascii="Times New Roman" w:hAnsi="Times New Roman"/>
          <w:b/>
          <w:bCs/>
          <w:color w:val="auto"/>
          <w:spacing w:val="3"/>
        </w:rPr>
        <w:t>h</w:t>
      </w:r>
      <w:r w:rsidRPr="003322BA">
        <w:rPr>
          <w:rFonts w:ascii="Times New Roman" w:hAnsi="Times New Roman"/>
          <w:color w:val="auto"/>
          <w:spacing w:val="3"/>
        </w:rPr>
        <w:t xml:space="preserve">, </w:t>
      </w:r>
      <w:r w:rsidRPr="003322BA">
        <w:rPr>
          <w:rFonts w:ascii="Times New Roman" w:hAnsi="Times New Roman"/>
          <w:b/>
          <w:bCs/>
          <w:color w:val="auto"/>
          <w:spacing w:val="3"/>
        </w:rPr>
        <w:t>z</w:t>
      </w:r>
      <w:r w:rsidRPr="003322BA">
        <w:rPr>
          <w:rFonts w:ascii="Times New Roman" w:hAnsi="Times New Roman"/>
          <w:color w:val="auto"/>
          <w:spacing w:val="3"/>
        </w:rPr>
        <w:t xml:space="preserve">, </w:t>
      </w:r>
      <w:r w:rsidRPr="003322BA">
        <w:rPr>
          <w:rFonts w:ascii="Times New Roman" w:hAnsi="Times New Roman"/>
          <w:b/>
          <w:bCs/>
          <w:color w:val="auto"/>
          <w:spacing w:val="3"/>
        </w:rPr>
        <w:t>t</w:t>
      </w:r>
      <w:r w:rsidRPr="003322BA">
        <w:rPr>
          <w:rFonts w:ascii="Times New Roman" w:hAnsi="Times New Roman"/>
          <w:color w:val="auto"/>
          <w:spacing w:val="3"/>
        </w:rPr>
        <w:t xml:space="preserve">, and </w:t>
      </w:r>
      <w:r w:rsidRPr="003322BA">
        <w:rPr>
          <w:rFonts w:ascii="Times New Roman" w:hAnsi="Times New Roman"/>
          <w:b/>
          <w:bCs/>
          <w:color w:val="auto"/>
          <w:spacing w:val="3"/>
        </w:rPr>
        <w:t>l</w:t>
      </w:r>
      <w:r w:rsidRPr="003322BA">
        <w:rPr>
          <w:rFonts w:ascii="Times New Roman" w:hAnsi="Times New Roman"/>
          <w:color w:val="auto"/>
          <w:spacing w:val="3"/>
        </w:rPr>
        <w:t xml:space="preserve"> seem to be pretty frequent.</w:t>
      </w:r>
    </w:p>
    <w:p w14:paraId="4B9F2C41"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3</w:t>
      </w:r>
      <w:r w:rsidRPr="003322BA">
        <w:rPr>
          <w:rFonts w:ascii="Times New Roman" w:hAnsi="Times New Roman"/>
          <w:color w:val="auto"/>
          <w:spacing w:val="3"/>
        </w:rPr>
        <w:t>: Start with the most frequent letters and see if they can be matched with English frequencies.</w:t>
      </w:r>
    </w:p>
    <w:p w14:paraId="34718E5C"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For instance, if </w:t>
      </w:r>
      <w:r w:rsidRPr="003322BA">
        <w:rPr>
          <w:rFonts w:ascii="Times New Roman" w:hAnsi="Times New Roman"/>
          <w:b/>
          <w:bCs/>
          <w:color w:val="auto"/>
          <w:spacing w:val="3"/>
        </w:rPr>
        <w:t>y</w:t>
      </w:r>
      <w:r w:rsidRPr="003322BA">
        <w:rPr>
          <w:rFonts w:ascii="Times New Roman" w:hAnsi="Times New Roman"/>
          <w:color w:val="auto"/>
          <w:spacing w:val="3"/>
        </w:rPr>
        <w:t xml:space="preserve"> appears most frequently in the ciphertext, there's a chance </w:t>
      </w:r>
      <w:r w:rsidRPr="003322BA">
        <w:rPr>
          <w:rFonts w:ascii="Times New Roman" w:hAnsi="Times New Roman"/>
          <w:b/>
          <w:bCs/>
          <w:color w:val="auto"/>
          <w:spacing w:val="3"/>
        </w:rPr>
        <w:t>y</w:t>
      </w:r>
      <w:r w:rsidRPr="003322BA">
        <w:rPr>
          <w:rFonts w:ascii="Times New Roman" w:hAnsi="Times New Roman"/>
          <w:color w:val="auto"/>
          <w:spacing w:val="3"/>
        </w:rPr>
        <w:t xml:space="preserve"> could be </w:t>
      </w:r>
      <w:r w:rsidRPr="003322BA">
        <w:rPr>
          <w:rFonts w:ascii="Times New Roman" w:hAnsi="Times New Roman"/>
          <w:b/>
          <w:bCs/>
          <w:color w:val="auto"/>
          <w:spacing w:val="3"/>
        </w:rPr>
        <w:t>e</w:t>
      </w:r>
      <w:r w:rsidRPr="003322BA">
        <w:rPr>
          <w:rFonts w:ascii="Times New Roman" w:hAnsi="Times New Roman"/>
          <w:color w:val="auto"/>
          <w:spacing w:val="3"/>
        </w:rPr>
        <w:t xml:space="preserve"> in plaintext.</w:t>
      </w:r>
    </w:p>
    <w:p w14:paraId="036F239C"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4</w:t>
      </w:r>
      <w:r w:rsidRPr="003322BA">
        <w:rPr>
          <w:rFonts w:ascii="Times New Roman" w:hAnsi="Times New Roman"/>
          <w:color w:val="auto"/>
          <w:spacing w:val="3"/>
        </w:rPr>
        <w:t xml:space="preserve">: Look for common patterns. For instance, the word </w:t>
      </w:r>
      <w:r w:rsidRPr="003322BA">
        <w:rPr>
          <w:rFonts w:ascii="Times New Roman" w:hAnsi="Times New Roman"/>
          <w:b/>
          <w:bCs/>
          <w:color w:val="auto"/>
          <w:spacing w:val="3"/>
        </w:rPr>
        <w:t>ytn</w:t>
      </w:r>
      <w:r w:rsidRPr="003322BA">
        <w:rPr>
          <w:rFonts w:ascii="Times New Roman" w:hAnsi="Times New Roman"/>
          <w:color w:val="auto"/>
          <w:spacing w:val="3"/>
        </w:rPr>
        <w:t xml:space="preserve"> appears often. It might stand for </w:t>
      </w:r>
      <w:r w:rsidRPr="003322BA">
        <w:rPr>
          <w:rFonts w:ascii="Times New Roman" w:hAnsi="Times New Roman"/>
          <w:b/>
          <w:bCs/>
          <w:color w:val="auto"/>
          <w:spacing w:val="3"/>
        </w:rPr>
        <w:t>the</w:t>
      </w:r>
      <w:r w:rsidRPr="003322BA">
        <w:rPr>
          <w:rFonts w:ascii="Times New Roman" w:hAnsi="Times New Roman"/>
          <w:color w:val="auto"/>
          <w:spacing w:val="3"/>
        </w:rPr>
        <w:t xml:space="preserve">. If that's the case, then </w:t>
      </w:r>
      <w:r w:rsidRPr="003322BA">
        <w:rPr>
          <w:rFonts w:ascii="Times New Roman" w:hAnsi="Times New Roman"/>
          <w:b/>
          <w:bCs/>
          <w:color w:val="auto"/>
          <w:spacing w:val="3"/>
        </w:rPr>
        <w:t>y=e, t=t, n=h</w:t>
      </w:r>
      <w:r w:rsidRPr="003322BA">
        <w:rPr>
          <w:rFonts w:ascii="Times New Roman" w:hAnsi="Times New Roman"/>
          <w:color w:val="auto"/>
          <w:spacing w:val="3"/>
        </w:rPr>
        <w:t>. You can use this guess to decrypt parts of the text and see if it makes sense.</w:t>
      </w:r>
    </w:p>
    <w:p w14:paraId="59B5D663"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5</w:t>
      </w:r>
      <w:r w:rsidRPr="003322BA">
        <w:rPr>
          <w:rFonts w:ascii="Times New Roman" w:hAnsi="Times New Roman"/>
          <w:color w:val="auto"/>
          <w:spacing w:val="3"/>
        </w:rPr>
        <w:t>: Continue to decrypt the text using the guesses made in the previous steps. If a substitution doesn't make sense, backtrack and try a different guess.</w:t>
      </w:r>
    </w:p>
    <w:p w14:paraId="2FEE6F14"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Given the constraints, let's try to solve this using a few initial assumptions based on common patterns:</w:t>
      </w:r>
    </w:p>
    <w:p w14:paraId="6928274F"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Using the assumption that </w:t>
      </w:r>
      <w:r w:rsidRPr="003322BA">
        <w:rPr>
          <w:rFonts w:ascii="Times New Roman" w:hAnsi="Times New Roman"/>
          <w:b/>
          <w:bCs/>
          <w:color w:val="auto"/>
          <w:spacing w:val="3"/>
        </w:rPr>
        <w:t>ytn = the</w:t>
      </w:r>
      <w:r w:rsidRPr="003322BA">
        <w:rPr>
          <w:rFonts w:ascii="Times New Roman" w:hAnsi="Times New Roman"/>
          <w:color w:val="auto"/>
          <w:spacing w:val="3"/>
        </w:rPr>
        <w:t xml:space="preserve">, we get: </w:t>
      </w:r>
      <w:r w:rsidRPr="003322BA">
        <w:rPr>
          <w:rFonts w:ascii="Times New Roman" w:hAnsi="Times New Roman"/>
          <w:b/>
          <w:bCs/>
          <w:color w:val="auto"/>
          <w:spacing w:val="3"/>
        </w:rPr>
        <w:t>y=e, t=t, n=h</w:t>
      </w:r>
      <w:r w:rsidRPr="003322BA">
        <w:rPr>
          <w:rFonts w:ascii="Times New Roman" w:hAnsi="Times New Roman"/>
          <w:color w:val="auto"/>
          <w:spacing w:val="3"/>
        </w:rPr>
        <w:t>.</w:t>
      </w:r>
    </w:p>
    <w:p w14:paraId="4478E1C2" w14:textId="7543F11A" w:rsid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Let's replace these letters and see what we get.</w:t>
      </w:r>
      <w:r w:rsidR="00C16329">
        <w:rPr>
          <w:rFonts w:ascii="Times New Roman" w:hAnsi="Times New Roman"/>
          <w:color w:val="auto"/>
          <w:spacing w:val="3"/>
        </w:rPr>
        <w:t xml:space="preserve"> But , it takes to long to find the result , so I will use file to get the answer:</w:t>
      </w:r>
    </w:p>
    <w:p w14:paraId="7B4D0A54" w14:textId="3B28390F" w:rsidR="00C16329" w:rsidRDefault="009E141F" w:rsidP="003322BA">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H</w:t>
      </w:r>
      <w:r w:rsidR="00A953E1">
        <w:rPr>
          <w:rFonts w:ascii="Times New Roman" w:hAnsi="Times New Roman"/>
          <w:color w:val="auto"/>
          <w:spacing w:val="3"/>
        </w:rPr>
        <w:t>e</w:t>
      </w:r>
      <w:r>
        <w:rPr>
          <w:rFonts w:ascii="Times New Roman" w:hAnsi="Times New Roman"/>
          <w:color w:val="auto"/>
          <w:spacing w:val="3"/>
        </w:rPr>
        <w:t>r</w:t>
      </w:r>
      <w:r w:rsidR="00A953E1">
        <w:rPr>
          <w:rFonts w:ascii="Times New Roman" w:hAnsi="Times New Roman"/>
          <w:color w:val="auto"/>
          <w:spacing w:val="3"/>
        </w:rPr>
        <w:t>e</w:t>
      </w:r>
      <w:r>
        <w:rPr>
          <w:rFonts w:ascii="Times New Roman" w:hAnsi="Times New Roman"/>
          <w:color w:val="auto"/>
          <w:spacing w:val="3"/>
        </w:rPr>
        <w:t xml:space="preserve"> is step-by</w:t>
      </w:r>
      <w:r w:rsidR="00A953E1">
        <w:rPr>
          <w:rFonts w:ascii="Times New Roman" w:hAnsi="Times New Roman"/>
          <w:color w:val="auto"/>
          <w:spacing w:val="3"/>
        </w:rPr>
        <w:t xml:space="preserve"> </w:t>
      </w:r>
      <w:r>
        <w:rPr>
          <w:rFonts w:ascii="Times New Roman" w:hAnsi="Times New Roman"/>
          <w:color w:val="auto"/>
          <w:spacing w:val="3"/>
        </w:rPr>
        <w:t>step:</w:t>
      </w:r>
    </w:p>
    <w:p w14:paraId="7CFC41CE" w14:textId="38CE1F85" w:rsidR="009E141F" w:rsidRDefault="001626F2" w:rsidP="00026BCF">
      <w:pPr>
        <w:pStyle w:val="ListParagraph"/>
        <w:widowControl w:val="0"/>
        <w:numPr>
          <w:ilvl w:val="0"/>
          <w:numId w:val="21"/>
        </w:numPr>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 xml:space="preserve">Go to this website: </w:t>
      </w:r>
      <w:hyperlink r:id="rId22" w:history="1">
        <w:r w:rsidR="0009238C" w:rsidRPr="00AE7DAF">
          <w:rPr>
            <w:rStyle w:val="Hyperlink"/>
            <w:rFonts w:ascii="Times New Roman" w:hAnsi="Times New Roman"/>
            <w:spacing w:val="3"/>
          </w:rPr>
          <w:t>https://www.cryptool.org/en/cto/n-gram-analysis</w:t>
        </w:r>
      </w:hyperlink>
    </w:p>
    <w:p w14:paraId="5F8174EC" w14:textId="5F7283F8" w:rsidR="0009238C" w:rsidRDefault="0009238C" w:rsidP="00026BCF">
      <w:pPr>
        <w:pStyle w:val="ListParagraph"/>
        <w:widowControl w:val="0"/>
        <w:numPr>
          <w:ilvl w:val="0"/>
          <w:numId w:val="21"/>
        </w:numPr>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Enter the ciphertext to it:</w:t>
      </w:r>
    </w:p>
    <w:p w14:paraId="3E4D4DDD" w14:textId="232046E0" w:rsidR="00CC5228" w:rsidRDefault="00EA7946" w:rsidP="003B4CF7">
      <w:pPr>
        <w:widowControl w:val="0"/>
        <w:autoSpaceDE w:val="0"/>
        <w:autoSpaceDN w:val="0"/>
        <w:adjustRightInd w:val="0"/>
        <w:spacing w:before="120" w:after="120" w:line="360" w:lineRule="auto"/>
        <w:rPr>
          <w:rFonts w:ascii="Times New Roman" w:hAnsi="Times New Roman"/>
          <w:color w:val="auto"/>
          <w:spacing w:val="3"/>
        </w:rPr>
      </w:pPr>
      <w:r w:rsidRPr="00EA7946">
        <w:lastRenderedPageBreak/>
        <w:drawing>
          <wp:inline distT="0" distB="0" distL="0" distR="0" wp14:anchorId="284BD04D" wp14:editId="2E7E2AFD">
            <wp:extent cx="6115050" cy="1997710"/>
            <wp:effectExtent l="0" t="0" r="0" b="0"/>
            <wp:docPr id="519251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51838" name="Picture 1" descr="A screenshot of a computer&#10;&#10;Description automatically generated"/>
                    <pic:cNvPicPr/>
                  </pic:nvPicPr>
                  <pic:blipFill>
                    <a:blip r:embed="rId23"/>
                    <a:stretch>
                      <a:fillRect/>
                    </a:stretch>
                  </pic:blipFill>
                  <pic:spPr>
                    <a:xfrm>
                      <a:off x="0" y="0"/>
                      <a:ext cx="6115050" cy="1997710"/>
                    </a:xfrm>
                    <a:prstGeom prst="rect">
                      <a:avLst/>
                    </a:prstGeom>
                  </pic:spPr>
                </pic:pic>
              </a:graphicData>
            </a:graphic>
          </wp:inline>
        </w:drawing>
      </w:r>
    </w:p>
    <w:p w14:paraId="6A5BC6F1" w14:textId="743C07A2" w:rsidR="00EA7946" w:rsidRDefault="0068500E"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Here is result:</w:t>
      </w:r>
    </w:p>
    <w:p w14:paraId="2CC624D8" w14:textId="1387B0E2" w:rsidR="0068500E" w:rsidRDefault="0068500E" w:rsidP="003B4CF7">
      <w:pPr>
        <w:widowControl w:val="0"/>
        <w:autoSpaceDE w:val="0"/>
        <w:autoSpaceDN w:val="0"/>
        <w:adjustRightInd w:val="0"/>
        <w:spacing w:before="120" w:after="120" w:line="360" w:lineRule="auto"/>
        <w:rPr>
          <w:rFonts w:ascii="Times New Roman" w:hAnsi="Times New Roman"/>
          <w:color w:val="auto"/>
          <w:spacing w:val="3"/>
        </w:rPr>
      </w:pPr>
      <w:r w:rsidRPr="0068500E">
        <w:rPr>
          <w:rFonts w:ascii="Times New Roman" w:hAnsi="Times New Roman"/>
          <w:color w:val="auto"/>
          <w:spacing w:val="3"/>
        </w:rPr>
        <w:drawing>
          <wp:inline distT="0" distB="0" distL="0" distR="0" wp14:anchorId="579994C2" wp14:editId="652102FD">
            <wp:extent cx="6115050" cy="2616835"/>
            <wp:effectExtent l="0" t="0" r="0" b="0"/>
            <wp:docPr id="16177183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18360" name="Picture 1" descr="A screenshot of a graph&#10;&#10;Description automatically generated"/>
                    <pic:cNvPicPr/>
                  </pic:nvPicPr>
                  <pic:blipFill>
                    <a:blip r:embed="rId24"/>
                    <a:stretch>
                      <a:fillRect/>
                    </a:stretch>
                  </pic:blipFill>
                  <pic:spPr>
                    <a:xfrm>
                      <a:off x="0" y="0"/>
                      <a:ext cx="6115050" cy="2616835"/>
                    </a:xfrm>
                    <a:prstGeom prst="rect">
                      <a:avLst/>
                    </a:prstGeom>
                  </pic:spPr>
                </pic:pic>
              </a:graphicData>
            </a:graphic>
          </wp:inline>
        </w:drawing>
      </w:r>
    </w:p>
    <w:p w14:paraId="78499B59" w14:textId="1C338A44" w:rsidR="00716D7E" w:rsidRDefault="00716D7E" w:rsidP="003B4CF7">
      <w:pPr>
        <w:widowControl w:val="0"/>
        <w:autoSpaceDE w:val="0"/>
        <w:autoSpaceDN w:val="0"/>
        <w:adjustRightInd w:val="0"/>
        <w:spacing w:before="120" w:after="120" w:line="360" w:lineRule="auto"/>
        <w:rPr>
          <w:rFonts w:ascii="Times New Roman" w:hAnsi="Times New Roman"/>
          <w:color w:val="auto"/>
          <w:spacing w:val="3"/>
        </w:rPr>
      </w:pPr>
      <w:r w:rsidRPr="00716D7E">
        <w:rPr>
          <w:rFonts w:ascii="Times New Roman" w:hAnsi="Times New Roman"/>
          <w:color w:val="auto"/>
          <w:spacing w:val="3"/>
        </w:rPr>
        <w:drawing>
          <wp:inline distT="0" distB="0" distL="0" distR="0" wp14:anchorId="004C0B34" wp14:editId="5FE1A86A">
            <wp:extent cx="6115050" cy="2768600"/>
            <wp:effectExtent l="0" t="0" r="0" b="0"/>
            <wp:docPr id="11826370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637032" name="Picture 1" descr="A screenshot of a graph&#10;&#10;Description automatically generated"/>
                    <pic:cNvPicPr/>
                  </pic:nvPicPr>
                  <pic:blipFill>
                    <a:blip r:embed="rId25"/>
                    <a:stretch>
                      <a:fillRect/>
                    </a:stretch>
                  </pic:blipFill>
                  <pic:spPr>
                    <a:xfrm>
                      <a:off x="0" y="0"/>
                      <a:ext cx="6115050" cy="2768600"/>
                    </a:xfrm>
                    <a:prstGeom prst="rect">
                      <a:avLst/>
                    </a:prstGeom>
                  </pic:spPr>
                </pic:pic>
              </a:graphicData>
            </a:graphic>
          </wp:inline>
        </w:drawing>
      </w:r>
    </w:p>
    <w:p w14:paraId="474163C4" w14:textId="122F5F99" w:rsidR="00716D7E" w:rsidRDefault="00716D7E"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With Rank 1, that means the frequency appear the most.</w:t>
      </w:r>
    </w:p>
    <w:p w14:paraId="1474160E" w14:textId="7C6F03DC" w:rsidR="00012169" w:rsidRDefault="00012169"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Look ad Rand with 3-gram,  ytm appear the moste , and then compare to website</w:t>
      </w:r>
      <w:r w:rsidR="00874B71">
        <w:rPr>
          <w:rFonts w:ascii="Times New Roman" w:hAnsi="Times New Roman"/>
          <w:color w:val="auto"/>
          <w:spacing w:val="3"/>
        </w:rPr>
        <w:t xml:space="preserve">: </w:t>
      </w:r>
      <w:hyperlink r:id="rId26" w:history="1">
        <w:r w:rsidR="00874B71" w:rsidRPr="00AE7DAF">
          <w:rPr>
            <w:rStyle w:val="Hyperlink"/>
            <w:rFonts w:ascii="Times New Roman" w:hAnsi="Times New Roman"/>
            <w:spacing w:val="3"/>
          </w:rPr>
          <w:t>http://norvig.com/mayzner.html</w:t>
        </w:r>
      </w:hyperlink>
    </w:p>
    <w:p w14:paraId="4B83DE6C" w14:textId="77777777" w:rsidR="00874B71" w:rsidRDefault="00874B71" w:rsidP="003B4CF7">
      <w:pPr>
        <w:widowControl w:val="0"/>
        <w:autoSpaceDE w:val="0"/>
        <w:autoSpaceDN w:val="0"/>
        <w:adjustRightInd w:val="0"/>
        <w:spacing w:before="120" w:after="120" w:line="360" w:lineRule="auto"/>
        <w:rPr>
          <w:rFonts w:ascii="Times New Roman" w:hAnsi="Times New Roman"/>
          <w:color w:val="auto"/>
          <w:spacing w:val="3"/>
        </w:rPr>
      </w:pPr>
    </w:p>
    <w:p w14:paraId="72A9820B" w14:textId="1BBC0AB0" w:rsidR="00874B71" w:rsidRDefault="00874B71" w:rsidP="003B4CF7">
      <w:pPr>
        <w:widowControl w:val="0"/>
        <w:autoSpaceDE w:val="0"/>
        <w:autoSpaceDN w:val="0"/>
        <w:adjustRightInd w:val="0"/>
        <w:spacing w:before="120" w:after="120" w:line="360" w:lineRule="auto"/>
        <w:rPr>
          <w:rFonts w:ascii="Times New Roman" w:hAnsi="Times New Roman"/>
          <w:color w:val="auto"/>
          <w:spacing w:val="3"/>
        </w:rPr>
      </w:pPr>
      <w:r w:rsidRPr="00874B71">
        <w:rPr>
          <w:rFonts w:ascii="Times New Roman" w:hAnsi="Times New Roman"/>
          <w:color w:val="auto"/>
          <w:spacing w:val="3"/>
        </w:rPr>
        <w:drawing>
          <wp:inline distT="0" distB="0" distL="0" distR="0" wp14:anchorId="17F2B903" wp14:editId="64E071F2">
            <wp:extent cx="6115050" cy="4747895"/>
            <wp:effectExtent l="0" t="0" r="0" b="0"/>
            <wp:docPr id="183024879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248795" name="Picture 1" descr="A screenshot of a graph&#10;&#10;Description automatically generated"/>
                    <pic:cNvPicPr/>
                  </pic:nvPicPr>
                  <pic:blipFill>
                    <a:blip r:embed="rId27"/>
                    <a:stretch>
                      <a:fillRect/>
                    </a:stretch>
                  </pic:blipFill>
                  <pic:spPr>
                    <a:xfrm>
                      <a:off x="0" y="0"/>
                      <a:ext cx="6115050" cy="4747895"/>
                    </a:xfrm>
                    <a:prstGeom prst="rect">
                      <a:avLst/>
                    </a:prstGeom>
                  </pic:spPr>
                </pic:pic>
              </a:graphicData>
            </a:graphic>
          </wp:inline>
        </w:drawing>
      </w:r>
    </w:p>
    <w:p w14:paraId="71E7B435" w14:textId="76B635DF" w:rsidR="0068500E" w:rsidRPr="00CC5228" w:rsidRDefault="004A3FE3"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Therefore I can have the decision</w:t>
      </w:r>
    </w:p>
    <w:p w14:paraId="7387E706"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969AFD3" w14:textId="56322DD6" w:rsidR="004A3F0C" w:rsidRDefault="00AA4FCA"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 xml:space="preserve">Exercise 4. </w:t>
      </w:r>
      <w:r w:rsidRPr="00AA4FCA">
        <w:rPr>
          <w:rFonts w:ascii="Times New Roman" w:hAnsi="Times New Roman"/>
          <w:i/>
          <w:iCs/>
          <w:color w:val="C00000"/>
          <w:spacing w:val="3"/>
        </w:rPr>
        <w:t xml:space="preserve"> Playfair cipher</w:t>
      </w:r>
    </w:p>
    <w:p w14:paraId="276B46FB"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73545FBB"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02041B66"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305A0B52" w14:textId="1942D794" w:rsidR="002723AF" w:rsidRDefault="002723AF"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 5.</w:t>
      </w:r>
      <w:r w:rsidRPr="002723AF">
        <w:rPr>
          <w:rFonts w:ascii="Times New Roman" w:hAnsi="Times New Roman"/>
          <w:i/>
          <w:iCs/>
          <w:color w:val="C00000"/>
          <w:spacing w:val="3"/>
        </w:rPr>
        <w:t xml:space="preserve"> Playfair cipher</w:t>
      </w:r>
    </w:p>
    <w:p w14:paraId="2A9D2262" w14:textId="4272825B" w:rsidR="00F83856" w:rsidRDefault="004C3FC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4C3FC4">
        <w:rPr>
          <w:rFonts w:ascii="Times New Roman" w:hAnsi="Times New Roman"/>
          <w:i/>
          <w:iCs/>
          <w:noProof/>
          <w:color w:val="C00000"/>
          <w:spacing w:val="3"/>
        </w:rPr>
        <w:lastRenderedPageBreak/>
        <w:drawing>
          <wp:inline distT="0" distB="0" distL="0" distR="0" wp14:anchorId="3DFFA3B7" wp14:editId="5F97CC02">
            <wp:extent cx="6115050" cy="1529080"/>
            <wp:effectExtent l="0" t="0" r="0" b="0"/>
            <wp:docPr id="1250886634"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86634" name="Picture 1" descr="A close-up of a message&#10;&#10;Description automatically generated"/>
                    <pic:cNvPicPr/>
                  </pic:nvPicPr>
                  <pic:blipFill>
                    <a:blip r:embed="rId28"/>
                    <a:stretch>
                      <a:fillRect/>
                    </a:stretch>
                  </pic:blipFill>
                  <pic:spPr>
                    <a:xfrm>
                      <a:off x="0" y="0"/>
                      <a:ext cx="6115050" cy="1529080"/>
                    </a:xfrm>
                    <a:prstGeom prst="rect">
                      <a:avLst/>
                    </a:prstGeom>
                  </pic:spPr>
                </pic:pic>
              </a:graphicData>
            </a:graphic>
          </wp:inline>
        </w:drawing>
      </w:r>
    </w:p>
    <w:p w14:paraId="5CB1CBA8" w14:textId="16C6C8C7" w:rsidR="004C3FC4" w:rsidRDefault="003B6606"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Here is may code:</w:t>
      </w:r>
    </w:p>
    <w:p w14:paraId="6125749D" w14:textId="30515BEF" w:rsidR="003B6606" w:rsidRDefault="0080112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801120">
        <w:rPr>
          <w:rFonts w:ascii="Times New Roman" w:hAnsi="Times New Roman"/>
          <w:i/>
          <w:iCs/>
          <w:noProof/>
          <w:color w:val="C00000"/>
          <w:spacing w:val="3"/>
        </w:rPr>
        <w:drawing>
          <wp:inline distT="0" distB="0" distL="0" distR="0" wp14:anchorId="3C40BED5" wp14:editId="1AE5D782">
            <wp:extent cx="5442230" cy="4870700"/>
            <wp:effectExtent l="0" t="0" r="6350" b="6350"/>
            <wp:docPr id="5583019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301905" name="Picture 1" descr="A screenshot of a computer code&#10;&#10;Description automatically generated"/>
                    <pic:cNvPicPr/>
                  </pic:nvPicPr>
                  <pic:blipFill>
                    <a:blip r:embed="rId29"/>
                    <a:stretch>
                      <a:fillRect/>
                    </a:stretch>
                  </pic:blipFill>
                  <pic:spPr>
                    <a:xfrm>
                      <a:off x="0" y="0"/>
                      <a:ext cx="5442230" cy="4870700"/>
                    </a:xfrm>
                    <a:prstGeom prst="rect">
                      <a:avLst/>
                    </a:prstGeom>
                  </pic:spPr>
                </pic:pic>
              </a:graphicData>
            </a:graphic>
          </wp:inline>
        </w:drawing>
      </w:r>
    </w:p>
    <w:p w14:paraId="46537638" w14:textId="79ACC530" w:rsidR="00801120" w:rsidRDefault="00E420FB"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E420FB">
        <w:rPr>
          <w:rFonts w:ascii="Times New Roman" w:hAnsi="Times New Roman"/>
          <w:i/>
          <w:iCs/>
          <w:noProof/>
          <w:color w:val="C00000"/>
          <w:spacing w:val="3"/>
        </w:rPr>
        <w:lastRenderedPageBreak/>
        <w:drawing>
          <wp:inline distT="0" distB="0" distL="0" distR="0" wp14:anchorId="7415C376" wp14:editId="01F87DFB">
            <wp:extent cx="5372376" cy="4870700"/>
            <wp:effectExtent l="0" t="0" r="0" b="6350"/>
            <wp:docPr id="186677652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521" name="Picture 1" descr="A computer screen shot of a code&#10;&#10;Description automatically generated"/>
                    <pic:cNvPicPr/>
                  </pic:nvPicPr>
                  <pic:blipFill>
                    <a:blip r:embed="rId30"/>
                    <a:stretch>
                      <a:fillRect/>
                    </a:stretch>
                  </pic:blipFill>
                  <pic:spPr>
                    <a:xfrm>
                      <a:off x="0" y="0"/>
                      <a:ext cx="5372376" cy="4870700"/>
                    </a:xfrm>
                    <a:prstGeom prst="rect">
                      <a:avLst/>
                    </a:prstGeom>
                  </pic:spPr>
                </pic:pic>
              </a:graphicData>
            </a:graphic>
          </wp:inline>
        </w:drawing>
      </w:r>
    </w:p>
    <w:p w14:paraId="20CCEC18" w14:textId="77777777" w:rsidR="00C41F95" w:rsidRDefault="00C41F95" w:rsidP="00C41F95">
      <w:pPr>
        <w:rPr>
          <w:rFonts w:ascii="Times New Roman" w:hAnsi="Times New Roman"/>
          <w:i/>
          <w:iCs/>
          <w:color w:val="C00000"/>
          <w:spacing w:val="3"/>
        </w:rPr>
      </w:pPr>
    </w:p>
    <w:p w14:paraId="7C7A2009" w14:textId="742C0229" w:rsidR="00C41F95" w:rsidRDefault="00C41F95" w:rsidP="00C41F95">
      <w:pPr>
        <w:tabs>
          <w:tab w:val="left" w:pos="3820"/>
        </w:tabs>
      </w:pPr>
      <w:r>
        <w:tab/>
      </w:r>
    </w:p>
    <w:p w14:paraId="5BB52AFC" w14:textId="77777777" w:rsidR="00C41F95" w:rsidRPr="00C41F95" w:rsidRDefault="00C41F95" w:rsidP="00C41F95">
      <w:pPr>
        <w:tabs>
          <w:tab w:val="left" w:pos="3820"/>
        </w:tabs>
      </w:pPr>
    </w:p>
    <w:p w14:paraId="13B234B8" w14:textId="1D5613D6"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596850">
        <w:rPr>
          <w:rFonts w:ascii="Times New Roman" w:hAnsi="Times New Roman"/>
          <w:i/>
          <w:iCs/>
          <w:noProof/>
          <w:color w:val="C00000"/>
          <w:spacing w:val="3"/>
        </w:rPr>
        <w:lastRenderedPageBreak/>
        <w:drawing>
          <wp:inline distT="0" distB="0" distL="0" distR="0" wp14:anchorId="0A43AA59" wp14:editId="60EAD53F">
            <wp:extent cx="5207268" cy="4946904"/>
            <wp:effectExtent l="0" t="0" r="0" b="6350"/>
            <wp:docPr id="11215623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62329" name="Picture 1" descr="A screenshot of a computer program&#10;&#10;Description automatically generated"/>
                    <pic:cNvPicPr/>
                  </pic:nvPicPr>
                  <pic:blipFill>
                    <a:blip r:embed="rId31"/>
                    <a:stretch>
                      <a:fillRect/>
                    </a:stretch>
                  </pic:blipFill>
                  <pic:spPr>
                    <a:xfrm>
                      <a:off x="0" y="0"/>
                      <a:ext cx="5207268" cy="4946904"/>
                    </a:xfrm>
                    <a:prstGeom prst="rect">
                      <a:avLst/>
                    </a:prstGeom>
                  </pic:spPr>
                </pic:pic>
              </a:graphicData>
            </a:graphic>
          </wp:inline>
        </w:drawing>
      </w:r>
    </w:p>
    <w:p w14:paraId="6D623BDB" w14:textId="236AE1A9"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Here is my output:</w:t>
      </w:r>
    </w:p>
    <w:p w14:paraId="05CDF39A" w14:textId="1FD5BBE2"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596850">
        <w:rPr>
          <w:rFonts w:ascii="Times New Roman" w:hAnsi="Times New Roman"/>
          <w:i/>
          <w:iCs/>
          <w:noProof/>
          <w:color w:val="C00000"/>
          <w:spacing w:val="3"/>
        </w:rPr>
        <w:drawing>
          <wp:inline distT="0" distB="0" distL="0" distR="0" wp14:anchorId="659580C3" wp14:editId="3379AF1E">
            <wp:extent cx="3918151" cy="1016052"/>
            <wp:effectExtent l="0" t="0" r="6350" b="0"/>
            <wp:docPr id="13234683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68398" name="Picture 1" descr="A screen shot of a computer&#10;&#10;Description automatically generated"/>
                    <pic:cNvPicPr/>
                  </pic:nvPicPr>
                  <pic:blipFill>
                    <a:blip r:embed="rId32"/>
                    <a:stretch>
                      <a:fillRect/>
                    </a:stretch>
                  </pic:blipFill>
                  <pic:spPr>
                    <a:xfrm>
                      <a:off x="0" y="0"/>
                      <a:ext cx="3918151" cy="1016052"/>
                    </a:xfrm>
                    <a:prstGeom prst="rect">
                      <a:avLst/>
                    </a:prstGeom>
                  </pic:spPr>
                </pic:pic>
              </a:graphicData>
            </a:graphic>
          </wp:inline>
        </w:drawing>
      </w:r>
    </w:p>
    <w:p w14:paraId="15089CF4" w14:textId="271C3869" w:rsidR="00C41F95" w:rsidRDefault="00C41F95"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C41F95">
        <w:rPr>
          <w:rFonts w:ascii="Times New Roman" w:hAnsi="Times New Roman"/>
          <w:i/>
          <w:iCs/>
          <w:noProof/>
          <w:color w:val="C00000"/>
          <w:spacing w:val="3"/>
        </w:rPr>
        <w:lastRenderedPageBreak/>
        <w:drawing>
          <wp:inline distT="0" distB="0" distL="0" distR="0" wp14:anchorId="00ACCE95" wp14:editId="007DE870">
            <wp:extent cx="5880402" cy="3746693"/>
            <wp:effectExtent l="0" t="0" r="6350" b="6350"/>
            <wp:docPr id="183602720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27205" name="Picture 1" descr="A screen shot of a computer screen&#10;&#10;Description automatically generated"/>
                    <pic:cNvPicPr/>
                  </pic:nvPicPr>
                  <pic:blipFill>
                    <a:blip r:embed="rId33"/>
                    <a:stretch>
                      <a:fillRect/>
                    </a:stretch>
                  </pic:blipFill>
                  <pic:spPr>
                    <a:xfrm>
                      <a:off x="0" y="0"/>
                      <a:ext cx="5880402" cy="3746693"/>
                    </a:xfrm>
                    <a:prstGeom prst="rect">
                      <a:avLst/>
                    </a:prstGeom>
                  </pic:spPr>
                </pic:pic>
              </a:graphicData>
            </a:graphic>
          </wp:inline>
        </w:drawing>
      </w:r>
    </w:p>
    <w:p w14:paraId="457BDE52" w14:textId="4BBA7DC6"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4D19B94B" w14:textId="77777777" w:rsid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EE654D9" w14:textId="77777777" w:rsidR="00540503" w:rsidRP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b/>
          <w:bCs/>
          <w:color w:val="00B0F0"/>
          <w:spacing w:val="3"/>
        </w:rPr>
      </w:pPr>
      <w:r w:rsidRPr="00540503">
        <w:rPr>
          <w:rFonts w:ascii="Times New Roman" w:hAnsi="Times New Roman"/>
          <w:b/>
          <w:bCs/>
          <w:color w:val="00B0F0"/>
          <w:spacing w:val="3"/>
        </w:rPr>
        <w:t xml:space="preserve">Here is my link of GitHub: </w:t>
      </w:r>
    </w:p>
    <w:p w14:paraId="15520A89" w14:textId="77777777" w:rsidR="00540503" w:rsidRP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b/>
          <w:bCs/>
          <w:color w:val="00B0F0"/>
          <w:spacing w:val="3"/>
        </w:rPr>
      </w:pPr>
      <w:r w:rsidRPr="00540503">
        <w:rPr>
          <w:rFonts w:ascii="Times New Roman" w:hAnsi="Times New Roman"/>
          <w:b/>
          <w:bCs/>
          <w:color w:val="00B0F0"/>
          <w:spacing w:val="3"/>
        </w:rPr>
        <w:t>https://github.com/amenosakura/Sercirity1</w:t>
      </w:r>
    </w:p>
    <w:p w14:paraId="1093623B" w14:textId="53F36F67" w:rsidR="00A22802" w:rsidRDefault="00A22802"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259F9CDA" w14:textId="5331068F" w:rsidR="004561B4" w:rsidRPr="00D01A4B" w:rsidRDefault="004561B4" w:rsidP="00D4041F">
      <w:pPr>
        <w:rPr>
          <w:color w:val="000000"/>
          <w:spacing w:val="3"/>
        </w:rPr>
      </w:pPr>
    </w:p>
    <w:sectPr w:rsidR="004561B4" w:rsidRPr="00D01A4B" w:rsidSect="00445A17">
      <w:headerReference w:type="default" r:id="rId34"/>
      <w:footerReference w:type="default" r:id="rId35"/>
      <w:headerReference w:type="first" r:id="rId36"/>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AB442" w14:textId="77777777" w:rsidR="0006537C" w:rsidRDefault="0006537C" w:rsidP="00572592">
      <w:r>
        <w:separator/>
      </w:r>
    </w:p>
  </w:endnote>
  <w:endnote w:type="continuationSeparator" w:id="0">
    <w:p w14:paraId="20E896D4" w14:textId="77777777" w:rsidR="0006537C" w:rsidRDefault="0006537C"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VN Viet Sach">
    <w:altName w:val="Cambria"/>
    <w:charset w:val="00"/>
    <w:family w:val="roman"/>
    <w:pitch w:val="variable"/>
    <w:sig w:usb0="00000087" w:usb1="00000000" w:usb2="00000000" w:usb3="00000000" w:csb0="0000001B" w:csb1="00000000"/>
  </w:font>
  <w:font w:name="SFU Salzburg Medium">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Cambria Math">
    <w:panose1 w:val="02040503050406030204"/>
    <w:charset w:val="00"/>
    <w:family w:val="roman"/>
    <w:pitch w:val="variable"/>
    <w:sig w:usb0="E00006FF" w:usb1="420024FF" w:usb2="02000000" w:usb3="00000000" w:csb0="0000019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BD90C" w14:textId="77777777" w:rsidR="0006537C" w:rsidRDefault="0006537C" w:rsidP="00572592">
      <w:r>
        <w:separator/>
      </w:r>
    </w:p>
  </w:footnote>
  <w:footnote w:type="continuationSeparator" w:id="0">
    <w:p w14:paraId="6C132727" w14:textId="77777777" w:rsidR="0006537C" w:rsidRDefault="0006537C"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6819" w14:textId="5E6C9678" w:rsidR="006B540A" w:rsidRPr="00095101" w:rsidRDefault="005D128E" w:rsidP="006645B7">
    <w:pPr>
      <w:pStyle w:val="Header"/>
      <w:ind w:left="900"/>
      <w:rPr>
        <w:rFonts w:ascii="Times New Roman" w:eastAsia="Adobe Gothic Std B" w:hAnsi="Times New Roman"/>
        <w:color w:val="000000" w:themeColor="text1"/>
      </w:rPr>
    </w:pPr>
    <w:r>
      <w:rPr>
        <w:noProof/>
      </w:rPr>
      <mc:AlternateContent>
        <mc:Choice Requires="wps">
          <w:drawing>
            <wp:anchor distT="4294967295" distB="4294967295" distL="114300" distR="114300" simplePos="0" relativeHeight="251669504" behindDoc="0" locked="0" layoutInCell="1" allowOverlap="1" wp14:anchorId="19DA3177" wp14:editId="08B68DDA">
              <wp:simplePos x="0" y="0"/>
              <wp:positionH relativeFrom="page">
                <wp:posOffset>-685800</wp:posOffset>
              </wp:positionH>
              <wp:positionV relativeFrom="paragraph">
                <wp:posOffset>114299</wp:posOffset>
              </wp:positionV>
              <wp:extent cx="2114550" cy="0"/>
              <wp:effectExtent l="0" t="0" r="0" b="0"/>
              <wp:wrapNone/>
              <wp:docPr id="200549476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A021F" id="Straight Connector 2"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" strokecolor="#4472c4 [3208]" strokeweight=".5pt">
              <v:stroke joinstyle="miter"/>
              <o:lock v:ext="edit" shapetype="f"/>
              <w10:wrap anchorx="page"/>
            </v:line>
          </w:pict>
        </mc:Fallback>
      </mc:AlternateContent>
    </w:r>
    <w:r w:rsidR="006B540A" w:rsidRPr="00095101">
      <w:rPr>
        <w:rFonts w:ascii="Times New Roman" w:eastAsia="Adobe Gothic Std B" w:hAnsi="Times New Roman"/>
        <w:color w:val="000000" w:themeColor="text1"/>
      </w:rPr>
      <w:t xml:space="preserve">Lab </w:t>
    </w:r>
    <w:r w:rsidR="00D0741D">
      <w:rPr>
        <w:rFonts w:ascii="Times New Roman" w:eastAsia="Adobe Gothic Std B" w:hAnsi="Times New Roman"/>
        <w:color w:val="000000" w:themeColor="text1"/>
      </w:rPr>
      <w:t>1</w:t>
    </w:r>
    <w:r w:rsidR="00774A98" w:rsidRPr="00095101">
      <w:rPr>
        <w:rFonts w:ascii="Times New Roman" w:eastAsia="Adobe Gothic Std B" w:hAnsi="Times New Roman"/>
        <w:color w:val="000000" w:themeColor="text1"/>
      </w:rPr>
      <w:t xml:space="preserve">: </w:t>
    </w:r>
    <w:r w:rsidR="006645B7">
      <w:rPr>
        <w:rFonts w:ascii="Times New Roman" w:eastAsia="Adobe Gothic Std B" w:hAnsi="Times New Roman"/>
        <w:color w:val="000000" w:themeColor="text1"/>
      </w:rPr>
      <w:t>&lt;</w:t>
    </w:r>
    <w:r w:rsidR="00D0741D">
      <w:t>Classical Cryptography</w:t>
    </w:r>
    <w:r w:rsidR="006645B7">
      <w:rPr>
        <w:rFonts w:ascii="Times New Roman" w:eastAsia="Adobe Gothic Std B" w:hAnsi="Times New Roman"/>
        <w:color w:val="000000" w:themeColor="text1"/>
      </w:rPr>
      <w:t>&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526E" w14:textId="289032EA" w:rsidR="006B540A" w:rsidRPr="00445A17" w:rsidRDefault="005D128E" w:rsidP="00572592">
    <w:pPr>
      <w:pStyle w:val="Header"/>
      <w:jc w:val="right"/>
      <w:rPr>
        <w:rFonts w:ascii="Times New Roman" w:hAnsi="Times New Roman"/>
        <w:b/>
        <w:bCs/>
      </w:rPr>
    </w:pPr>
    <w:r>
      <w:rPr>
        <w:noProof/>
      </w:rPr>
      <mc:AlternateContent>
        <mc:Choice Requires="wpg">
          <w:drawing>
            <wp:anchor distT="0" distB="0" distL="114300" distR="114300" simplePos="0" relativeHeight="251668480" behindDoc="1" locked="0" layoutInCell="1" allowOverlap="1" wp14:anchorId="56101C6F" wp14:editId="43DA4B86">
              <wp:simplePos x="0" y="0"/>
              <wp:positionH relativeFrom="page">
                <wp:posOffset>104775</wp:posOffset>
              </wp:positionH>
              <wp:positionV relativeFrom="page">
                <wp:posOffset>19050</wp:posOffset>
              </wp:positionV>
              <wp:extent cx="2983865" cy="2403475"/>
              <wp:effectExtent l="0" t="0" r="0" b="0"/>
              <wp:wrapNone/>
              <wp:docPr id="194030940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865" cy="2403475"/>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0CBC41" id="Group 1"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" path="m261391,l86068,,,149822,86068,302832r175323,l347459,149822,261391,xm229514,248641r-111569,l60566,149822,117945,54191r111569,l286893,149822r-57379,98819xe" fillcolor="#dedddc" stroked="f">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" path="m267767,l89256,,,156198,89256,309207r178511,l357022,156198,267767,xm239078,255016r-117945,l60566,156198,121133,54191r117945,l296456,156198r-57378,98818xe" fillcolor="#dedddc" stroked="f">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" path="m59,c,101,,101,,101,59,202,59,202,59,202v116,,116,,116,c233,101,233,101,233,101,175,,175,,175,l59,xm170,8v3,4,52,89,54,93c222,105,173,190,170,194v-4,,-102,,-107,c61,190,12,105,10,101,12,97,61,12,63,8v5,,103,,107,xe" fillcolor="#dedddc" stroked="f">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" path="m178511,618413l,309207,178511,,532346,,710857,309207,532346,618413r-353835,xe" fillcolor="#dedddc" stroked="f">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" path="m58,c,101,,101,,101,58,202,58,202,58,202v116,,116,,116,c232,101,232,101,232,101,174,,174,,174,l58,xm170,8v2,4,51,89,53,93c221,105,172,190,170,194v-5,,-103,,-108,c60,190,11,105,9,101,11,97,60,12,62,8v5,,103,,108,xe" fillcolor="#dedddc" stroked="f">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" path="m58,c,101,,101,,101,58,202,58,202,58,202v116,,116,,116,c232,101,232,101,232,101,174,,174,,174,l58,xm170,8v2,4,51,89,53,93c221,105,172,190,170,194v-5,,-103,,-108,c60,190,11,105,9,101,11,97,60,12,62,8v5,,103,,108,xe" fillcolor="#dedddc" stroked="f">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" path="m49,48c89,24,89,24,89,24,49,,49,,49,v,,,11,,14c44,14,,14,,14,,34,,34,,34v,,44,,49,c49,37,49,48,49,48xm6,28v,-3,,-5,,-8c11,20,55,20,55,20v,,,-6,,-9c60,14,72,21,78,24,72,27,60,34,55,37v,-3,,-9,,-9c55,28,11,28,6,28xe" fillcolor="#fffffe" stroked="f">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" path="m46,38v6,,56,,56,c102,16,102,16,102,16v,,-50,,-56,c46,12,46,,46,,,27,,27,,27,46,54,46,54,46,54v,,,-12,,-16xm40,31v,,,7,,11c33,38,20,31,14,27,20,23,33,15,40,12v,3,,10,,10c40,22,90,22,96,22v,3,,6,,9c90,31,40,31,40,31xe" fillcolor="#fffffe" stroked="f">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" path="m263,194c151,,151,,151,,,,,,,,,8,,8,,8v55,,144,,147,c149,12,252,190,254,194v-2,3,-105,181,-107,185c144,379,55,379,,379v,8,,8,,8c151,387,151,387,151,387l263,194xe" fillcolor="#dedddc" stroked="f">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pt;height:11pt" o:bullet="t">
        <v:imagedata r:id="rId1" o:title="mso2C1D"/>
      </v:shape>
    </w:pict>
  </w:numPicBullet>
  <w:abstractNum w:abstractNumId="0" w15:restartNumberingAfterBreak="0">
    <w:nsid w:val="001C68B0"/>
    <w:multiLevelType w:val="hybridMultilevel"/>
    <w:tmpl w:val="F5648A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4A1F"/>
    <w:multiLevelType w:val="multilevel"/>
    <w:tmpl w:val="774C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406F70"/>
    <w:multiLevelType w:val="hybridMultilevel"/>
    <w:tmpl w:val="F31E8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61884"/>
    <w:multiLevelType w:val="hybridMultilevel"/>
    <w:tmpl w:val="107C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02386"/>
    <w:multiLevelType w:val="hybridMultilevel"/>
    <w:tmpl w:val="17125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C3ECE"/>
    <w:multiLevelType w:val="hybridMultilevel"/>
    <w:tmpl w:val="66EE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525CE"/>
    <w:multiLevelType w:val="multilevel"/>
    <w:tmpl w:val="15B8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9655D"/>
    <w:multiLevelType w:val="hybridMultilevel"/>
    <w:tmpl w:val="07CEE930"/>
    <w:lvl w:ilvl="0" w:tplc="901CF58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791F19"/>
    <w:multiLevelType w:val="hybridMultilevel"/>
    <w:tmpl w:val="29E0C9B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6534349"/>
    <w:multiLevelType w:val="hybridMultilevel"/>
    <w:tmpl w:val="340E57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C61C4"/>
    <w:multiLevelType w:val="hybridMultilevel"/>
    <w:tmpl w:val="CAFEF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9"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7E2530ED"/>
    <w:multiLevelType w:val="hybridMultilevel"/>
    <w:tmpl w:val="39109130"/>
    <w:lvl w:ilvl="0" w:tplc="808609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0832595">
    <w:abstractNumId w:val="4"/>
  </w:num>
  <w:num w:numId="2" w16cid:durableId="1591742570">
    <w:abstractNumId w:val="11"/>
  </w:num>
  <w:num w:numId="3" w16cid:durableId="1232423107">
    <w:abstractNumId w:val="1"/>
  </w:num>
  <w:num w:numId="4" w16cid:durableId="1297836336">
    <w:abstractNumId w:val="19"/>
  </w:num>
  <w:num w:numId="5" w16cid:durableId="1819955207">
    <w:abstractNumId w:val="13"/>
  </w:num>
  <w:num w:numId="6" w16cid:durableId="1251891765">
    <w:abstractNumId w:val="18"/>
  </w:num>
  <w:num w:numId="7" w16cid:durableId="546769845">
    <w:abstractNumId w:val="14"/>
  </w:num>
  <w:num w:numId="8" w16cid:durableId="1070006420">
    <w:abstractNumId w:val="7"/>
  </w:num>
  <w:num w:numId="9" w16cid:durableId="1275559042">
    <w:abstractNumId w:val="8"/>
  </w:num>
  <w:num w:numId="10" w16cid:durableId="1832671373">
    <w:abstractNumId w:val="17"/>
  </w:num>
  <w:num w:numId="11" w16cid:durableId="1391883257">
    <w:abstractNumId w:val="16"/>
  </w:num>
  <w:num w:numId="12" w16cid:durableId="642850833">
    <w:abstractNumId w:val="15"/>
  </w:num>
  <w:num w:numId="13" w16cid:durableId="944506303">
    <w:abstractNumId w:val="6"/>
  </w:num>
  <w:num w:numId="14" w16cid:durableId="916937633">
    <w:abstractNumId w:val="0"/>
  </w:num>
  <w:num w:numId="15" w16cid:durableId="514539454">
    <w:abstractNumId w:val="3"/>
  </w:num>
  <w:num w:numId="16" w16cid:durableId="1348096483">
    <w:abstractNumId w:val="9"/>
  </w:num>
  <w:num w:numId="17" w16cid:durableId="467162195">
    <w:abstractNumId w:val="20"/>
  </w:num>
  <w:num w:numId="18" w16cid:durableId="1172986286">
    <w:abstractNumId w:val="10"/>
  </w:num>
  <w:num w:numId="19" w16cid:durableId="704014870">
    <w:abstractNumId w:val="2"/>
  </w:num>
  <w:num w:numId="20" w16cid:durableId="5400791">
    <w:abstractNumId w:val="12"/>
  </w:num>
  <w:num w:numId="21" w16cid:durableId="459346591">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6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DUzMDU3MbWwMLVU0lEKTi0uzszPAykwrAUAxpaObiwAAAA="/>
  </w:docVars>
  <w:rsids>
    <w:rsidRoot w:val="00811E75"/>
    <w:rsid w:val="00006222"/>
    <w:rsid w:val="000102B3"/>
    <w:rsid w:val="00012169"/>
    <w:rsid w:val="00020F9F"/>
    <w:rsid w:val="00023AF6"/>
    <w:rsid w:val="00023F3A"/>
    <w:rsid w:val="00025314"/>
    <w:rsid w:val="00026BCF"/>
    <w:rsid w:val="000301F1"/>
    <w:rsid w:val="000305FB"/>
    <w:rsid w:val="00034362"/>
    <w:rsid w:val="00035CBA"/>
    <w:rsid w:val="00037EF1"/>
    <w:rsid w:val="00040A84"/>
    <w:rsid w:val="00044912"/>
    <w:rsid w:val="00050AFC"/>
    <w:rsid w:val="000536A6"/>
    <w:rsid w:val="0005484A"/>
    <w:rsid w:val="00054DD7"/>
    <w:rsid w:val="00060534"/>
    <w:rsid w:val="00062A9F"/>
    <w:rsid w:val="00064C28"/>
    <w:rsid w:val="00064D92"/>
    <w:rsid w:val="0006537C"/>
    <w:rsid w:val="00067DF4"/>
    <w:rsid w:val="0007145E"/>
    <w:rsid w:val="00080918"/>
    <w:rsid w:val="000817D5"/>
    <w:rsid w:val="000844F8"/>
    <w:rsid w:val="00084B79"/>
    <w:rsid w:val="0009238C"/>
    <w:rsid w:val="000935DE"/>
    <w:rsid w:val="00095101"/>
    <w:rsid w:val="000A300B"/>
    <w:rsid w:val="000A35AF"/>
    <w:rsid w:val="000A45A2"/>
    <w:rsid w:val="000A4B36"/>
    <w:rsid w:val="000A729B"/>
    <w:rsid w:val="000B5144"/>
    <w:rsid w:val="000C1191"/>
    <w:rsid w:val="000C297D"/>
    <w:rsid w:val="000C4787"/>
    <w:rsid w:val="000C4B96"/>
    <w:rsid w:val="000C5B4F"/>
    <w:rsid w:val="000C7F39"/>
    <w:rsid w:val="000D2A31"/>
    <w:rsid w:val="000E11EA"/>
    <w:rsid w:val="000E6670"/>
    <w:rsid w:val="000F1EF1"/>
    <w:rsid w:val="000F60B8"/>
    <w:rsid w:val="000F6F39"/>
    <w:rsid w:val="00101ABC"/>
    <w:rsid w:val="00106460"/>
    <w:rsid w:val="00120DC3"/>
    <w:rsid w:val="00121F4C"/>
    <w:rsid w:val="001257C0"/>
    <w:rsid w:val="0013096A"/>
    <w:rsid w:val="00135FF6"/>
    <w:rsid w:val="001361DC"/>
    <w:rsid w:val="0014607A"/>
    <w:rsid w:val="0014630E"/>
    <w:rsid w:val="00152B95"/>
    <w:rsid w:val="00156B07"/>
    <w:rsid w:val="001626F2"/>
    <w:rsid w:val="001663D8"/>
    <w:rsid w:val="00170740"/>
    <w:rsid w:val="00172E43"/>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6E3B"/>
    <w:rsid w:val="001D77E4"/>
    <w:rsid w:val="001E2D18"/>
    <w:rsid w:val="001E4B75"/>
    <w:rsid w:val="001F1B6E"/>
    <w:rsid w:val="001F1C59"/>
    <w:rsid w:val="00201433"/>
    <w:rsid w:val="00201549"/>
    <w:rsid w:val="002030C0"/>
    <w:rsid w:val="0020432B"/>
    <w:rsid w:val="00204706"/>
    <w:rsid w:val="00210175"/>
    <w:rsid w:val="00220519"/>
    <w:rsid w:val="00221D6E"/>
    <w:rsid w:val="00224153"/>
    <w:rsid w:val="0022750B"/>
    <w:rsid w:val="00230B64"/>
    <w:rsid w:val="00234646"/>
    <w:rsid w:val="002346B3"/>
    <w:rsid w:val="00240110"/>
    <w:rsid w:val="002475C9"/>
    <w:rsid w:val="0025003A"/>
    <w:rsid w:val="0025290A"/>
    <w:rsid w:val="00252FB7"/>
    <w:rsid w:val="00254D90"/>
    <w:rsid w:val="002577A8"/>
    <w:rsid w:val="002610C7"/>
    <w:rsid w:val="00262F22"/>
    <w:rsid w:val="00263448"/>
    <w:rsid w:val="002664F6"/>
    <w:rsid w:val="00271023"/>
    <w:rsid w:val="002723AF"/>
    <w:rsid w:val="00273049"/>
    <w:rsid w:val="00280FFF"/>
    <w:rsid w:val="0028251B"/>
    <w:rsid w:val="00285D59"/>
    <w:rsid w:val="00292E1F"/>
    <w:rsid w:val="0029475F"/>
    <w:rsid w:val="0029493F"/>
    <w:rsid w:val="002A3991"/>
    <w:rsid w:val="002A3F10"/>
    <w:rsid w:val="002B465C"/>
    <w:rsid w:val="002B65A7"/>
    <w:rsid w:val="002C28D2"/>
    <w:rsid w:val="002C3783"/>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3008D7"/>
    <w:rsid w:val="00300E5D"/>
    <w:rsid w:val="0030327F"/>
    <w:rsid w:val="0030416A"/>
    <w:rsid w:val="00306D3A"/>
    <w:rsid w:val="00307060"/>
    <w:rsid w:val="0030747C"/>
    <w:rsid w:val="00313327"/>
    <w:rsid w:val="00313B37"/>
    <w:rsid w:val="00314ABC"/>
    <w:rsid w:val="00314EE2"/>
    <w:rsid w:val="0031572C"/>
    <w:rsid w:val="00320AE3"/>
    <w:rsid w:val="00322A15"/>
    <w:rsid w:val="0033001B"/>
    <w:rsid w:val="00330300"/>
    <w:rsid w:val="003322BA"/>
    <w:rsid w:val="00334178"/>
    <w:rsid w:val="003367AC"/>
    <w:rsid w:val="00336D71"/>
    <w:rsid w:val="003372BC"/>
    <w:rsid w:val="00350381"/>
    <w:rsid w:val="00353F09"/>
    <w:rsid w:val="00355944"/>
    <w:rsid w:val="00360010"/>
    <w:rsid w:val="00364C79"/>
    <w:rsid w:val="0036535B"/>
    <w:rsid w:val="003732C2"/>
    <w:rsid w:val="003765B7"/>
    <w:rsid w:val="00376A7F"/>
    <w:rsid w:val="0037709C"/>
    <w:rsid w:val="003901B0"/>
    <w:rsid w:val="00394D72"/>
    <w:rsid w:val="00397247"/>
    <w:rsid w:val="003A1618"/>
    <w:rsid w:val="003A2359"/>
    <w:rsid w:val="003A4394"/>
    <w:rsid w:val="003A4B98"/>
    <w:rsid w:val="003A5D78"/>
    <w:rsid w:val="003B0585"/>
    <w:rsid w:val="003B1BD8"/>
    <w:rsid w:val="003B22D8"/>
    <w:rsid w:val="003B488E"/>
    <w:rsid w:val="003B4CF7"/>
    <w:rsid w:val="003B5FC2"/>
    <w:rsid w:val="003B6606"/>
    <w:rsid w:val="003C6CC9"/>
    <w:rsid w:val="003C6EAF"/>
    <w:rsid w:val="003C7DD2"/>
    <w:rsid w:val="003D3569"/>
    <w:rsid w:val="003D565F"/>
    <w:rsid w:val="003E033E"/>
    <w:rsid w:val="003E4901"/>
    <w:rsid w:val="003F02DA"/>
    <w:rsid w:val="003F26FA"/>
    <w:rsid w:val="003F2C61"/>
    <w:rsid w:val="0040159A"/>
    <w:rsid w:val="00423D0B"/>
    <w:rsid w:val="00430B26"/>
    <w:rsid w:val="004329CC"/>
    <w:rsid w:val="00433A52"/>
    <w:rsid w:val="00434784"/>
    <w:rsid w:val="00440921"/>
    <w:rsid w:val="00442D43"/>
    <w:rsid w:val="00444A0C"/>
    <w:rsid w:val="00445A17"/>
    <w:rsid w:val="004464E8"/>
    <w:rsid w:val="004472BB"/>
    <w:rsid w:val="004540F9"/>
    <w:rsid w:val="004561B4"/>
    <w:rsid w:val="00470DC3"/>
    <w:rsid w:val="004721D0"/>
    <w:rsid w:val="00484BDD"/>
    <w:rsid w:val="00486B12"/>
    <w:rsid w:val="004872C7"/>
    <w:rsid w:val="00491B22"/>
    <w:rsid w:val="00496957"/>
    <w:rsid w:val="00496D3B"/>
    <w:rsid w:val="004A3F0C"/>
    <w:rsid w:val="004A3FE3"/>
    <w:rsid w:val="004A7226"/>
    <w:rsid w:val="004A760C"/>
    <w:rsid w:val="004B6A51"/>
    <w:rsid w:val="004C3FC4"/>
    <w:rsid w:val="004C4D4F"/>
    <w:rsid w:val="004C7F42"/>
    <w:rsid w:val="004D21D0"/>
    <w:rsid w:val="004D661A"/>
    <w:rsid w:val="004D676B"/>
    <w:rsid w:val="004E0E0C"/>
    <w:rsid w:val="004E4221"/>
    <w:rsid w:val="004E46AE"/>
    <w:rsid w:val="004E6057"/>
    <w:rsid w:val="004F56EE"/>
    <w:rsid w:val="00501162"/>
    <w:rsid w:val="005061B4"/>
    <w:rsid w:val="00506B78"/>
    <w:rsid w:val="00507C86"/>
    <w:rsid w:val="00510C4E"/>
    <w:rsid w:val="00511406"/>
    <w:rsid w:val="005114B1"/>
    <w:rsid w:val="00511823"/>
    <w:rsid w:val="005140B4"/>
    <w:rsid w:val="005171F1"/>
    <w:rsid w:val="0053507D"/>
    <w:rsid w:val="00540503"/>
    <w:rsid w:val="00543DD8"/>
    <w:rsid w:val="005459D4"/>
    <w:rsid w:val="00547523"/>
    <w:rsid w:val="00550503"/>
    <w:rsid w:val="00551316"/>
    <w:rsid w:val="00553653"/>
    <w:rsid w:val="00562781"/>
    <w:rsid w:val="00567721"/>
    <w:rsid w:val="00572592"/>
    <w:rsid w:val="00580E4D"/>
    <w:rsid w:val="00581C4F"/>
    <w:rsid w:val="00581DED"/>
    <w:rsid w:val="005843E3"/>
    <w:rsid w:val="00592322"/>
    <w:rsid w:val="00592D77"/>
    <w:rsid w:val="00593AE6"/>
    <w:rsid w:val="00596850"/>
    <w:rsid w:val="005A30FB"/>
    <w:rsid w:val="005B16BF"/>
    <w:rsid w:val="005B24C2"/>
    <w:rsid w:val="005B524E"/>
    <w:rsid w:val="005C0BE7"/>
    <w:rsid w:val="005C3C66"/>
    <w:rsid w:val="005D128E"/>
    <w:rsid w:val="005D378F"/>
    <w:rsid w:val="005D63E9"/>
    <w:rsid w:val="005E1031"/>
    <w:rsid w:val="005E11AE"/>
    <w:rsid w:val="005E4205"/>
    <w:rsid w:val="005F1F06"/>
    <w:rsid w:val="005F54E6"/>
    <w:rsid w:val="00601115"/>
    <w:rsid w:val="00601B2B"/>
    <w:rsid w:val="0060240F"/>
    <w:rsid w:val="00603E5B"/>
    <w:rsid w:val="00610900"/>
    <w:rsid w:val="00611B7D"/>
    <w:rsid w:val="00613EA0"/>
    <w:rsid w:val="00614A2C"/>
    <w:rsid w:val="00622AFE"/>
    <w:rsid w:val="00622E5B"/>
    <w:rsid w:val="00623F2A"/>
    <w:rsid w:val="006260BE"/>
    <w:rsid w:val="00630BB9"/>
    <w:rsid w:val="00631891"/>
    <w:rsid w:val="00635ACB"/>
    <w:rsid w:val="00636B92"/>
    <w:rsid w:val="006513F3"/>
    <w:rsid w:val="006536C1"/>
    <w:rsid w:val="00655278"/>
    <w:rsid w:val="00655FA0"/>
    <w:rsid w:val="006637B9"/>
    <w:rsid w:val="00663B22"/>
    <w:rsid w:val="006645B7"/>
    <w:rsid w:val="00665D78"/>
    <w:rsid w:val="00666BEB"/>
    <w:rsid w:val="00667F4E"/>
    <w:rsid w:val="00671AB8"/>
    <w:rsid w:val="00671F18"/>
    <w:rsid w:val="0068500E"/>
    <w:rsid w:val="0069077D"/>
    <w:rsid w:val="006954CE"/>
    <w:rsid w:val="00696078"/>
    <w:rsid w:val="00696AAB"/>
    <w:rsid w:val="006A2393"/>
    <w:rsid w:val="006A5D16"/>
    <w:rsid w:val="006A6D78"/>
    <w:rsid w:val="006A744C"/>
    <w:rsid w:val="006A78E1"/>
    <w:rsid w:val="006A79A4"/>
    <w:rsid w:val="006B2C01"/>
    <w:rsid w:val="006B42BB"/>
    <w:rsid w:val="006B540A"/>
    <w:rsid w:val="006C6AFF"/>
    <w:rsid w:val="006D2516"/>
    <w:rsid w:val="006D5D17"/>
    <w:rsid w:val="006E16C5"/>
    <w:rsid w:val="006E6180"/>
    <w:rsid w:val="006F2288"/>
    <w:rsid w:val="0070073E"/>
    <w:rsid w:val="0070253C"/>
    <w:rsid w:val="0070337C"/>
    <w:rsid w:val="00705C96"/>
    <w:rsid w:val="00707FEB"/>
    <w:rsid w:val="00711879"/>
    <w:rsid w:val="00713D1B"/>
    <w:rsid w:val="00716D7E"/>
    <w:rsid w:val="007224E4"/>
    <w:rsid w:val="0072706D"/>
    <w:rsid w:val="00732F9C"/>
    <w:rsid w:val="00734C09"/>
    <w:rsid w:val="00736266"/>
    <w:rsid w:val="007404DA"/>
    <w:rsid w:val="00740CA9"/>
    <w:rsid w:val="00742490"/>
    <w:rsid w:val="00744C77"/>
    <w:rsid w:val="0076115B"/>
    <w:rsid w:val="0076465F"/>
    <w:rsid w:val="00765A18"/>
    <w:rsid w:val="00766D37"/>
    <w:rsid w:val="007704EC"/>
    <w:rsid w:val="00773A7E"/>
    <w:rsid w:val="00774A98"/>
    <w:rsid w:val="00775C2A"/>
    <w:rsid w:val="007776E0"/>
    <w:rsid w:val="00782D86"/>
    <w:rsid w:val="007841AF"/>
    <w:rsid w:val="00785D8D"/>
    <w:rsid w:val="00795FE1"/>
    <w:rsid w:val="007A12C9"/>
    <w:rsid w:val="007A1311"/>
    <w:rsid w:val="007A150E"/>
    <w:rsid w:val="007A1F25"/>
    <w:rsid w:val="007A2008"/>
    <w:rsid w:val="007A3F6E"/>
    <w:rsid w:val="007A7166"/>
    <w:rsid w:val="007B0E9A"/>
    <w:rsid w:val="007B3D23"/>
    <w:rsid w:val="007C0E1D"/>
    <w:rsid w:val="007C730F"/>
    <w:rsid w:val="007D41A0"/>
    <w:rsid w:val="007D4B87"/>
    <w:rsid w:val="007D6257"/>
    <w:rsid w:val="007E2A48"/>
    <w:rsid w:val="007F1F18"/>
    <w:rsid w:val="007F422C"/>
    <w:rsid w:val="00801120"/>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44EA2"/>
    <w:rsid w:val="00850E2A"/>
    <w:rsid w:val="00852D5B"/>
    <w:rsid w:val="00855115"/>
    <w:rsid w:val="0086270A"/>
    <w:rsid w:val="00863B39"/>
    <w:rsid w:val="008644B4"/>
    <w:rsid w:val="00865EDE"/>
    <w:rsid w:val="00867FBE"/>
    <w:rsid w:val="008701CF"/>
    <w:rsid w:val="00872EAE"/>
    <w:rsid w:val="00874B71"/>
    <w:rsid w:val="008752A4"/>
    <w:rsid w:val="00876813"/>
    <w:rsid w:val="0087721D"/>
    <w:rsid w:val="0087726B"/>
    <w:rsid w:val="00877ECE"/>
    <w:rsid w:val="00880C55"/>
    <w:rsid w:val="00881F49"/>
    <w:rsid w:val="00884C82"/>
    <w:rsid w:val="00884FA0"/>
    <w:rsid w:val="00894F8B"/>
    <w:rsid w:val="00897134"/>
    <w:rsid w:val="008A21AA"/>
    <w:rsid w:val="008A3D08"/>
    <w:rsid w:val="008A5D28"/>
    <w:rsid w:val="008B2587"/>
    <w:rsid w:val="008B2FDA"/>
    <w:rsid w:val="008B33C1"/>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8E6"/>
    <w:rsid w:val="00907B34"/>
    <w:rsid w:val="00907DD8"/>
    <w:rsid w:val="00907E4A"/>
    <w:rsid w:val="00911401"/>
    <w:rsid w:val="00911C4E"/>
    <w:rsid w:val="00917454"/>
    <w:rsid w:val="00931578"/>
    <w:rsid w:val="009336D1"/>
    <w:rsid w:val="009418E3"/>
    <w:rsid w:val="00941BD3"/>
    <w:rsid w:val="00946B61"/>
    <w:rsid w:val="00946E02"/>
    <w:rsid w:val="0094791A"/>
    <w:rsid w:val="00951E1D"/>
    <w:rsid w:val="00954228"/>
    <w:rsid w:val="00956A2F"/>
    <w:rsid w:val="00963906"/>
    <w:rsid w:val="00964B1C"/>
    <w:rsid w:val="00965E53"/>
    <w:rsid w:val="009661DD"/>
    <w:rsid w:val="00967E9D"/>
    <w:rsid w:val="0097191A"/>
    <w:rsid w:val="009755C6"/>
    <w:rsid w:val="0098214A"/>
    <w:rsid w:val="0098423A"/>
    <w:rsid w:val="009853FD"/>
    <w:rsid w:val="0098554D"/>
    <w:rsid w:val="00985EDF"/>
    <w:rsid w:val="00987445"/>
    <w:rsid w:val="0099198E"/>
    <w:rsid w:val="00996FA1"/>
    <w:rsid w:val="009A4DCF"/>
    <w:rsid w:val="009B453F"/>
    <w:rsid w:val="009B558E"/>
    <w:rsid w:val="009B5D5C"/>
    <w:rsid w:val="009B62A6"/>
    <w:rsid w:val="009B745A"/>
    <w:rsid w:val="009C00F1"/>
    <w:rsid w:val="009C1067"/>
    <w:rsid w:val="009C3D3F"/>
    <w:rsid w:val="009D76EA"/>
    <w:rsid w:val="009E141F"/>
    <w:rsid w:val="009E1C25"/>
    <w:rsid w:val="009E588C"/>
    <w:rsid w:val="009F40E4"/>
    <w:rsid w:val="009F759A"/>
    <w:rsid w:val="00A0093E"/>
    <w:rsid w:val="00A023E2"/>
    <w:rsid w:val="00A075A5"/>
    <w:rsid w:val="00A12D3D"/>
    <w:rsid w:val="00A12FF5"/>
    <w:rsid w:val="00A15A61"/>
    <w:rsid w:val="00A20C68"/>
    <w:rsid w:val="00A2166D"/>
    <w:rsid w:val="00A22802"/>
    <w:rsid w:val="00A246D9"/>
    <w:rsid w:val="00A25A74"/>
    <w:rsid w:val="00A31285"/>
    <w:rsid w:val="00A31CFF"/>
    <w:rsid w:val="00A35D53"/>
    <w:rsid w:val="00A36EFB"/>
    <w:rsid w:val="00A37589"/>
    <w:rsid w:val="00A436E1"/>
    <w:rsid w:val="00A43CCB"/>
    <w:rsid w:val="00A50879"/>
    <w:rsid w:val="00A509D0"/>
    <w:rsid w:val="00A53EBF"/>
    <w:rsid w:val="00A57A4D"/>
    <w:rsid w:val="00A57D0B"/>
    <w:rsid w:val="00A6066C"/>
    <w:rsid w:val="00A63736"/>
    <w:rsid w:val="00A66ED0"/>
    <w:rsid w:val="00A6715B"/>
    <w:rsid w:val="00A75AA6"/>
    <w:rsid w:val="00A76877"/>
    <w:rsid w:val="00A77E3E"/>
    <w:rsid w:val="00A8685C"/>
    <w:rsid w:val="00A878C7"/>
    <w:rsid w:val="00A90565"/>
    <w:rsid w:val="00A91114"/>
    <w:rsid w:val="00A9420F"/>
    <w:rsid w:val="00A953E1"/>
    <w:rsid w:val="00AA2782"/>
    <w:rsid w:val="00AA4FCA"/>
    <w:rsid w:val="00AB21D2"/>
    <w:rsid w:val="00AB4AD5"/>
    <w:rsid w:val="00AB5DBE"/>
    <w:rsid w:val="00AC0AFA"/>
    <w:rsid w:val="00AC1CA3"/>
    <w:rsid w:val="00AC5560"/>
    <w:rsid w:val="00AC6B3E"/>
    <w:rsid w:val="00AC787E"/>
    <w:rsid w:val="00AD7B09"/>
    <w:rsid w:val="00AD7E98"/>
    <w:rsid w:val="00AE4B92"/>
    <w:rsid w:val="00AF0C68"/>
    <w:rsid w:val="00AF0F20"/>
    <w:rsid w:val="00AF310A"/>
    <w:rsid w:val="00AF38C6"/>
    <w:rsid w:val="00AF4E6C"/>
    <w:rsid w:val="00AF50A7"/>
    <w:rsid w:val="00AF7494"/>
    <w:rsid w:val="00B04012"/>
    <w:rsid w:val="00B040A6"/>
    <w:rsid w:val="00B05105"/>
    <w:rsid w:val="00B10980"/>
    <w:rsid w:val="00B10B7C"/>
    <w:rsid w:val="00B1117D"/>
    <w:rsid w:val="00B1694C"/>
    <w:rsid w:val="00B16DE7"/>
    <w:rsid w:val="00B1711B"/>
    <w:rsid w:val="00B172D9"/>
    <w:rsid w:val="00B220FF"/>
    <w:rsid w:val="00B2414C"/>
    <w:rsid w:val="00B26F89"/>
    <w:rsid w:val="00B3057B"/>
    <w:rsid w:val="00B34554"/>
    <w:rsid w:val="00B35CBF"/>
    <w:rsid w:val="00B415AB"/>
    <w:rsid w:val="00B42EB9"/>
    <w:rsid w:val="00B4482B"/>
    <w:rsid w:val="00B47E39"/>
    <w:rsid w:val="00B47FD8"/>
    <w:rsid w:val="00B64995"/>
    <w:rsid w:val="00B66244"/>
    <w:rsid w:val="00B66B08"/>
    <w:rsid w:val="00B7166A"/>
    <w:rsid w:val="00B763C7"/>
    <w:rsid w:val="00B77FE2"/>
    <w:rsid w:val="00B8249E"/>
    <w:rsid w:val="00B82CF8"/>
    <w:rsid w:val="00B86679"/>
    <w:rsid w:val="00B91126"/>
    <w:rsid w:val="00B91A9D"/>
    <w:rsid w:val="00B9607A"/>
    <w:rsid w:val="00BA21D9"/>
    <w:rsid w:val="00BA4CC1"/>
    <w:rsid w:val="00BA5523"/>
    <w:rsid w:val="00BA6269"/>
    <w:rsid w:val="00BB2077"/>
    <w:rsid w:val="00BB77E9"/>
    <w:rsid w:val="00BC2E69"/>
    <w:rsid w:val="00BD245C"/>
    <w:rsid w:val="00BE1F63"/>
    <w:rsid w:val="00BE319A"/>
    <w:rsid w:val="00BE4B39"/>
    <w:rsid w:val="00BE5BAF"/>
    <w:rsid w:val="00BF0AAF"/>
    <w:rsid w:val="00BF0EE0"/>
    <w:rsid w:val="00BF24E3"/>
    <w:rsid w:val="00BF41D1"/>
    <w:rsid w:val="00BF430F"/>
    <w:rsid w:val="00BF5926"/>
    <w:rsid w:val="00BF5AB6"/>
    <w:rsid w:val="00C02256"/>
    <w:rsid w:val="00C062FD"/>
    <w:rsid w:val="00C06720"/>
    <w:rsid w:val="00C10241"/>
    <w:rsid w:val="00C127FA"/>
    <w:rsid w:val="00C14095"/>
    <w:rsid w:val="00C15880"/>
    <w:rsid w:val="00C16329"/>
    <w:rsid w:val="00C16468"/>
    <w:rsid w:val="00C16CF7"/>
    <w:rsid w:val="00C2544F"/>
    <w:rsid w:val="00C30655"/>
    <w:rsid w:val="00C309D2"/>
    <w:rsid w:val="00C36627"/>
    <w:rsid w:val="00C412EA"/>
    <w:rsid w:val="00C4188C"/>
    <w:rsid w:val="00C41F95"/>
    <w:rsid w:val="00C44E6D"/>
    <w:rsid w:val="00C45ECA"/>
    <w:rsid w:val="00C45F90"/>
    <w:rsid w:val="00C502E8"/>
    <w:rsid w:val="00C65AA9"/>
    <w:rsid w:val="00C669A6"/>
    <w:rsid w:val="00C70378"/>
    <w:rsid w:val="00C70AAB"/>
    <w:rsid w:val="00C70D1B"/>
    <w:rsid w:val="00C72112"/>
    <w:rsid w:val="00C75854"/>
    <w:rsid w:val="00C860F5"/>
    <w:rsid w:val="00C91BE9"/>
    <w:rsid w:val="00C91CBE"/>
    <w:rsid w:val="00C91DE1"/>
    <w:rsid w:val="00C92464"/>
    <w:rsid w:val="00C96E2A"/>
    <w:rsid w:val="00CA69ED"/>
    <w:rsid w:val="00CB005C"/>
    <w:rsid w:val="00CB3994"/>
    <w:rsid w:val="00CB4B57"/>
    <w:rsid w:val="00CB56E7"/>
    <w:rsid w:val="00CC1DEE"/>
    <w:rsid w:val="00CC33FF"/>
    <w:rsid w:val="00CC3523"/>
    <w:rsid w:val="00CC3611"/>
    <w:rsid w:val="00CC5228"/>
    <w:rsid w:val="00CC77F3"/>
    <w:rsid w:val="00CD06E5"/>
    <w:rsid w:val="00CD4455"/>
    <w:rsid w:val="00CD538C"/>
    <w:rsid w:val="00CE01D4"/>
    <w:rsid w:val="00CE0884"/>
    <w:rsid w:val="00CE08EF"/>
    <w:rsid w:val="00CE2BEA"/>
    <w:rsid w:val="00CF0308"/>
    <w:rsid w:val="00CF0D96"/>
    <w:rsid w:val="00CF12B0"/>
    <w:rsid w:val="00CF40A8"/>
    <w:rsid w:val="00D01A4B"/>
    <w:rsid w:val="00D02B1B"/>
    <w:rsid w:val="00D02E25"/>
    <w:rsid w:val="00D03AE1"/>
    <w:rsid w:val="00D0419B"/>
    <w:rsid w:val="00D0741D"/>
    <w:rsid w:val="00D07A84"/>
    <w:rsid w:val="00D16817"/>
    <w:rsid w:val="00D169F6"/>
    <w:rsid w:val="00D239AE"/>
    <w:rsid w:val="00D27B9F"/>
    <w:rsid w:val="00D309A2"/>
    <w:rsid w:val="00D32C5E"/>
    <w:rsid w:val="00D32E23"/>
    <w:rsid w:val="00D33452"/>
    <w:rsid w:val="00D34887"/>
    <w:rsid w:val="00D35D1F"/>
    <w:rsid w:val="00D4041F"/>
    <w:rsid w:val="00D4130F"/>
    <w:rsid w:val="00D41BB5"/>
    <w:rsid w:val="00D43401"/>
    <w:rsid w:val="00D43928"/>
    <w:rsid w:val="00D50A4A"/>
    <w:rsid w:val="00D5139A"/>
    <w:rsid w:val="00D608BC"/>
    <w:rsid w:val="00D60C6E"/>
    <w:rsid w:val="00D674C2"/>
    <w:rsid w:val="00D70B04"/>
    <w:rsid w:val="00D71539"/>
    <w:rsid w:val="00D7357F"/>
    <w:rsid w:val="00D75474"/>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73E"/>
    <w:rsid w:val="00DD5B8D"/>
    <w:rsid w:val="00DE19C5"/>
    <w:rsid w:val="00DE4295"/>
    <w:rsid w:val="00DE44CB"/>
    <w:rsid w:val="00DE77A4"/>
    <w:rsid w:val="00DF241B"/>
    <w:rsid w:val="00DF4F08"/>
    <w:rsid w:val="00E00687"/>
    <w:rsid w:val="00E02B4A"/>
    <w:rsid w:val="00E03593"/>
    <w:rsid w:val="00E03D01"/>
    <w:rsid w:val="00E062F6"/>
    <w:rsid w:val="00E11628"/>
    <w:rsid w:val="00E11B3F"/>
    <w:rsid w:val="00E128C9"/>
    <w:rsid w:val="00E17E07"/>
    <w:rsid w:val="00E24066"/>
    <w:rsid w:val="00E270DC"/>
    <w:rsid w:val="00E420FB"/>
    <w:rsid w:val="00E42915"/>
    <w:rsid w:val="00E43E6B"/>
    <w:rsid w:val="00E454E0"/>
    <w:rsid w:val="00E54458"/>
    <w:rsid w:val="00E64B71"/>
    <w:rsid w:val="00E6781A"/>
    <w:rsid w:val="00E73E7F"/>
    <w:rsid w:val="00E753AF"/>
    <w:rsid w:val="00E75EEA"/>
    <w:rsid w:val="00E77C08"/>
    <w:rsid w:val="00E8263F"/>
    <w:rsid w:val="00E82DE1"/>
    <w:rsid w:val="00E84290"/>
    <w:rsid w:val="00E84C40"/>
    <w:rsid w:val="00EA0151"/>
    <w:rsid w:val="00EA0D84"/>
    <w:rsid w:val="00EA29A2"/>
    <w:rsid w:val="00EA56BA"/>
    <w:rsid w:val="00EA77C2"/>
    <w:rsid w:val="00EA7946"/>
    <w:rsid w:val="00EB2E13"/>
    <w:rsid w:val="00EC28BA"/>
    <w:rsid w:val="00EC2969"/>
    <w:rsid w:val="00EC3384"/>
    <w:rsid w:val="00EC4460"/>
    <w:rsid w:val="00EC7348"/>
    <w:rsid w:val="00ED3E27"/>
    <w:rsid w:val="00ED4657"/>
    <w:rsid w:val="00EE6848"/>
    <w:rsid w:val="00EF0760"/>
    <w:rsid w:val="00EF20D6"/>
    <w:rsid w:val="00EF6B20"/>
    <w:rsid w:val="00F00B8E"/>
    <w:rsid w:val="00F01E00"/>
    <w:rsid w:val="00F0736B"/>
    <w:rsid w:val="00F10DCC"/>
    <w:rsid w:val="00F12D05"/>
    <w:rsid w:val="00F13084"/>
    <w:rsid w:val="00F136AC"/>
    <w:rsid w:val="00F143F7"/>
    <w:rsid w:val="00F14F7C"/>
    <w:rsid w:val="00F16D76"/>
    <w:rsid w:val="00F224F6"/>
    <w:rsid w:val="00F22837"/>
    <w:rsid w:val="00F24809"/>
    <w:rsid w:val="00F26106"/>
    <w:rsid w:val="00F272AF"/>
    <w:rsid w:val="00F275A3"/>
    <w:rsid w:val="00F35451"/>
    <w:rsid w:val="00F450B5"/>
    <w:rsid w:val="00F45D8D"/>
    <w:rsid w:val="00F45D9B"/>
    <w:rsid w:val="00F47C12"/>
    <w:rsid w:val="00F522B5"/>
    <w:rsid w:val="00F64824"/>
    <w:rsid w:val="00F64EF6"/>
    <w:rsid w:val="00F65C45"/>
    <w:rsid w:val="00F719D4"/>
    <w:rsid w:val="00F76C44"/>
    <w:rsid w:val="00F8326F"/>
    <w:rsid w:val="00F83856"/>
    <w:rsid w:val="00F85E35"/>
    <w:rsid w:val="00F92E2E"/>
    <w:rsid w:val="00F93BD4"/>
    <w:rsid w:val="00F94BF8"/>
    <w:rsid w:val="00F94EFC"/>
    <w:rsid w:val="00F9668F"/>
    <w:rsid w:val="00FA1C85"/>
    <w:rsid w:val="00FA3239"/>
    <w:rsid w:val="00FA3BE0"/>
    <w:rsid w:val="00FA6D9C"/>
    <w:rsid w:val="00FB5F1D"/>
    <w:rsid w:val="00FB67D0"/>
    <w:rsid w:val="00FC06F5"/>
    <w:rsid w:val="00FC2DE4"/>
    <w:rsid w:val="00FC4D3F"/>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oNotEmbedSmartTags/>
  <w:decimalSymbol w:val="."/>
  <w:listSeparator w:val=","/>
  <w14:docId w14:val="2D30CD43"/>
  <w15:docId w15:val="{991526A3-C45A-491A-A99A-6F6CB0BE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095"/>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7"/>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5"/>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6"/>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8"/>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9"/>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3653"/>
    <w:rPr>
      <w:color w:val="808080"/>
    </w:rPr>
  </w:style>
  <w:style w:type="table" w:styleId="PlainTable1">
    <w:name w:val="Plain Table 1"/>
    <w:basedOn w:val="TableNormal"/>
    <w:uiPriority w:val="41"/>
    <w:rsid w:val="00603E5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603E5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03E5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603E5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2">
    <w:name w:val="Grid Table 6 Colorful Accent 2"/>
    <w:basedOn w:val="TableNormal"/>
    <w:uiPriority w:val="51"/>
    <w:rsid w:val="00603E5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1">
    <w:name w:val="Grid Table 6 Colorful Accent 1"/>
    <w:basedOn w:val="TableNormal"/>
    <w:uiPriority w:val="51"/>
    <w:rsid w:val="00603E5B"/>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603E5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603E5B"/>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1">
    <w:name w:val="List Table 2 Accent 1"/>
    <w:basedOn w:val="TableNormal"/>
    <w:uiPriority w:val="47"/>
    <w:rsid w:val="00603E5B"/>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092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65246836">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48262311">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8549992">
      <w:bodyDiv w:val="1"/>
      <w:marLeft w:val="0"/>
      <w:marRight w:val="0"/>
      <w:marTop w:val="0"/>
      <w:marBottom w:val="0"/>
      <w:divBdr>
        <w:top w:val="none" w:sz="0" w:space="0" w:color="auto"/>
        <w:left w:val="none" w:sz="0" w:space="0" w:color="auto"/>
        <w:bottom w:val="none" w:sz="0" w:space="0" w:color="auto"/>
        <w:right w:val="none" w:sz="0" w:space="0" w:color="auto"/>
      </w:divBdr>
    </w:div>
    <w:div w:id="789201153">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861168484">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63355348">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norvig.com/mayzner.html" TargetMode="Externa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cryptool.org/en/cto/n-gram-analysis"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706</Words>
  <Characters>7596</Characters>
  <Application>Microsoft Office Word</Application>
  <DocSecurity>0</DocSecurity>
  <Lines>316</Lines>
  <Paragraphs>189</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Phạm Thùy Dung</cp:lastModifiedBy>
  <cp:revision>2</cp:revision>
  <cp:lastPrinted>2019-08-25T06:03:00Z</cp:lastPrinted>
  <dcterms:created xsi:type="dcterms:W3CDTF">2023-10-11T16:40:00Z</dcterms:created>
  <dcterms:modified xsi:type="dcterms:W3CDTF">2023-10-1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